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6" w14:textId="77777777" w:rsidR="00133358" w:rsidRPr="00E301A5" w:rsidRDefault="00133358">
      <w:pPr>
        <w:spacing w:after="160"/>
        <w:rPr>
          <w:b/>
          <w:sz w:val="32"/>
          <w:szCs w:val="32"/>
        </w:rPr>
      </w:pPr>
    </w:p>
    <w:p w14:paraId="0000000A" w14:textId="3329066B" w:rsidR="00133358" w:rsidRPr="00E301A5" w:rsidRDefault="00133358" w:rsidP="00594DE7">
      <w:pPr>
        <w:spacing w:after="160"/>
        <w:jc w:val="center"/>
        <w:rPr>
          <w:b/>
          <w:sz w:val="32"/>
          <w:szCs w:val="32"/>
        </w:rPr>
      </w:pPr>
    </w:p>
    <w:p w14:paraId="0000000B" w14:textId="77777777" w:rsidR="00133358" w:rsidRPr="00E301A5" w:rsidRDefault="00133358">
      <w:pPr>
        <w:spacing w:after="160"/>
        <w:rPr>
          <w:b/>
          <w:sz w:val="32"/>
          <w:szCs w:val="32"/>
        </w:rPr>
      </w:pPr>
    </w:p>
    <w:p w14:paraId="0000000C" w14:textId="78D8827F" w:rsidR="00133358" w:rsidRPr="00E301A5" w:rsidRDefault="006B7EDE">
      <w:pPr>
        <w:spacing w:after="160"/>
        <w:jc w:val="center"/>
        <w:rPr>
          <w:b/>
          <w:sz w:val="32"/>
          <w:szCs w:val="32"/>
        </w:rPr>
      </w:pPr>
      <w:r w:rsidRPr="00E301A5">
        <w:rPr>
          <w:b/>
          <w:sz w:val="32"/>
          <w:szCs w:val="32"/>
        </w:rPr>
        <w:t xml:space="preserve">Statybos rangos </w:t>
      </w:r>
      <w:r w:rsidR="000172C7" w:rsidRPr="00437C07">
        <w:rPr>
          <w:b/>
          <w:sz w:val="32"/>
          <w:szCs w:val="32"/>
        </w:rPr>
        <w:t xml:space="preserve">darbų su projektavimu </w:t>
      </w:r>
      <w:r w:rsidRPr="00E301A5">
        <w:rPr>
          <w:b/>
          <w:sz w:val="32"/>
          <w:szCs w:val="32"/>
        </w:rPr>
        <w:t>sutarties Bendrosios sąlygos</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E1424B">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E1424B">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E1424B">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E1424B">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E1424B">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E1424B">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E1424B">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E1424B">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E1424B">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E1424B">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E1424B">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E1424B">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E1424B">
          <w:rPr>
            <w:noProof/>
            <w:webHidden/>
          </w:rPr>
          <w:t>11</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E1424B">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E1424B">
          <w:rPr>
            <w:noProof/>
            <w:webHidden/>
          </w:rPr>
          <w:t>13</w:t>
        </w:r>
        <w:r w:rsidRPr="00E301A5">
          <w:rPr>
            <w:noProof/>
            <w:webHidden/>
          </w:rPr>
          <w:fldChar w:fldCharType="end"/>
        </w:r>
      </w:hyperlink>
    </w:p>
    <w:p w14:paraId="29155580" w14:textId="30EA776E" w:rsidR="00791181" w:rsidRPr="00437C07" w:rsidRDefault="00791181">
      <w:pPr>
        <w:pStyle w:val="Turinys1"/>
        <w:rPr>
          <w:rFonts w:asciiTheme="minorHAnsi" w:eastAsiaTheme="minorEastAsia" w:hAnsiTheme="minorHAnsi" w:cstheme="minorBidi"/>
          <w:b w:val="0"/>
          <w:sz w:val="22"/>
          <w:szCs w:val="22"/>
          <w:lang w:val="en-US"/>
        </w:rPr>
      </w:pPr>
      <w:hyperlink w:anchor="_Toc93857975" w:history="1">
        <w:r w:rsidRPr="00437C07">
          <w:rPr>
            <w:rStyle w:val="Hipersaitas"/>
            <w:color w:val="auto"/>
          </w:rPr>
          <w:t>6.</w:t>
        </w:r>
        <w:r w:rsidRPr="00437C07">
          <w:rPr>
            <w:rFonts w:asciiTheme="minorHAnsi" w:eastAsiaTheme="minorEastAsia" w:hAnsiTheme="minorHAnsi" w:cstheme="minorBidi"/>
            <w:b w:val="0"/>
            <w:sz w:val="22"/>
            <w:szCs w:val="22"/>
            <w:lang w:val="en-US"/>
          </w:rPr>
          <w:tab/>
        </w:r>
        <w:r w:rsidR="00947960" w:rsidRPr="00437C07">
          <w:rPr>
            <w:rStyle w:val="Hipersaitas"/>
            <w:color w:val="auto"/>
          </w:rPr>
          <w:t>Darbų</w:t>
        </w:r>
        <w:r w:rsidR="00F6356E" w:rsidRPr="00437C07">
          <w:rPr>
            <w:rStyle w:val="Hipersaitas"/>
            <w:color w:val="auto"/>
          </w:rPr>
          <w:t xml:space="preserve"> </w:t>
        </w:r>
        <w:r w:rsidRPr="00437C07">
          <w:rPr>
            <w:rStyle w:val="Hipersaitas"/>
            <w:color w:val="auto"/>
          </w:rPr>
          <w:t>vykdymas</w:t>
        </w:r>
        <w:r w:rsidRPr="00437C07">
          <w:rPr>
            <w:webHidden/>
          </w:rPr>
          <w:tab/>
        </w:r>
        <w:r w:rsidRPr="00437C07">
          <w:rPr>
            <w:webHidden/>
          </w:rPr>
          <w:fldChar w:fldCharType="begin"/>
        </w:r>
        <w:r w:rsidRPr="00437C07">
          <w:rPr>
            <w:webHidden/>
          </w:rPr>
          <w:instrText xml:space="preserve"> PAGEREF _Toc93857975 \h </w:instrText>
        </w:r>
        <w:r w:rsidRPr="00437C07">
          <w:rPr>
            <w:webHidden/>
          </w:rPr>
        </w:r>
        <w:r w:rsidRPr="00437C07">
          <w:rPr>
            <w:webHidden/>
          </w:rPr>
          <w:fldChar w:fldCharType="separate"/>
        </w:r>
        <w:r w:rsidR="00E1424B">
          <w:rPr>
            <w:webHidden/>
          </w:rPr>
          <w:t>14</w:t>
        </w:r>
        <w:r w:rsidRPr="00437C07">
          <w:rPr>
            <w:webHidden/>
          </w:rPr>
          <w:fldChar w:fldCharType="end"/>
        </w:r>
      </w:hyperlink>
    </w:p>
    <w:p w14:paraId="327DD5DC" w14:textId="4742636A" w:rsidR="00791181" w:rsidRPr="00437C07" w:rsidRDefault="00791181">
      <w:pPr>
        <w:pStyle w:val="Turinys2"/>
        <w:rPr>
          <w:rFonts w:asciiTheme="minorHAnsi" w:eastAsiaTheme="minorEastAsia" w:hAnsiTheme="minorHAnsi" w:cstheme="minorBidi"/>
          <w:noProof/>
          <w:sz w:val="22"/>
          <w:szCs w:val="22"/>
          <w:lang w:val="en-US"/>
        </w:rPr>
      </w:pPr>
      <w:hyperlink w:anchor="_Toc93857976" w:history="1">
        <w:r w:rsidRPr="00437C07">
          <w:rPr>
            <w:rStyle w:val="Hipersaitas"/>
            <w:noProof/>
            <w:color w:val="auto"/>
          </w:rPr>
          <w:t>6.1.</w:t>
        </w:r>
        <w:r w:rsidRPr="00437C07">
          <w:rPr>
            <w:rFonts w:asciiTheme="minorHAnsi" w:eastAsiaTheme="minorEastAsia" w:hAnsiTheme="minorHAnsi" w:cstheme="minorBidi"/>
            <w:noProof/>
            <w:sz w:val="22"/>
            <w:szCs w:val="22"/>
            <w:lang w:val="en-US"/>
          </w:rPr>
          <w:tab/>
        </w:r>
        <w:r w:rsidRPr="00437C07">
          <w:rPr>
            <w:rStyle w:val="Hipersaitas"/>
            <w:noProof/>
            <w:color w:val="auto"/>
          </w:rPr>
          <w:t>Statybvietė</w:t>
        </w:r>
        <w:r w:rsidRPr="00437C07">
          <w:rPr>
            <w:noProof/>
            <w:webHidden/>
          </w:rPr>
          <w:tab/>
        </w:r>
        <w:r w:rsidRPr="00437C07">
          <w:rPr>
            <w:noProof/>
            <w:webHidden/>
          </w:rPr>
          <w:fldChar w:fldCharType="begin"/>
        </w:r>
        <w:r w:rsidRPr="00437C07">
          <w:rPr>
            <w:noProof/>
            <w:webHidden/>
          </w:rPr>
          <w:instrText xml:space="preserve"> PAGEREF _Toc93857976 \h </w:instrText>
        </w:r>
        <w:r w:rsidRPr="00437C07">
          <w:rPr>
            <w:noProof/>
            <w:webHidden/>
          </w:rPr>
        </w:r>
        <w:r w:rsidRPr="00437C07">
          <w:rPr>
            <w:noProof/>
            <w:webHidden/>
          </w:rPr>
          <w:fldChar w:fldCharType="separate"/>
        </w:r>
        <w:r w:rsidR="00E1424B">
          <w:rPr>
            <w:noProof/>
            <w:webHidden/>
          </w:rPr>
          <w:t>14</w:t>
        </w:r>
        <w:r w:rsidRPr="00437C07">
          <w:rPr>
            <w:noProof/>
            <w:webHidden/>
          </w:rPr>
          <w:fldChar w:fldCharType="end"/>
        </w:r>
      </w:hyperlink>
    </w:p>
    <w:p w14:paraId="208221E7" w14:textId="0A0B41A1" w:rsidR="00791181" w:rsidRPr="00437C07" w:rsidRDefault="00791181">
      <w:pPr>
        <w:pStyle w:val="Turinys2"/>
        <w:rPr>
          <w:rFonts w:asciiTheme="minorHAnsi" w:eastAsiaTheme="minorEastAsia" w:hAnsiTheme="minorHAnsi" w:cstheme="minorBidi"/>
          <w:noProof/>
          <w:sz w:val="22"/>
          <w:szCs w:val="22"/>
          <w:lang w:val="en-US"/>
        </w:rPr>
      </w:pPr>
      <w:hyperlink w:anchor="_Toc93857977" w:history="1">
        <w:r w:rsidRPr="00437C07">
          <w:rPr>
            <w:rStyle w:val="Hipersaitas"/>
            <w:noProof/>
            <w:color w:val="auto"/>
          </w:rPr>
          <w:t>6.2.</w:t>
        </w:r>
        <w:r w:rsidRPr="00437C07">
          <w:rPr>
            <w:rFonts w:asciiTheme="minorHAnsi" w:eastAsiaTheme="minorEastAsia" w:hAnsiTheme="minorHAnsi" w:cstheme="minorBidi"/>
            <w:noProof/>
            <w:sz w:val="22"/>
            <w:szCs w:val="22"/>
            <w:lang w:val="en-US"/>
          </w:rPr>
          <w:tab/>
        </w:r>
        <w:r w:rsidRPr="00437C07">
          <w:rPr>
            <w:rStyle w:val="Hipersaitas"/>
            <w:noProof/>
            <w:color w:val="auto"/>
          </w:rPr>
          <w:t>Trečiųjų asmenų veikla statybvietėje</w:t>
        </w:r>
        <w:r w:rsidRPr="00437C07">
          <w:rPr>
            <w:noProof/>
            <w:webHidden/>
          </w:rPr>
          <w:tab/>
        </w:r>
        <w:r w:rsidRPr="00437C07">
          <w:rPr>
            <w:noProof/>
            <w:webHidden/>
          </w:rPr>
          <w:fldChar w:fldCharType="begin"/>
        </w:r>
        <w:r w:rsidRPr="00437C07">
          <w:rPr>
            <w:noProof/>
            <w:webHidden/>
          </w:rPr>
          <w:instrText xml:space="preserve"> PAGEREF _Toc93857977 \h </w:instrText>
        </w:r>
        <w:r w:rsidRPr="00437C07">
          <w:rPr>
            <w:noProof/>
            <w:webHidden/>
          </w:rPr>
        </w:r>
        <w:r w:rsidRPr="00437C07">
          <w:rPr>
            <w:noProof/>
            <w:webHidden/>
          </w:rPr>
          <w:fldChar w:fldCharType="separate"/>
        </w:r>
        <w:r w:rsidR="00E1424B">
          <w:rPr>
            <w:noProof/>
            <w:webHidden/>
          </w:rPr>
          <w:t>15</w:t>
        </w:r>
        <w:r w:rsidRPr="00437C07">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E1424B">
          <w:rPr>
            <w:noProof/>
            <w:webHidden/>
          </w:rPr>
          <w:t>15</w:t>
        </w:r>
        <w:r w:rsidRPr="00E301A5">
          <w:rPr>
            <w:noProof/>
            <w:webHidden/>
          </w:rPr>
          <w:fldChar w:fldCharType="end"/>
        </w:r>
      </w:hyperlink>
    </w:p>
    <w:p w14:paraId="3E224D95" w14:textId="15A3C702"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00947960" w:rsidRPr="00437C07">
          <w:rPr>
            <w:rStyle w:val="Hipersaitas"/>
            <w:noProof/>
            <w:color w:val="auto"/>
          </w:rPr>
          <w:t xml:space="preserve">Bendrieji Darbų </w:t>
        </w:r>
        <w:r w:rsidRPr="00437C07">
          <w:rPr>
            <w:rStyle w:val="Hipersaitas"/>
            <w:noProof/>
            <w:color w:val="auto"/>
          </w:rPr>
          <w:t>vykdymo reikalavimai</w:t>
        </w:r>
        <w:r w:rsidRPr="00E301A5">
          <w:rPr>
            <w:noProof/>
            <w:webHidden/>
          </w:rPr>
          <w:tab/>
        </w:r>
        <w:r w:rsidR="00F6356E">
          <w:rPr>
            <w:noProof/>
            <w:webHidden/>
          </w:rPr>
          <w:t xml:space="preserve">  </w:t>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E1424B">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E1424B">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E1424B">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E1424B">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E1424B">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E1424B">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E1424B">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E1424B">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E1424B">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E1424B">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E1424B">
          <w:rPr>
            <w:webHidden/>
          </w:rPr>
          <w:t>24</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E1424B">
          <w:rPr>
            <w:webHidden/>
          </w:rPr>
          <w:t>25</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E1424B">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E1424B">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E1424B">
          <w:rPr>
            <w:webHidden/>
          </w:rPr>
          <w:t>27</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E1424B">
          <w:rPr>
            <w:webHidden/>
          </w:rPr>
          <w:t>27</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E1424B">
          <w:rPr>
            <w:webHidden/>
          </w:rPr>
          <w:t>29</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E1424B">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E1424B">
          <w:rPr>
            <w:webHidden/>
          </w:rPr>
          <w:t>30</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E1424B">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E1424B">
          <w:rPr>
            <w:noProof/>
            <w:webHidden/>
          </w:rPr>
          <w:t>31</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E1424B">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E1424B">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E1424B">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E1424B">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E1424B">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E1424B">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E1424B">
          <w:rPr>
            <w:webHidden/>
          </w:rPr>
          <w:t>37</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E1424B">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E1424B">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E1424B">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E1424B">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E1424B">
          <w:rPr>
            <w:webHidden/>
          </w:rPr>
          <w:t>39</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E1424B">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E1424B">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E1424B">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E1424B">
          <w:rPr>
            <w:noProof/>
            <w:webHidden/>
          </w:rPr>
          <w:t>41</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E1424B">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E1424B">
          <w:rPr>
            <w:webHidden/>
          </w:rPr>
          <w:t>42</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E1424B">
          <w:rPr>
            <w:webHidden/>
          </w:rPr>
          <w:t>42</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25132AF7"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 xml:space="preserve">STATYBOS </w:t>
      </w:r>
      <w:r w:rsidRPr="00437C07">
        <w:t xml:space="preserve">RANGOS </w:t>
      </w:r>
      <w:r w:rsidR="000172C7" w:rsidRPr="00437C07">
        <w:t xml:space="preserve">DARBŲ SU PROJEKTAVIMU </w:t>
      </w:r>
      <w:r w:rsidRPr="00E301A5">
        <w:t>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74D45A99"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xml:space="preserve">, klaidų ar trūkumų </w:t>
      </w:r>
      <w:r w:rsidR="00437C07">
        <w:t>Darbų</w:t>
      </w:r>
      <w:r w:rsidRPr="00E301A5">
        <w:t xml:space="preserve">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6BC05A23" w:rsidR="005734AC" w:rsidRPr="00437C07" w:rsidRDefault="005734AC" w:rsidP="005C259E">
      <w:pPr>
        <w:widowControl w:val="0"/>
        <w:numPr>
          <w:ilvl w:val="2"/>
          <w:numId w:val="2"/>
        </w:numPr>
        <w:spacing w:before="96" w:after="96"/>
        <w:rPr>
          <w:b/>
        </w:rPr>
      </w:pPr>
      <w:r w:rsidRPr="00437C07">
        <w:rPr>
          <w:b/>
        </w:rPr>
        <w:t>Darbai</w:t>
      </w:r>
      <w:r w:rsidRPr="00437C07">
        <w:t xml:space="preserve"> – Užsakovo užduo</w:t>
      </w:r>
      <w:r w:rsidR="00A944D0" w:rsidRPr="00437C07">
        <w:t xml:space="preserve">tyje </w:t>
      </w:r>
      <w:r w:rsidRPr="00437C07">
        <w:t xml:space="preserve"> nurodyti Statybos darbai</w:t>
      </w:r>
      <w:r w:rsidR="0077176D" w:rsidRPr="00437C07">
        <w:t>, projektavimo paslaugos</w:t>
      </w:r>
      <w:r w:rsidRPr="00437C07">
        <w:t xml:space="preserve"> </w:t>
      </w:r>
      <w:r w:rsidR="00A944D0" w:rsidRPr="00437C07">
        <w:t xml:space="preserve">bei su darbais susijusios paslaugos </w:t>
      </w:r>
      <w:r w:rsidRPr="00437C07">
        <w:t>ir kiti paslaugų teikimo, prekių tiekimo, darbų atlikimo veiksmai, kuriuos Rangovas privalo a</w:t>
      </w:r>
      <w:r w:rsidR="0077176D" w:rsidRPr="00437C07">
        <w:t>tlikti pagal Sutartį (</w:t>
      </w:r>
      <w:r w:rsidRPr="00437C07">
        <w:t xml:space="preserve">mokymai Užsakovo personalui ir (arba) kiti veiksmai, kurie yra nurodyti Užsakovo </w:t>
      </w:r>
      <w:r w:rsidR="00A944D0" w:rsidRPr="00437C07">
        <w:t>užduotyje</w:t>
      </w:r>
      <w:r w:rsidRPr="00437C07">
        <w:t>);</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w:t>
      </w:r>
      <w:r w:rsidRPr="00E301A5">
        <w:rPr>
          <w:bCs/>
        </w:rPr>
        <w:t>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proofErr w:type="spellStart"/>
      <w:r w:rsidRPr="00E301A5">
        <w:t>iai</w:t>
      </w:r>
      <w:proofErr w:type="spellEnd"/>
      <w:r w:rsidRPr="00E301A5">
        <w:t>), jo dalis arba statinių kompleksas, dėl kurio</w:t>
      </w:r>
      <w:r w:rsidR="00B55CCA" w:rsidRPr="00E301A5">
        <w:t xml:space="preserve"> (-</w:t>
      </w:r>
      <w:proofErr w:type="spellStart"/>
      <w:r w:rsidRPr="00E301A5">
        <w:t>ių</w:t>
      </w:r>
      <w:proofErr w:type="spellEnd"/>
      <w:r w:rsidRPr="00E301A5">
        <w:t>)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w:t>
      </w:r>
      <w:r w:rsidRPr="00E301A5">
        <w:lastRenderedPageBreak/>
        <w:t xml:space="preserve">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E1424B">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w:t>
      </w:r>
      <w:r w:rsidRPr="00E301A5">
        <w:t xml:space="preserve">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6B63FDB3"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w:t>
      </w:r>
      <w:r w:rsidR="000172C7" w:rsidRPr="00437C07">
        <w:t xml:space="preserve">darbų su projektavimu </w:t>
      </w:r>
      <w:r w:rsidRPr="00E301A5">
        <w:t xml:space="preserve">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proofErr w:type="spellStart"/>
      <w:r w:rsidRPr="00E301A5">
        <w:t>ams</w:t>
      </w:r>
      <w:proofErr w:type="spellEnd"/>
      <w:r w:rsidRPr="00E301A5">
        <w:t>)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lastRenderedPageBreak/>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E1424B">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E1424B">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E1424B">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E1424B">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 xml:space="preserve">Sutartį sudarantys dokumentai turi būti suprantami kaip </w:t>
      </w:r>
      <w:r w:rsidRPr="00E301A5">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181B4BFB" w:rsidR="00133358" w:rsidRPr="00437C07" w:rsidRDefault="006B7EDE" w:rsidP="005C259E">
      <w:pPr>
        <w:widowControl w:val="0"/>
        <w:numPr>
          <w:ilvl w:val="1"/>
          <w:numId w:val="2"/>
        </w:numPr>
        <w:spacing w:before="96" w:after="96" w:line="240" w:lineRule="auto"/>
      </w:pPr>
      <w:r w:rsidRPr="00437C07">
        <w:t xml:space="preserve">Rangovas įsipareigoja, vadovaudamasis Sutarties sąlygomis, </w:t>
      </w:r>
      <w:r w:rsidR="009D4A37" w:rsidRPr="00437C07">
        <w:t xml:space="preserve">pagal Užsakovo </w:t>
      </w:r>
      <w:r w:rsidR="0007465A" w:rsidRPr="00437C07">
        <w:t xml:space="preserve"> užduotį (techninę specifikaciją) parengti Darbų techninį darbo projektą</w:t>
      </w:r>
      <w:r w:rsidR="001E30B9">
        <w:t xml:space="preserve"> (APRAŠĄ)</w:t>
      </w:r>
      <w:r w:rsidR="00CB435A" w:rsidRPr="00437C07">
        <w:t xml:space="preserve"> </w:t>
      </w:r>
      <w:r w:rsidR="0007465A" w:rsidRPr="00437C07">
        <w:t xml:space="preserve"> pagal šių paslaugų teikimą reglamentuojančių teisės aktų reikalavimus, vykdyti Projekto vykdymo priežiūrą statybos darbų vykdymo metu ir savo jėgomis, medžiagomis,</w:t>
      </w:r>
      <w:r w:rsidRPr="00437C07">
        <w:t xml:space="preserve"> rizika</w:t>
      </w:r>
      <w:r w:rsidR="0007465A" w:rsidRPr="00437C07">
        <w:t xml:space="preserve"> bei atsakomybe, pagal Užsakovo pateiktą techninę užduotį (techninę specifikaciją)</w:t>
      </w:r>
      <w:r w:rsidRPr="00437C07">
        <w:t xml:space="preserve"> </w:t>
      </w:r>
      <w:r w:rsidR="0007465A" w:rsidRPr="00437C07">
        <w:t xml:space="preserve">ir suderintą techninį darbo projektą, atlikti statybos rangos Darbus, </w:t>
      </w:r>
      <w:r w:rsidR="00B962F5" w:rsidRPr="00437C07">
        <w:t xml:space="preserve">perduoti atliktus Darbus Užsakovui ir pašalinti visus jų defektus, taip pat įvykdyti kitus Sutarties reikalavimus, </w:t>
      </w:r>
      <w:r w:rsidR="0007465A" w:rsidRPr="00437C07">
        <w:t>o Užsakovas</w:t>
      </w:r>
      <w:r w:rsidR="00533593" w:rsidRPr="00437C07">
        <w:t xml:space="preserve"> įsipareigoja sumokėti už juos</w:t>
      </w:r>
      <w:r w:rsidR="0007465A" w:rsidRPr="00437C07">
        <w:t xml:space="preserve"> </w:t>
      </w:r>
      <w:r w:rsidR="00533593" w:rsidRPr="00437C07">
        <w:t>nustatytą kainą</w:t>
      </w:r>
      <w:r w:rsidR="00B962F5" w:rsidRPr="00437C07">
        <w:t>.</w:t>
      </w:r>
    </w:p>
    <w:p w14:paraId="000000EA" w14:textId="2DF41787"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6B3307">
        <w:t>U</w:t>
      </w:r>
      <w:r w:rsidR="009936EC" w:rsidRPr="00E301A5">
        <w:t xml:space="preserve">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6B3307">
        <w:t>R</w:t>
      </w:r>
      <w:r w:rsidR="007111DE" w:rsidRPr="00E301A5">
        <w:t xml:space="preserve">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E1424B">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E1424B">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E1424B">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E1424B">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E1424B">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E1424B">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E1424B"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E1424B">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E1424B">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w:t>
      </w:r>
      <w:r w:rsidR="00DB6680" w:rsidRPr="00E301A5">
        <w:lastRenderedPageBreak/>
        <w:t xml:space="preserve">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E1424B">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E1424B">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E1424B">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E1424B">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w:t>
      </w:r>
      <w:r w:rsidR="00114792" w:rsidRPr="00E301A5">
        <w:t xml:space="preserve">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E1424B">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E1424B"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E1424B"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w:t>
      </w:r>
      <w:r w:rsidR="003A13AC" w:rsidRPr="00E301A5">
        <w:lastRenderedPageBreak/>
        <w:t xml:space="preserve">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E1424B">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E1424B"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w:t>
      </w:r>
      <w:r w:rsidRPr="00E301A5">
        <w:t xml:space="preserve">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E1424B">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E1424B">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3D14B2A" w:rsidR="00133358" w:rsidRPr="00437C07" w:rsidRDefault="006B7EDE" w:rsidP="005C259E">
      <w:pPr>
        <w:widowControl w:val="0"/>
        <w:numPr>
          <w:ilvl w:val="2"/>
          <w:numId w:val="2"/>
        </w:numPr>
        <w:pBdr>
          <w:top w:val="nil"/>
          <w:left w:val="nil"/>
          <w:bottom w:val="nil"/>
          <w:right w:val="nil"/>
          <w:between w:val="nil"/>
        </w:pBdr>
        <w:spacing w:before="96" w:after="96"/>
      </w:pPr>
      <w:r w:rsidRPr="00437C07">
        <w:t xml:space="preserve">Užsakovas atsako už tai, kad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153BCF" w:rsidRDefault="006B7EDE" w:rsidP="005C259E">
      <w:pPr>
        <w:widowControl w:val="0"/>
        <w:numPr>
          <w:ilvl w:val="2"/>
          <w:numId w:val="2"/>
        </w:numPr>
        <w:pBdr>
          <w:top w:val="nil"/>
          <w:left w:val="nil"/>
          <w:bottom w:val="nil"/>
          <w:right w:val="nil"/>
          <w:between w:val="nil"/>
        </w:pBdr>
        <w:spacing w:before="96" w:after="96"/>
      </w:pPr>
      <w:r w:rsidRPr="00153BCF">
        <w:t xml:space="preserve">Tais atvejais, kai Rangovas ar Rangovo personalas pagal Įstatymus arba Sutartį turi kreiptis į Projektuotoją, </w:t>
      </w:r>
      <w:r w:rsidR="00A450CD" w:rsidRPr="00153BCF">
        <w:t>S</w:t>
      </w:r>
      <w:r w:rsidRPr="00153BCF">
        <w:t>tatinio projekto vadovą, Statinio projekto vykdymo priežiūros vadovą ar Techninį prižiūrėtoją, Rangovas privalo kreiptis į šiuos asmenis tiesiogiai, kartu informuodamas Užsakovą apie tai.</w:t>
      </w:r>
    </w:p>
    <w:p w14:paraId="4811E658" w14:textId="3C3879E8"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w:t>
      </w:r>
      <w:r w:rsidR="00D44048" w:rsidRPr="00153BCF" w:rsidDel="00AE31F6">
        <w:t>Darbų terminai</w:t>
      </w:r>
      <w:r w:rsidR="007A676A" w:rsidRPr="00153BCF">
        <w:t>.</w:t>
      </w:r>
      <w:r w:rsidR="00D44048" w:rsidRPr="00153BCF" w:rsidDel="00AE31F6">
        <w:t xml:space="preserve"> Tuo tikslu Šalys privalo </w:t>
      </w:r>
      <w:r w:rsidR="00D44048" w:rsidRPr="00E301A5" w:rsidDel="00AE31F6">
        <w:t xml:space="preserve">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E1424B">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E1424B" w:rsidRPr="00E301A5">
        <w:t>Sutarties pakeitimai</w:t>
      </w:r>
      <w:r w:rsidR="00130BCD" w:rsidRPr="00E301A5">
        <w:fldChar w:fldCharType="end"/>
      </w:r>
      <w:r w:rsidR="00D44048" w:rsidRPr="00E301A5" w:rsidDel="00AE31F6">
        <w:t xml:space="preserve">“ nustatyta tvarka ir jame numatyti Darbų terminų pratęsimą bei </w:t>
      </w:r>
      <w:r w:rsidR="00D44048" w:rsidRPr="00E301A5" w:rsidDel="00AE31F6">
        <w:lastRenderedPageBreak/>
        <w:t>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6880D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7A676A">
        <w:t>Techninio d</w:t>
      </w:r>
      <w:r w:rsidR="00FD3C9F" w:rsidRPr="00E301A5">
        <w:t xml:space="preserve">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2398AD74" w:rsidR="00133358" w:rsidRPr="00153BCF" w:rsidRDefault="00D96720" w:rsidP="007B6187">
      <w:pPr>
        <w:widowControl w:val="0"/>
        <w:numPr>
          <w:ilvl w:val="2"/>
          <w:numId w:val="2"/>
        </w:numPr>
        <w:pBdr>
          <w:top w:val="nil"/>
          <w:left w:val="nil"/>
          <w:bottom w:val="nil"/>
          <w:right w:val="nil"/>
          <w:between w:val="nil"/>
        </w:pBdr>
        <w:spacing w:before="96" w:after="96"/>
      </w:pPr>
      <w:r w:rsidRPr="00153BCF">
        <w:t>Jeigu</w:t>
      </w:r>
      <w:r w:rsidR="006B7EDE" w:rsidRPr="00153BCF">
        <w:t xml:space="preserve"> Rangovas susiduria su Sutarties vykdymo kliūtimis, jis turi nedelsdamas įspėti Užsakovą apie tokias kliūtis ir imtis visų nuo jo priklausančių protingų priemonių toms kliūtims pašalinti. </w:t>
      </w:r>
      <w:r w:rsidRPr="00153BCF">
        <w:t>Jeigu</w:t>
      </w:r>
      <w:r w:rsidR="006B7EDE" w:rsidRPr="00153BCF">
        <w:t xml:space="preserve"> Rangovas nėra atsakingas dėl tokių kliūčių </w:t>
      </w:r>
      <w:r w:rsidR="00207BF3" w:rsidRPr="00153BCF">
        <w:t>atsiradimo</w:t>
      </w:r>
      <w:r w:rsidR="006B7EDE" w:rsidRPr="00153BCF">
        <w:t xml:space="preserve">, Šalys privalo </w:t>
      </w:r>
      <w:r w:rsidR="00130BCD" w:rsidRPr="00153BCF">
        <w:fldChar w:fldCharType="begin"/>
      </w:r>
      <w:r w:rsidR="00130BCD" w:rsidRPr="00153BCF">
        <w:instrText xml:space="preserve"> REF _Ref93879212 \r \h </w:instrText>
      </w:r>
      <w:r w:rsidR="00130BCD" w:rsidRPr="00153BCF">
        <w:fldChar w:fldCharType="separate"/>
      </w:r>
      <w:r w:rsidR="00E1424B">
        <w:t>25</w:t>
      </w:r>
      <w:r w:rsidR="00130BCD" w:rsidRPr="00153BCF">
        <w:fldChar w:fldCharType="end"/>
      </w:r>
      <w:r w:rsidR="002D0ADA" w:rsidRPr="00153BCF">
        <w:t xml:space="preserve"> </w:t>
      </w:r>
      <w:r w:rsidR="006B7EDE" w:rsidRPr="00153BCF">
        <w:t xml:space="preserve">straipsnyje </w:t>
      </w:r>
      <w:r w:rsidR="009968C0" w:rsidRPr="00153BCF">
        <w:t>„</w:t>
      </w:r>
      <w:r w:rsidR="00130BCD" w:rsidRPr="00153BCF">
        <w:fldChar w:fldCharType="begin"/>
      </w:r>
      <w:r w:rsidR="00130BCD" w:rsidRPr="00153BCF">
        <w:instrText xml:space="preserve"> REF _Ref93879212 \h </w:instrText>
      </w:r>
      <w:r w:rsidR="00130BCD" w:rsidRPr="00153BCF">
        <w:fldChar w:fldCharType="separate"/>
      </w:r>
      <w:r w:rsidR="00E1424B" w:rsidRPr="00E301A5">
        <w:t>Sutarties pakeitimai</w:t>
      </w:r>
      <w:r w:rsidR="00130BCD" w:rsidRPr="00153BCF">
        <w:fldChar w:fldCharType="end"/>
      </w:r>
      <w:r w:rsidR="009968C0" w:rsidRPr="00153BCF">
        <w:t>“</w:t>
      </w:r>
      <w:r w:rsidR="004F3DAA" w:rsidRPr="00153BCF">
        <w:t xml:space="preserve"> </w:t>
      </w:r>
      <w:r w:rsidR="006B7EDE" w:rsidRPr="00153BCF">
        <w:t xml:space="preserve">nustatyta tvarka sudaryti Susitarimą, kuriuo turi būti pratęsti </w:t>
      </w:r>
      <w:r w:rsidR="004F3DAA" w:rsidRPr="00153BCF">
        <w:t xml:space="preserve">Darbų </w:t>
      </w:r>
      <w:r w:rsidR="006B7EDE" w:rsidRPr="00153BCF">
        <w:t xml:space="preserve">terminai tiek, kiek dėl kliūčių šalinimo </w:t>
      </w:r>
      <w:r w:rsidR="00FD3C9F" w:rsidRPr="00153BCF">
        <w:t xml:space="preserve">faktiškai </w:t>
      </w:r>
      <w:r w:rsidR="006B7EDE" w:rsidRPr="00153BCF">
        <w:t xml:space="preserve">vėluos </w:t>
      </w:r>
      <w:r w:rsidR="004F3DAA" w:rsidRPr="00153BCF">
        <w:t>Darbai</w:t>
      </w:r>
      <w:r w:rsidR="007A676A" w:rsidRPr="00153BCF">
        <w:t>.</w:t>
      </w:r>
      <w:r w:rsidR="006B7EDE" w:rsidRPr="00153BCF">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E1424B">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w:t>
      </w:r>
      <w:r w:rsidRPr="00E301A5">
        <w:t xml:space="preserve">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E1424B">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E1424B">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2453402"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153C72">
        <w:t>D</w:t>
      </w:r>
      <w:r w:rsidR="004F3DAA" w:rsidRPr="00E301A5">
        <w:t xml:space="preserve">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A88A779" w:rsidR="00133358" w:rsidRPr="00E301A5" w:rsidRDefault="006B7EDE" w:rsidP="005C259E">
      <w:pPr>
        <w:widowControl w:val="0"/>
        <w:numPr>
          <w:ilvl w:val="3"/>
          <w:numId w:val="2"/>
        </w:numPr>
        <w:spacing w:before="96" w:after="96" w:line="240" w:lineRule="auto"/>
      </w:pPr>
      <w:r w:rsidRPr="00E301A5">
        <w:t>tinkamai parengtas Statinio projektas ir atlikta jo ekspertizė</w:t>
      </w:r>
      <w:r w:rsidR="00AA5304">
        <w:t xml:space="preserve">  </w:t>
      </w:r>
      <w:r w:rsidR="00AA5304" w:rsidRPr="00437C07">
        <w:t>ir (arba) Užsakovo užduotis</w:t>
      </w:r>
      <w:r w:rsidRPr="00437C07">
        <w:t xml:space="preserve"> </w:t>
      </w:r>
      <w:r w:rsidR="00AA5304">
        <w:t xml:space="preserve">(jeigu </w:t>
      </w:r>
      <w:r w:rsidRPr="00E301A5">
        <w:t>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0430DE" w:rsidRDefault="006B7EDE" w:rsidP="005C259E">
      <w:pPr>
        <w:widowControl w:val="0"/>
        <w:numPr>
          <w:ilvl w:val="3"/>
          <w:numId w:val="2"/>
        </w:numPr>
        <w:spacing w:before="96" w:after="96" w:line="240" w:lineRule="auto"/>
      </w:pPr>
      <w:r w:rsidRPr="000430DE">
        <w:t xml:space="preserve">gautos prisijungimo sąlygos ir statybą leidžiantys dokumentai, reikalingi </w:t>
      </w:r>
      <w:r w:rsidR="00637F95" w:rsidRPr="000430DE">
        <w:t>Sutarties vykdymui</w:t>
      </w:r>
      <w:r w:rsidRPr="000430DE">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E1424B">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C3A3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E1424B">
        <w:t>5.1.4</w:t>
      </w:r>
      <w:r w:rsidR="006350A4" w:rsidRPr="00E301A5">
        <w:fldChar w:fldCharType="end"/>
      </w:r>
      <w:r w:rsidR="006350A4" w:rsidRPr="00E301A5">
        <w:t xml:space="preserve"> </w:t>
      </w:r>
      <w:r w:rsidRPr="00E301A5">
        <w:t xml:space="preserve">punkte </w:t>
      </w:r>
      <w:r w:rsidRPr="00EC3A35">
        <w:t>numatytą atvejį.</w:t>
      </w:r>
      <w:bookmarkEnd w:id="60"/>
      <w:r w:rsidRPr="00EC3A35">
        <w:t xml:space="preserve"> </w:t>
      </w:r>
    </w:p>
    <w:p w14:paraId="00000148" w14:textId="3DC856E0" w:rsidR="00133358" w:rsidRPr="00EC3A3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C3A35">
        <w:t>Jeigu</w:t>
      </w:r>
      <w:r w:rsidR="006B7EDE" w:rsidRPr="00EC3A3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E1424B">
        <w:t>5.1.1</w:t>
      </w:r>
      <w:r w:rsidR="009B5270" w:rsidRPr="00E301A5">
        <w:fldChar w:fldCharType="end"/>
      </w:r>
      <w:r w:rsidR="009B5270" w:rsidRPr="00E301A5">
        <w:t xml:space="preserve"> punkte nurodytus Užsakovo dokumentus per 2 darbo dienas po </w:t>
      </w:r>
      <w:r w:rsidR="00637F95" w:rsidRPr="00E301A5">
        <w:t xml:space="preserve">Sutarties įsigaliojimo </w:t>
      </w:r>
      <w:r w:rsidR="00637F95" w:rsidRPr="00E301A5">
        <w:lastRenderedPageBreak/>
        <w:t>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E1424B">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0E8E0A99" w:rsidR="00133358" w:rsidRPr="00ED4EE5" w:rsidRDefault="006B7EDE" w:rsidP="008C45EF">
      <w:pPr>
        <w:widowControl w:val="0"/>
        <w:numPr>
          <w:ilvl w:val="3"/>
          <w:numId w:val="2"/>
        </w:numPr>
        <w:spacing w:before="96" w:after="96" w:line="240" w:lineRule="auto"/>
      </w:pPr>
      <w:r w:rsidRPr="00ED4EE5">
        <w:t>Rangovas privalo parengti arba</w:t>
      </w:r>
      <w:r w:rsidR="008C45EF" w:rsidRPr="00ED4EE5">
        <w:t xml:space="preserve"> gauti visus Rangovo dokumentus, kurių reikia Darbų vykdymui pagal Užsakovo užduotį ir (arba) Statinio projektą;</w:t>
      </w:r>
      <w:r w:rsidRPr="00ED4EE5">
        <w:t xml:space="preserve">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E1424B">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E1424B"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E1424B">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lastRenderedPageBreak/>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E1424B">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E1424B">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E1424B"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E1424B">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E1424B"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E1424B">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E1424B">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E1424B" w:rsidRPr="00ED4EE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E1424B">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E1424B" w:rsidRPr="00ED4EE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E1424B">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E1424B">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E1424B">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xml:space="preserve">, informuoti </w:t>
      </w:r>
      <w:r w:rsidRPr="00E301A5">
        <w:lastRenderedPageBreak/>
        <w:t>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E1424B">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E1424B">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E1424B">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E1424B" w:rsidRPr="00ED4EE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E1424B">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E1424B" w:rsidRPr="00ED4EE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E1424B">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E1424B">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E1424B" w:rsidRPr="00ED4EE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E1424B">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E1424B"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E1424B">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E1424B" w:rsidRPr="00ED4EE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E1424B">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E1424B">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E1424B" w:rsidRPr="00ED4EE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E1424B" w:rsidRPr="00ED4EE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E1424B" w:rsidRPr="00ED4EE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E1424B">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E1424B">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E1424B"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E1424B">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E1424B">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E1424B">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E1424B" w:rsidRPr="00ED4EE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w:t>
      </w:r>
      <w:r w:rsidR="006B7EDE" w:rsidRPr="00E301A5">
        <w:lastRenderedPageBreak/>
        <w:t xml:space="preserve">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E1424B">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E1424B" w:rsidRPr="00ED4EE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E1424B">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E1424B"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E1424B">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E1424B">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E1424B"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380407" w:rsidRDefault="006B7EDE" w:rsidP="005C259E">
      <w:pPr>
        <w:widowControl w:val="0"/>
        <w:numPr>
          <w:ilvl w:val="2"/>
          <w:numId w:val="2"/>
        </w:numPr>
        <w:spacing w:before="96" w:after="96"/>
      </w:pPr>
      <w:bookmarkStart w:id="98" w:name="_Ref93348013"/>
      <w:r w:rsidRPr="00380407">
        <w:t xml:space="preserve">Tuo atveju, kai Rangovo dokumentus pagal Įstatymus turi suderinti arba patvirtinti Projektuotojas (ar </w:t>
      </w:r>
      <w:r w:rsidR="00955F92" w:rsidRPr="00380407">
        <w:t>S</w:t>
      </w:r>
      <w:r w:rsidRPr="00380407">
        <w:t>tatinio projekto vadovas) arba Techninis prižiūrėtojas, Rangovas privalo Rangovo dokumentus pateikti jiems tiesiogiai, su kopija Užsakovo atstovui. Užsakovas privalo užtikrinti, kad Projektuotojas</w:t>
      </w:r>
      <w:r w:rsidR="00EC71E3" w:rsidRPr="00380407">
        <w:t>,</w:t>
      </w:r>
      <w:r w:rsidRPr="00380407">
        <w:t xml:space="preserve"> </w:t>
      </w:r>
      <w:r w:rsidR="00955F92" w:rsidRPr="00380407">
        <w:t>S</w:t>
      </w:r>
      <w:r w:rsidRPr="00380407">
        <w:t xml:space="preserve">tatinio projekto vadovas arba Techninis prižiūrėtojas suderintų arba patvirtintų Rangovo dokumentus arba pateiktų motyvuotą atsisakymą per tokius pačius terminus, kurie yra nurodyti žemiau šiame </w:t>
      </w:r>
      <w:r w:rsidR="00E44E1C" w:rsidRPr="00380407">
        <w:fldChar w:fldCharType="begin"/>
      </w:r>
      <w:r w:rsidR="00E44E1C" w:rsidRPr="00380407">
        <w:instrText xml:space="preserve"> REF _Ref88646612 \r \h </w:instrText>
      </w:r>
      <w:r w:rsidR="007D7F41" w:rsidRPr="00380407">
        <w:instrText xml:space="preserve"> \* MERGEFORMAT </w:instrText>
      </w:r>
      <w:r w:rsidR="00E44E1C" w:rsidRPr="00380407">
        <w:fldChar w:fldCharType="separate"/>
      </w:r>
      <w:r w:rsidR="00E1424B">
        <w:t>5.8</w:t>
      </w:r>
      <w:r w:rsidR="00E44E1C" w:rsidRPr="00380407">
        <w:fldChar w:fldCharType="end"/>
      </w:r>
      <w:r w:rsidR="00E44E1C" w:rsidRPr="00380407">
        <w:t xml:space="preserve"> </w:t>
      </w:r>
      <w:r w:rsidRPr="00380407">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E1424B">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E1424B">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E1424B"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w:t>
      </w:r>
      <w:r w:rsidRPr="00E301A5">
        <w:t>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E1424B">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E1424B">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E1424B">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E1424B">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E1424B" w:rsidRPr="00ED4EE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w:t>
      </w:r>
      <w:r w:rsidR="00516700" w:rsidRPr="00E301A5">
        <w:lastRenderedPageBreak/>
        <w:t>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E1424B">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34BDCF7B" w14:textId="6B94FA05" w:rsidR="00000D16" w:rsidRPr="00ED4EE5" w:rsidRDefault="00000D16" w:rsidP="005C259E">
      <w:pPr>
        <w:widowControl w:val="0"/>
        <w:numPr>
          <w:ilvl w:val="2"/>
          <w:numId w:val="2"/>
        </w:numPr>
        <w:tabs>
          <w:tab w:val="left" w:pos="709"/>
        </w:tabs>
        <w:spacing w:before="96" w:after="96"/>
      </w:pPr>
      <w:r w:rsidRPr="00ED4EE5">
        <w:t>Rangovas perleidžia visas autoriaus asmenines turtines teises, numatytas Lietuvos Respublikos autorių teisių ir gretutinių teisių įstatyme, į vi</w:t>
      </w:r>
      <w:r w:rsidR="00E31506" w:rsidRPr="00ED4EE5">
        <w:t>są projektinę dokumentaciją ir (</w:t>
      </w:r>
      <w:r w:rsidRPr="00ED4EE5">
        <w:t>arba) jos pavienes dalis, suteikiant teisę Užsakovui disponuoti kūriniais jo nuožiūra ir (arba) kitaip realizuoti turtines teise</w:t>
      </w:r>
      <w:r w:rsidR="00ED4EE5">
        <w:t>s</w:t>
      </w:r>
      <w:r w:rsidRPr="00ED4EE5">
        <w:t>, įgytas Sutarties pagrindu. Šalys nurodo ir susitaria, kad šiame punkte nurodytos autoriaus turtinės teisės bus laikomos perleistomis Užsakovui, kai atitinkama projektinė dokumentacija arba jos dalis bus perduota Rangovo Užsakovui Sutartyje nustatyta tvarka. Rangovas nurodo ir patvirtina, kad Užsakovas neprivalo sumokėti Rangovui papildomai už šiame punkte nurodytas perleistas autoriaus turtines teises į kūrinius (projektinę dokumentaciją ir (ar) pavienes jos dalis). Šiame punkte nurodytas asmeninių turtinių teisių perleidimas neribojamas Lietuvos Respublikos teritorija. Šiame punkte nurodytas asmeninių turtinių teisių perleidimas Užsakovui suteikia pastarajam teisę savo iniciatyva keisti projektinę dokumentaciją ir (arba) kitus su ja susijusius ir Rangovo parengtus</w:t>
      </w:r>
      <w:r w:rsidR="006F4E15" w:rsidRPr="00ED4EE5">
        <w:t xml:space="preserve"> dokumentus be atskiro Rangovo ir (arba) kūrinių autorių sutikimo.</w:t>
      </w:r>
    </w:p>
    <w:p w14:paraId="000001A4" w14:textId="316E0A19"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 xml:space="preserve">arbų </w:t>
      </w:r>
      <w:r w:rsidR="00F6356E" w:rsidRPr="00ED4EE5">
        <w:rPr>
          <w:color w:val="auto"/>
        </w:rPr>
        <w:t xml:space="preserve">SU PROJEKTAVIMU </w:t>
      </w:r>
      <w:r w:rsidR="006B7EDE" w:rsidRPr="00E301A5">
        <w:rPr>
          <w:color w:val="auto"/>
        </w:rPr>
        <w:t>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E1424B">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E1424B"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 xml:space="preserve">Rangovas atsako už statybvietės ir joje esančio turto (įskaitant Prekes) apsaugą, saugos ir tvarkos statybvietėje </w:t>
      </w:r>
      <w:r w:rsidRPr="00E301A5">
        <w:lastRenderedPageBreak/>
        <w:t>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proofErr w:type="spellStart"/>
      <w:r w:rsidRPr="00E301A5">
        <w:t>ius</w:t>
      </w:r>
      <w:proofErr w:type="spellEnd"/>
      <w:r w:rsidRPr="00E301A5">
        <w:t>),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w:t>
      </w:r>
      <w:r w:rsidRPr="00E301A5">
        <w:t xml:space="preserve">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E1424B">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w:t>
      </w:r>
      <w:r w:rsidR="006B7EDE" w:rsidRPr="00E301A5">
        <w:lastRenderedPageBreak/>
        <w:t>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E1424B">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E1424B">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E1424B">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E1424B">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E1424B">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E1424B" w:rsidRPr="00ED4EE5">
        <w:t>Sutarties kainos pakeitimai dėl kiekių (apimčių) keitimo</w:t>
      </w:r>
      <w:r w:rsidR="008F33C1" w:rsidRPr="00E301A5">
        <w:fldChar w:fldCharType="end"/>
      </w:r>
      <w:r w:rsidR="009968C0" w:rsidRPr="00E301A5">
        <w:t>“</w:t>
      </w:r>
      <w:r w:rsidRPr="00E301A5">
        <w:t>.</w:t>
      </w:r>
    </w:p>
    <w:p w14:paraId="000001C1" w14:textId="06572039" w:rsidR="00133358" w:rsidRPr="00ED4EE5" w:rsidRDefault="006B7EDE" w:rsidP="005C259E">
      <w:pPr>
        <w:pStyle w:val="Antrat2"/>
        <w:widowControl w:val="0"/>
        <w:rPr>
          <w:color w:val="auto"/>
        </w:rPr>
      </w:pPr>
      <w:bookmarkStart w:id="124" w:name="_Toc93857979"/>
      <w:r w:rsidRPr="00ED4EE5">
        <w:rPr>
          <w:color w:val="auto"/>
        </w:rPr>
        <w:t xml:space="preserve">Bendrieji </w:t>
      </w:r>
      <w:r w:rsidR="00947960" w:rsidRPr="00ED4EE5">
        <w:rPr>
          <w:color w:val="auto"/>
        </w:rPr>
        <w:t xml:space="preserve">Darbų </w:t>
      </w:r>
      <w:r w:rsidR="00F6356E" w:rsidRPr="00ED4EE5">
        <w:rPr>
          <w:color w:val="auto"/>
        </w:rPr>
        <w:t xml:space="preserve"> </w:t>
      </w:r>
      <w:r w:rsidRPr="00ED4EE5">
        <w:rPr>
          <w:color w:val="auto"/>
        </w:rPr>
        <w:t>vykdymo reikalavimai</w:t>
      </w:r>
      <w:bookmarkEnd w:id="124"/>
    </w:p>
    <w:p w14:paraId="1F739E2F" w14:textId="3857C7CD" w:rsidR="00F6356E" w:rsidRPr="00ED4EE5" w:rsidRDefault="00F6356E" w:rsidP="003B3FC2">
      <w:pPr>
        <w:spacing w:after="0" w:line="40" w:lineRule="atLeast"/>
      </w:pPr>
    </w:p>
    <w:p w14:paraId="000001C2" w14:textId="0C0E5EE1" w:rsidR="00133358" w:rsidRPr="00ED4EE5" w:rsidRDefault="00145A84" w:rsidP="00321CF2">
      <w:pPr>
        <w:widowControl w:val="0"/>
        <w:numPr>
          <w:ilvl w:val="2"/>
          <w:numId w:val="2"/>
        </w:numPr>
        <w:tabs>
          <w:tab w:val="left" w:pos="709"/>
        </w:tabs>
        <w:spacing w:after="0" w:line="20" w:lineRule="atLeast"/>
      </w:pPr>
      <w:r w:rsidRPr="00ED4EE5">
        <w:t xml:space="preserve">Rangovas privalo </w:t>
      </w:r>
      <w:r w:rsidR="00947960" w:rsidRPr="00ED4EE5">
        <w:t>vykdyti ir užbaigti</w:t>
      </w:r>
      <w:r w:rsidR="00CB435A" w:rsidRPr="00ED4EE5">
        <w:t xml:space="preserve"> </w:t>
      </w:r>
      <w:r w:rsidR="00E31506" w:rsidRPr="00ED4EE5">
        <w:t>pagal Užsakovo užduotyje arba Statinio projekte</w:t>
      </w:r>
      <w:r w:rsidR="00CB435A" w:rsidRPr="00ED4EE5">
        <w:t xml:space="preserve">,  </w:t>
      </w:r>
      <w:r w:rsidR="006B7EDE" w:rsidRPr="00ED4EE5">
        <w:t xml:space="preserve">Sutarties ir Įstatymų reikalavimus bei Rangovo statybos taisykles ir pašalinti visus </w:t>
      </w:r>
      <w:r w:rsidR="0077176D" w:rsidRPr="00ED4EE5">
        <w:t>D</w:t>
      </w:r>
      <w:r w:rsidR="006B7EDE" w:rsidRPr="00ED4EE5">
        <w:t>arbų, Statybos produktų bei Įrenginių defektus</w:t>
      </w:r>
      <w:r w:rsidR="0006529B" w:rsidRPr="00ED4EE5">
        <w:t xml:space="preserve"> (išskyrus </w:t>
      </w:r>
      <w:r w:rsidR="0006529B" w:rsidRPr="00ED4EE5">
        <w:fldChar w:fldCharType="begin"/>
      </w:r>
      <w:r w:rsidR="0006529B" w:rsidRPr="00ED4EE5">
        <w:instrText xml:space="preserve"> REF _Ref88739728 \r \h </w:instrText>
      </w:r>
      <w:r w:rsidR="007D7F41" w:rsidRPr="00ED4EE5">
        <w:instrText xml:space="preserve"> \* MERGEFORMAT </w:instrText>
      </w:r>
      <w:r w:rsidR="0006529B" w:rsidRPr="00ED4EE5">
        <w:fldChar w:fldCharType="separate"/>
      </w:r>
      <w:r w:rsidR="00E1424B">
        <w:t>6.7.6</w:t>
      </w:r>
      <w:r w:rsidR="0006529B" w:rsidRPr="00ED4EE5">
        <w:fldChar w:fldCharType="end"/>
      </w:r>
      <w:r w:rsidR="0006529B" w:rsidRPr="00ED4EE5">
        <w:t xml:space="preserve"> punkte numatytą atvejį</w:t>
      </w:r>
      <w:r w:rsidR="008F33C1" w:rsidRPr="00ED4EE5">
        <w:t>, kai juos tiekia Užsakovas</w:t>
      </w:r>
      <w:r w:rsidR="0006529B" w:rsidRPr="00ED4EE5">
        <w:t>)</w:t>
      </w:r>
      <w:r w:rsidR="006B7EDE" w:rsidRPr="00ED4EE5">
        <w:t xml:space="preserve">. </w:t>
      </w:r>
      <w:r w:rsidR="001925C8" w:rsidRPr="00ED4EE5">
        <w:t xml:space="preserve">Ši nuostata </w:t>
      </w:r>
      <w:r w:rsidR="00E30DF4" w:rsidRPr="00ED4EE5">
        <w:t xml:space="preserve">neturi būti aiškinama kaip </w:t>
      </w:r>
      <w:r w:rsidR="001925C8" w:rsidRPr="00ED4EE5">
        <w:t>panaikin</w:t>
      </w:r>
      <w:r w:rsidR="00E30DF4" w:rsidRPr="00ED4EE5">
        <w:t>anti</w:t>
      </w:r>
      <w:r w:rsidR="001925C8" w:rsidRPr="00ED4EE5">
        <w:t xml:space="preserve"> Įstatym</w:t>
      </w:r>
      <w:r w:rsidR="00F402BA" w:rsidRPr="00ED4EE5">
        <w:t>uose nustatytas</w:t>
      </w:r>
      <w:r w:rsidR="001925C8" w:rsidRPr="00ED4EE5">
        <w:t xml:space="preserve"> taisyk</w:t>
      </w:r>
      <w:r w:rsidR="00F402BA" w:rsidRPr="00ED4EE5">
        <w:t>les</w:t>
      </w:r>
      <w:r w:rsidR="001925C8" w:rsidRPr="00ED4EE5">
        <w:t xml:space="preserve"> dėl Rangovo atsakomybės už defektus ribojimo ar netaikymo.</w:t>
      </w:r>
    </w:p>
    <w:p w14:paraId="2E43A6FF" w14:textId="77777777" w:rsidR="00902ADC" w:rsidRPr="00ED4EE5" w:rsidRDefault="006B7EDE" w:rsidP="005C259E">
      <w:pPr>
        <w:widowControl w:val="0"/>
        <w:numPr>
          <w:ilvl w:val="2"/>
          <w:numId w:val="2"/>
        </w:numPr>
        <w:tabs>
          <w:tab w:val="left" w:pos="709"/>
        </w:tabs>
        <w:spacing w:before="96" w:after="96"/>
      </w:pPr>
      <w:bookmarkStart w:id="125" w:name="_39kk8xu" w:colFirst="0" w:colLast="0"/>
      <w:bookmarkEnd w:id="125"/>
      <w:r w:rsidRPr="00ED4EE5">
        <w:t>Rangovas privalo</w:t>
      </w:r>
      <w:r w:rsidR="00902ADC" w:rsidRPr="00ED4EE5">
        <w:t>:</w:t>
      </w:r>
    </w:p>
    <w:p w14:paraId="2D27DD7B" w14:textId="3B81B795" w:rsidR="00902ADC" w:rsidRPr="00ED4EE5" w:rsidRDefault="00902ADC" w:rsidP="00902ADC">
      <w:pPr>
        <w:pStyle w:val="Sraopastraipa"/>
        <w:widowControl w:val="0"/>
        <w:numPr>
          <w:ilvl w:val="3"/>
          <w:numId w:val="2"/>
        </w:numPr>
        <w:tabs>
          <w:tab w:val="left" w:pos="709"/>
        </w:tabs>
        <w:spacing w:before="96" w:after="96"/>
      </w:pPr>
      <w:r w:rsidRPr="00ED4EE5">
        <w:rPr>
          <w:sz w:val="18"/>
          <w:szCs w:val="18"/>
        </w:rPr>
        <w:t xml:space="preserve"> </w:t>
      </w:r>
      <w:proofErr w:type="spellStart"/>
      <w:r w:rsidRPr="00ED4EE5">
        <w:rPr>
          <w:sz w:val="18"/>
          <w:szCs w:val="18"/>
        </w:rPr>
        <w:t>parengti</w:t>
      </w:r>
      <w:proofErr w:type="spellEnd"/>
      <w:r w:rsidRPr="00ED4EE5">
        <w:rPr>
          <w:sz w:val="18"/>
          <w:szCs w:val="18"/>
        </w:rPr>
        <w:t xml:space="preserve"> </w:t>
      </w:r>
      <w:proofErr w:type="spellStart"/>
      <w:r w:rsidRPr="00ED4EE5">
        <w:rPr>
          <w:sz w:val="18"/>
          <w:szCs w:val="18"/>
        </w:rPr>
        <w:t>techninį</w:t>
      </w:r>
      <w:proofErr w:type="spellEnd"/>
      <w:r w:rsidRPr="00ED4EE5">
        <w:rPr>
          <w:sz w:val="18"/>
          <w:szCs w:val="18"/>
        </w:rPr>
        <w:t xml:space="preserve"> </w:t>
      </w:r>
      <w:proofErr w:type="spellStart"/>
      <w:r w:rsidRPr="00ED4EE5">
        <w:rPr>
          <w:sz w:val="18"/>
          <w:szCs w:val="18"/>
        </w:rPr>
        <w:t>darbo</w:t>
      </w:r>
      <w:proofErr w:type="spellEnd"/>
      <w:r w:rsidRPr="00ED4EE5">
        <w:rPr>
          <w:sz w:val="18"/>
          <w:szCs w:val="18"/>
        </w:rPr>
        <w:t xml:space="preserve"> </w:t>
      </w:r>
      <w:proofErr w:type="spellStart"/>
      <w:r w:rsidRPr="00ED4EE5">
        <w:rPr>
          <w:sz w:val="18"/>
          <w:szCs w:val="18"/>
        </w:rPr>
        <w:t>projektą</w:t>
      </w:r>
      <w:proofErr w:type="spellEnd"/>
      <w:r w:rsidRPr="00ED4EE5">
        <w:rPr>
          <w:sz w:val="18"/>
          <w:szCs w:val="18"/>
        </w:rPr>
        <w:t xml:space="preserve"> </w:t>
      </w:r>
      <w:proofErr w:type="spellStart"/>
      <w:r w:rsidRPr="00ED4EE5">
        <w:rPr>
          <w:sz w:val="18"/>
          <w:szCs w:val="18"/>
        </w:rPr>
        <w:t>ir</w:t>
      </w:r>
      <w:proofErr w:type="spellEnd"/>
      <w:r w:rsidRPr="00ED4EE5">
        <w:rPr>
          <w:sz w:val="18"/>
          <w:szCs w:val="18"/>
        </w:rPr>
        <w:t xml:space="preserve"> </w:t>
      </w:r>
      <w:proofErr w:type="spellStart"/>
      <w:r w:rsidRPr="00ED4EE5">
        <w:rPr>
          <w:sz w:val="18"/>
          <w:szCs w:val="18"/>
        </w:rPr>
        <w:t>kitus</w:t>
      </w:r>
      <w:proofErr w:type="spellEnd"/>
      <w:r w:rsidRPr="00ED4EE5">
        <w:rPr>
          <w:sz w:val="18"/>
          <w:szCs w:val="18"/>
        </w:rPr>
        <w:t xml:space="preserve"> </w:t>
      </w:r>
      <w:proofErr w:type="spellStart"/>
      <w:r w:rsidRPr="00ED4EE5">
        <w:rPr>
          <w:sz w:val="18"/>
          <w:szCs w:val="18"/>
        </w:rPr>
        <w:t>reikalingus</w:t>
      </w:r>
      <w:proofErr w:type="spellEnd"/>
      <w:r w:rsidRPr="00ED4EE5">
        <w:rPr>
          <w:sz w:val="18"/>
          <w:szCs w:val="18"/>
        </w:rPr>
        <w:t xml:space="preserve"> </w:t>
      </w:r>
      <w:proofErr w:type="spellStart"/>
      <w:r w:rsidRPr="00ED4EE5">
        <w:rPr>
          <w:sz w:val="18"/>
          <w:szCs w:val="18"/>
        </w:rPr>
        <w:t>dokumentus</w:t>
      </w:r>
      <w:proofErr w:type="spellEnd"/>
      <w:r w:rsidR="00E31506" w:rsidRPr="00ED4EE5">
        <w:rPr>
          <w:sz w:val="18"/>
          <w:szCs w:val="18"/>
        </w:rPr>
        <w:t xml:space="preserve"> </w:t>
      </w:r>
      <w:proofErr w:type="spellStart"/>
      <w:r w:rsidR="00E31506" w:rsidRPr="00ED4EE5">
        <w:rPr>
          <w:sz w:val="18"/>
          <w:szCs w:val="18"/>
        </w:rPr>
        <w:t>pagal</w:t>
      </w:r>
      <w:proofErr w:type="spellEnd"/>
      <w:r w:rsidR="00E31506" w:rsidRPr="00ED4EE5">
        <w:rPr>
          <w:sz w:val="18"/>
          <w:szCs w:val="18"/>
        </w:rPr>
        <w:t xml:space="preserve"> </w:t>
      </w:r>
      <w:proofErr w:type="spellStart"/>
      <w:r w:rsidR="00E31506" w:rsidRPr="00ED4EE5">
        <w:rPr>
          <w:sz w:val="18"/>
          <w:szCs w:val="18"/>
        </w:rPr>
        <w:t>Užsakovo</w:t>
      </w:r>
      <w:proofErr w:type="spellEnd"/>
      <w:r w:rsidR="00E31506" w:rsidRPr="00ED4EE5">
        <w:rPr>
          <w:sz w:val="18"/>
          <w:szCs w:val="18"/>
        </w:rPr>
        <w:t xml:space="preserve"> </w:t>
      </w:r>
      <w:proofErr w:type="spellStart"/>
      <w:r w:rsidR="00E31506" w:rsidRPr="00ED4EE5">
        <w:rPr>
          <w:sz w:val="18"/>
          <w:szCs w:val="18"/>
        </w:rPr>
        <w:t>užduotį</w:t>
      </w:r>
      <w:proofErr w:type="spellEnd"/>
      <w:r w:rsidR="00696459" w:rsidRPr="00ED4EE5">
        <w:rPr>
          <w:sz w:val="18"/>
          <w:szCs w:val="18"/>
        </w:rPr>
        <w:t>,</w:t>
      </w:r>
      <w:r w:rsidR="00D134E0" w:rsidRPr="00ED4EE5">
        <w:rPr>
          <w:sz w:val="18"/>
          <w:szCs w:val="18"/>
        </w:rPr>
        <w:t xml:space="preserve"> </w:t>
      </w:r>
      <w:proofErr w:type="spellStart"/>
      <w:r w:rsidR="00D134E0" w:rsidRPr="00ED4EE5">
        <w:rPr>
          <w:sz w:val="18"/>
          <w:szCs w:val="18"/>
        </w:rPr>
        <w:t>keisti</w:t>
      </w:r>
      <w:proofErr w:type="spellEnd"/>
      <w:r w:rsidR="00D134E0" w:rsidRPr="00ED4EE5">
        <w:rPr>
          <w:sz w:val="18"/>
          <w:szCs w:val="18"/>
        </w:rPr>
        <w:t xml:space="preserve"> </w:t>
      </w:r>
      <w:proofErr w:type="spellStart"/>
      <w:r w:rsidR="00D134E0" w:rsidRPr="00ED4EE5">
        <w:rPr>
          <w:sz w:val="18"/>
          <w:szCs w:val="18"/>
        </w:rPr>
        <w:t>su</w:t>
      </w:r>
      <w:proofErr w:type="spellEnd"/>
      <w:r w:rsidR="00D134E0" w:rsidRPr="00ED4EE5">
        <w:rPr>
          <w:sz w:val="18"/>
          <w:szCs w:val="18"/>
        </w:rPr>
        <w:t xml:space="preserve"> </w:t>
      </w:r>
      <w:proofErr w:type="spellStart"/>
      <w:r w:rsidR="00D134E0" w:rsidRPr="00ED4EE5">
        <w:rPr>
          <w:sz w:val="18"/>
          <w:szCs w:val="18"/>
        </w:rPr>
        <w:t>Užsakovu</w:t>
      </w:r>
      <w:proofErr w:type="spellEnd"/>
      <w:r w:rsidR="00D134E0" w:rsidRPr="00ED4EE5">
        <w:rPr>
          <w:sz w:val="18"/>
          <w:szCs w:val="18"/>
        </w:rPr>
        <w:t xml:space="preserve"> </w:t>
      </w:r>
      <w:proofErr w:type="spellStart"/>
      <w:r w:rsidR="00D134E0" w:rsidRPr="00ED4EE5">
        <w:rPr>
          <w:sz w:val="18"/>
          <w:szCs w:val="18"/>
        </w:rPr>
        <w:t>suderintus</w:t>
      </w:r>
      <w:proofErr w:type="spellEnd"/>
      <w:r w:rsidR="00D134E0" w:rsidRPr="00ED4EE5">
        <w:rPr>
          <w:sz w:val="18"/>
          <w:szCs w:val="18"/>
        </w:rPr>
        <w:t xml:space="preserve"> </w:t>
      </w:r>
      <w:proofErr w:type="spellStart"/>
      <w:r w:rsidR="00D134E0" w:rsidRPr="00ED4EE5">
        <w:rPr>
          <w:sz w:val="18"/>
          <w:szCs w:val="18"/>
        </w:rPr>
        <w:t>projektinius</w:t>
      </w:r>
      <w:proofErr w:type="spellEnd"/>
      <w:r w:rsidR="00D134E0" w:rsidRPr="00ED4EE5">
        <w:rPr>
          <w:sz w:val="18"/>
          <w:szCs w:val="18"/>
        </w:rPr>
        <w:t xml:space="preserve"> </w:t>
      </w:r>
      <w:proofErr w:type="spellStart"/>
      <w:r w:rsidR="00D134E0" w:rsidRPr="00ED4EE5">
        <w:rPr>
          <w:sz w:val="18"/>
          <w:szCs w:val="18"/>
        </w:rPr>
        <w:t>sprendinius</w:t>
      </w:r>
      <w:proofErr w:type="spellEnd"/>
      <w:r w:rsidR="00D134E0" w:rsidRPr="00ED4EE5">
        <w:rPr>
          <w:sz w:val="18"/>
          <w:szCs w:val="18"/>
        </w:rPr>
        <w:t xml:space="preserve"> tik </w:t>
      </w:r>
      <w:proofErr w:type="spellStart"/>
      <w:r w:rsidR="00D134E0" w:rsidRPr="00ED4EE5">
        <w:rPr>
          <w:sz w:val="18"/>
          <w:szCs w:val="18"/>
        </w:rPr>
        <w:t>gavus</w:t>
      </w:r>
      <w:proofErr w:type="spellEnd"/>
      <w:r w:rsidR="00D134E0" w:rsidRPr="00ED4EE5">
        <w:rPr>
          <w:sz w:val="18"/>
          <w:szCs w:val="18"/>
        </w:rPr>
        <w:t xml:space="preserve"> jo </w:t>
      </w:r>
      <w:proofErr w:type="spellStart"/>
      <w:r w:rsidR="00D134E0" w:rsidRPr="00ED4EE5">
        <w:rPr>
          <w:sz w:val="18"/>
          <w:szCs w:val="18"/>
        </w:rPr>
        <w:t>ra</w:t>
      </w:r>
      <w:r w:rsidR="00F01E1C" w:rsidRPr="00ED4EE5">
        <w:rPr>
          <w:sz w:val="18"/>
          <w:szCs w:val="18"/>
        </w:rPr>
        <w:t>štišką</w:t>
      </w:r>
      <w:proofErr w:type="spellEnd"/>
      <w:r w:rsidR="00F01E1C" w:rsidRPr="00ED4EE5">
        <w:rPr>
          <w:sz w:val="18"/>
          <w:szCs w:val="18"/>
        </w:rPr>
        <w:t xml:space="preserve"> </w:t>
      </w:r>
      <w:proofErr w:type="spellStart"/>
      <w:r w:rsidR="00F01E1C" w:rsidRPr="00ED4EE5">
        <w:rPr>
          <w:sz w:val="18"/>
          <w:szCs w:val="18"/>
        </w:rPr>
        <w:t>sutikimą</w:t>
      </w:r>
      <w:proofErr w:type="spellEnd"/>
      <w:r w:rsidR="00F01E1C" w:rsidRPr="00ED4EE5">
        <w:rPr>
          <w:sz w:val="18"/>
          <w:szCs w:val="18"/>
        </w:rPr>
        <w:t xml:space="preserve">, o </w:t>
      </w:r>
      <w:proofErr w:type="spellStart"/>
      <w:r w:rsidR="00F01E1C" w:rsidRPr="00ED4EE5">
        <w:rPr>
          <w:sz w:val="18"/>
          <w:szCs w:val="18"/>
        </w:rPr>
        <w:t>G</w:t>
      </w:r>
      <w:r w:rsidR="00D134E0" w:rsidRPr="00ED4EE5">
        <w:rPr>
          <w:sz w:val="18"/>
          <w:szCs w:val="18"/>
        </w:rPr>
        <w:t>rafiką</w:t>
      </w:r>
      <w:proofErr w:type="spellEnd"/>
      <w:r w:rsidR="00D134E0" w:rsidRPr="00ED4EE5">
        <w:rPr>
          <w:sz w:val="18"/>
          <w:szCs w:val="18"/>
        </w:rPr>
        <w:t xml:space="preserve">, </w:t>
      </w:r>
      <w:proofErr w:type="spellStart"/>
      <w:r w:rsidR="00D134E0" w:rsidRPr="00ED4EE5">
        <w:rPr>
          <w:sz w:val="18"/>
          <w:szCs w:val="18"/>
        </w:rPr>
        <w:t>pasirašant</w:t>
      </w:r>
      <w:proofErr w:type="spellEnd"/>
      <w:r w:rsidR="00D134E0" w:rsidRPr="00ED4EE5">
        <w:rPr>
          <w:sz w:val="18"/>
          <w:szCs w:val="18"/>
        </w:rPr>
        <w:t xml:space="preserve"> </w:t>
      </w:r>
      <w:proofErr w:type="spellStart"/>
      <w:r w:rsidR="00D134E0" w:rsidRPr="00ED4EE5">
        <w:rPr>
          <w:sz w:val="18"/>
          <w:szCs w:val="18"/>
        </w:rPr>
        <w:t>papildomus</w:t>
      </w:r>
      <w:proofErr w:type="spellEnd"/>
      <w:r w:rsidR="00D134E0" w:rsidRPr="00ED4EE5">
        <w:rPr>
          <w:sz w:val="18"/>
          <w:szCs w:val="18"/>
        </w:rPr>
        <w:t xml:space="preserve"> </w:t>
      </w:r>
      <w:proofErr w:type="spellStart"/>
      <w:r w:rsidR="00D134E0" w:rsidRPr="00ED4EE5">
        <w:rPr>
          <w:sz w:val="18"/>
          <w:szCs w:val="18"/>
        </w:rPr>
        <w:t>susitarimus</w:t>
      </w:r>
      <w:proofErr w:type="spellEnd"/>
      <w:r w:rsidR="00D134E0" w:rsidRPr="00ED4EE5">
        <w:rPr>
          <w:sz w:val="18"/>
          <w:szCs w:val="18"/>
        </w:rPr>
        <w:t>;</w:t>
      </w:r>
    </w:p>
    <w:p w14:paraId="0EC5DD9E" w14:textId="0CC1076F" w:rsidR="00F01E1C" w:rsidRPr="00ED4EE5" w:rsidRDefault="00F01E1C" w:rsidP="00902ADC">
      <w:pPr>
        <w:pStyle w:val="Sraopastraipa"/>
        <w:widowControl w:val="0"/>
        <w:numPr>
          <w:ilvl w:val="3"/>
          <w:numId w:val="2"/>
        </w:numPr>
        <w:tabs>
          <w:tab w:val="left" w:pos="709"/>
        </w:tabs>
        <w:spacing w:before="96" w:after="96"/>
      </w:pPr>
      <w:r w:rsidRPr="00ED4EE5">
        <w:rPr>
          <w:sz w:val="18"/>
          <w:szCs w:val="18"/>
        </w:rPr>
        <w:t xml:space="preserve">Savo </w:t>
      </w:r>
      <w:proofErr w:type="spellStart"/>
      <w:r w:rsidRPr="00ED4EE5">
        <w:rPr>
          <w:sz w:val="18"/>
          <w:szCs w:val="18"/>
        </w:rPr>
        <w:t>sąskaita</w:t>
      </w:r>
      <w:proofErr w:type="spellEnd"/>
      <w:r w:rsidRPr="00ED4EE5">
        <w:rPr>
          <w:sz w:val="18"/>
          <w:szCs w:val="18"/>
        </w:rPr>
        <w:t xml:space="preserve"> </w:t>
      </w:r>
      <w:proofErr w:type="spellStart"/>
      <w:r w:rsidRPr="00ED4EE5">
        <w:rPr>
          <w:sz w:val="18"/>
          <w:szCs w:val="18"/>
        </w:rPr>
        <w:t>atlikti</w:t>
      </w:r>
      <w:proofErr w:type="spellEnd"/>
      <w:r w:rsidRPr="00ED4EE5">
        <w:rPr>
          <w:sz w:val="18"/>
          <w:szCs w:val="18"/>
        </w:rPr>
        <w:t xml:space="preserve"> </w:t>
      </w:r>
      <w:proofErr w:type="spellStart"/>
      <w:r w:rsidRPr="00ED4EE5">
        <w:rPr>
          <w:sz w:val="18"/>
          <w:szCs w:val="18"/>
        </w:rPr>
        <w:t>projektinėje</w:t>
      </w:r>
      <w:proofErr w:type="spellEnd"/>
      <w:r w:rsidRPr="00ED4EE5">
        <w:rPr>
          <w:sz w:val="18"/>
          <w:szCs w:val="18"/>
        </w:rPr>
        <w:t xml:space="preserve"> </w:t>
      </w:r>
      <w:proofErr w:type="spellStart"/>
      <w:r w:rsidRPr="00ED4EE5">
        <w:rPr>
          <w:sz w:val="18"/>
          <w:szCs w:val="18"/>
        </w:rPr>
        <w:t>dokumentacijoje</w:t>
      </w:r>
      <w:proofErr w:type="spellEnd"/>
      <w:r w:rsidRPr="00ED4EE5">
        <w:rPr>
          <w:sz w:val="18"/>
          <w:szCs w:val="18"/>
        </w:rPr>
        <w:t xml:space="preserve"> </w:t>
      </w:r>
      <w:proofErr w:type="spellStart"/>
      <w:r w:rsidRPr="00ED4EE5">
        <w:rPr>
          <w:sz w:val="18"/>
          <w:szCs w:val="18"/>
        </w:rPr>
        <w:t>pakeitimus</w:t>
      </w:r>
      <w:proofErr w:type="spellEnd"/>
      <w:r w:rsidRPr="00ED4EE5">
        <w:rPr>
          <w:sz w:val="18"/>
          <w:szCs w:val="18"/>
        </w:rPr>
        <w:t xml:space="preserve">, </w:t>
      </w:r>
      <w:proofErr w:type="spellStart"/>
      <w:r w:rsidRPr="00ED4EE5">
        <w:rPr>
          <w:sz w:val="18"/>
          <w:szCs w:val="18"/>
        </w:rPr>
        <w:t>iš</w:t>
      </w:r>
      <w:proofErr w:type="spellEnd"/>
      <w:r w:rsidRPr="00ED4EE5">
        <w:rPr>
          <w:sz w:val="18"/>
          <w:szCs w:val="18"/>
        </w:rPr>
        <w:t xml:space="preserve"> </w:t>
      </w:r>
      <w:proofErr w:type="spellStart"/>
      <w:r w:rsidRPr="00ED4EE5">
        <w:rPr>
          <w:sz w:val="18"/>
          <w:szCs w:val="18"/>
        </w:rPr>
        <w:t>esmės</w:t>
      </w:r>
      <w:proofErr w:type="spellEnd"/>
      <w:r w:rsidRPr="00ED4EE5">
        <w:rPr>
          <w:sz w:val="18"/>
          <w:szCs w:val="18"/>
        </w:rPr>
        <w:t xml:space="preserve"> </w:t>
      </w:r>
      <w:proofErr w:type="spellStart"/>
      <w:r w:rsidRPr="00ED4EE5">
        <w:rPr>
          <w:sz w:val="18"/>
          <w:szCs w:val="18"/>
        </w:rPr>
        <w:t>nekeičiančius</w:t>
      </w:r>
      <w:proofErr w:type="spellEnd"/>
      <w:r w:rsidRPr="00ED4EE5">
        <w:rPr>
          <w:sz w:val="18"/>
          <w:szCs w:val="18"/>
        </w:rPr>
        <w:t xml:space="preserve"> </w:t>
      </w:r>
      <w:proofErr w:type="spellStart"/>
      <w:r w:rsidRPr="00ED4EE5">
        <w:rPr>
          <w:sz w:val="18"/>
          <w:szCs w:val="18"/>
        </w:rPr>
        <w:t>statinio</w:t>
      </w:r>
      <w:proofErr w:type="spellEnd"/>
      <w:r w:rsidRPr="00ED4EE5">
        <w:rPr>
          <w:sz w:val="18"/>
          <w:szCs w:val="18"/>
        </w:rPr>
        <w:t xml:space="preserve"> </w:t>
      </w:r>
      <w:proofErr w:type="spellStart"/>
      <w:r w:rsidRPr="00ED4EE5">
        <w:rPr>
          <w:sz w:val="18"/>
          <w:szCs w:val="18"/>
        </w:rPr>
        <w:t>projektinių</w:t>
      </w:r>
      <w:proofErr w:type="spellEnd"/>
      <w:r w:rsidRPr="00ED4EE5">
        <w:rPr>
          <w:sz w:val="18"/>
          <w:szCs w:val="18"/>
        </w:rPr>
        <w:t xml:space="preserve"> </w:t>
      </w:r>
      <w:proofErr w:type="spellStart"/>
      <w:r w:rsidRPr="00ED4EE5">
        <w:rPr>
          <w:sz w:val="18"/>
          <w:szCs w:val="18"/>
        </w:rPr>
        <w:t>sprendimų</w:t>
      </w:r>
      <w:proofErr w:type="spellEnd"/>
      <w:r w:rsidRPr="00ED4EE5">
        <w:rPr>
          <w:sz w:val="18"/>
          <w:szCs w:val="18"/>
        </w:rPr>
        <w:t xml:space="preserve">, </w:t>
      </w:r>
      <w:proofErr w:type="spellStart"/>
      <w:r w:rsidRPr="00ED4EE5">
        <w:rPr>
          <w:sz w:val="18"/>
          <w:szCs w:val="18"/>
        </w:rPr>
        <w:t>būtinų</w:t>
      </w:r>
      <w:proofErr w:type="spellEnd"/>
      <w:r w:rsidRPr="00ED4EE5">
        <w:rPr>
          <w:sz w:val="18"/>
          <w:szCs w:val="18"/>
        </w:rPr>
        <w:t xml:space="preserve"> </w:t>
      </w:r>
      <w:proofErr w:type="spellStart"/>
      <w:r w:rsidRPr="00ED4EE5">
        <w:rPr>
          <w:sz w:val="18"/>
          <w:szCs w:val="18"/>
        </w:rPr>
        <w:t>pirkimo</w:t>
      </w:r>
      <w:proofErr w:type="spellEnd"/>
      <w:r w:rsidRPr="00ED4EE5">
        <w:rPr>
          <w:sz w:val="18"/>
          <w:szCs w:val="18"/>
        </w:rPr>
        <w:t xml:space="preserve"> </w:t>
      </w:r>
      <w:proofErr w:type="spellStart"/>
      <w:r w:rsidRPr="00ED4EE5">
        <w:rPr>
          <w:sz w:val="18"/>
          <w:szCs w:val="18"/>
        </w:rPr>
        <w:t>objekto</w:t>
      </w:r>
      <w:proofErr w:type="spellEnd"/>
      <w:r w:rsidRPr="00ED4EE5">
        <w:rPr>
          <w:sz w:val="18"/>
          <w:szCs w:val="18"/>
        </w:rPr>
        <w:t xml:space="preserve"> </w:t>
      </w:r>
      <w:proofErr w:type="spellStart"/>
      <w:r w:rsidRPr="00ED4EE5">
        <w:rPr>
          <w:sz w:val="18"/>
          <w:szCs w:val="18"/>
        </w:rPr>
        <w:t>tinkamam</w:t>
      </w:r>
      <w:proofErr w:type="spellEnd"/>
      <w:r w:rsidRPr="00ED4EE5">
        <w:rPr>
          <w:sz w:val="18"/>
          <w:szCs w:val="18"/>
        </w:rPr>
        <w:t xml:space="preserve"> </w:t>
      </w:r>
      <w:proofErr w:type="spellStart"/>
      <w:r w:rsidRPr="00ED4EE5">
        <w:rPr>
          <w:sz w:val="18"/>
          <w:szCs w:val="18"/>
        </w:rPr>
        <w:t>funkcionalumui</w:t>
      </w:r>
      <w:proofErr w:type="spellEnd"/>
      <w:r w:rsidRPr="00ED4EE5">
        <w:rPr>
          <w:sz w:val="18"/>
          <w:szCs w:val="18"/>
        </w:rPr>
        <w:t xml:space="preserve"> </w:t>
      </w:r>
      <w:proofErr w:type="spellStart"/>
      <w:r w:rsidRPr="00ED4EE5">
        <w:rPr>
          <w:sz w:val="18"/>
          <w:szCs w:val="18"/>
        </w:rPr>
        <w:t>užtikrinti</w:t>
      </w:r>
      <w:proofErr w:type="spellEnd"/>
      <w:r w:rsidRPr="00ED4EE5">
        <w:rPr>
          <w:sz w:val="18"/>
          <w:szCs w:val="18"/>
        </w:rPr>
        <w:t>;</w:t>
      </w:r>
    </w:p>
    <w:p w14:paraId="000001C4" w14:textId="0D1F962D" w:rsidR="00133358" w:rsidRPr="00ED4EE5" w:rsidRDefault="00F01E1C" w:rsidP="006F4E15">
      <w:pPr>
        <w:widowControl w:val="0"/>
        <w:tabs>
          <w:tab w:val="left" w:pos="709"/>
        </w:tabs>
        <w:spacing w:before="96" w:after="96"/>
      </w:pPr>
      <w:r w:rsidRPr="00ED4EE5">
        <w:t>6.4.2.3</w:t>
      </w:r>
      <w:r w:rsidR="00D134E0" w:rsidRPr="00ED4EE5">
        <w:t>.</w:t>
      </w:r>
      <w:r w:rsidR="006F4E15" w:rsidRPr="00ED4EE5">
        <w:t xml:space="preserve"> </w:t>
      </w:r>
      <w:r w:rsidR="006B7EDE" w:rsidRPr="00ED4EE5">
        <w:t xml:space="preserve">prieš pradėdamas rengti Darbo projektą (jeigu numatyta pagal Sutartį) arba prieš pradėdamas </w:t>
      </w:r>
      <w:r w:rsidR="008F33C1" w:rsidRPr="00ED4EE5">
        <w:t>Statybos d</w:t>
      </w:r>
      <w:r w:rsidR="006B7EDE" w:rsidRPr="00ED4EE5">
        <w:t xml:space="preserve">arbus, apžiūrėti ir įvertinti statybvietę, taip pat įvertinti visą Užsakovo dokumentuose pateiktą informaciją apie statybvietės fizines, geologines, hidrologines, klimatines, meteorologines </w:t>
      </w:r>
      <w:r w:rsidR="00FF69FC" w:rsidRPr="00ED4EE5">
        <w:t xml:space="preserve"> ir kitas</w:t>
      </w:r>
      <w:r w:rsidR="00524F49" w:rsidRPr="00ED4EE5">
        <w:t xml:space="preserve"> </w:t>
      </w:r>
      <w:r w:rsidR="006B7EDE" w:rsidRPr="00ED4EE5">
        <w:t>sąlygas.</w:t>
      </w:r>
    </w:p>
    <w:p w14:paraId="38E7DDD2" w14:textId="5D6DA4BF" w:rsidR="00D134E0" w:rsidRPr="00ED4EE5" w:rsidRDefault="00F01E1C" w:rsidP="006F4E15">
      <w:pPr>
        <w:widowControl w:val="0"/>
        <w:tabs>
          <w:tab w:val="left" w:pos="709"/>
        </w:tabs>
        <w:spacing w:before="96" w:after="96"/>
      </w:pPr>
      <w:r w:rsidRPr="00ED4EE5">
        <w:t>6.4.2.4</w:t>
      </w:r>
      <w:r w:rsidR="00D134E0" w:rsidRPr="00ED4EE5">
        <w:t>.</w:t>
      </w:r>
      <w:r w:rsidRPr="00ED4EE5">
        <w:t xml:space="preserve"> G</w:t>
      </w:r>
      <w:r w:rsidR="00D134E0" w:rsidRPr="00ED4EE5">
        <w:t>rafike pradėti, kokybiškai atlikti, užbaigti ir perduoti Užsakovui visus Sutartyje nurodytus Darbus ir ištaisyti Defektus, nustatytus iki Darbų perdavimo Užsakovui ir (ar) per garantinį laikotarpį.</w:t>
      </w:r>
    </w:p>
    <w:p w14:paraId="000001C5" w14:textId="25630171"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w:t>
      </w:r>
      <w:r w:rsidRPr="006F4E15">
        <w:t xml:space="preserve">ir </w:t>
      </w:r>
      <w:r w:rsidR="006F4E15">
        <w:t>S</w:t>
      </w:r>
      <w:r w:rsidR="006F4E15" w:rsidRPr="006F4E15">
        <w:t xml:space="preserve">tatybos </w:t>
      </w:r>
      <w:r w:rsidR="006F4E15">
        <w:t>d</w:t>
      </w:r>
      <w:r w:rsidRPr="006F4E15">
        <w:t>arbų metodų tinkamumą, saugumą ir stabilumą.</w:t>
      </w:r>
      <w:r w:rsidRPr="00E301A5">
        <w:t xml:space="preserve"> Užsakovo personalo prašymu Rangovas privalo pateikti jam informaciją apie arbų vykdymo metodus ir technologijas.</w:t>
      </w:r>
    </w:p>
    <w:p w14:paraId="000001C6" w14:textId="0BA6890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E816CF">
        <w:t>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r w:rsidR="00E816CF">
        <w:t xml:space="preserve"> </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E1424B">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E1424B"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E1424B">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E1424B"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E1424B">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E1424B" w:rsidRPr="00ED4EE5">
        <w:t xml:space="preserve">Papildomų Išlaidų </w:t>
      </w:r>
      <w:r w:rsidR="00E1424B" w:rsidRPr="00ED4EE5">
        <w:lastRenderedPageBreak/>
        <w:t>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5505B82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 xml:space="preserve">arbai būtų atliekami kokybiškai, pagal Statinio projektą ir Darbo projektą, statybą leidžiantį dokumentą (o tais atvejais, kai statybą leidžiantis dokumentas nėra privalomas, tačiau pagal Įstatymus yra privalomi trečiųjų asmenų rašytiniai </w:t>
      </w:r>
      <w:r w:rsidRPr="00E301A5">
        <w:t>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E1424B">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E1424B">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E1424B">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E1424B">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E1424B">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lastRenderedPageBreak/>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E1424B">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E1424B">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E1424B">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E1424B">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E1424B">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w:t>
      </w:r>
      <w:r w:rsidRPr="00E301A5">
        <w:t xml:space="preserve">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E1424B">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E1424B">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E1424B">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Pr="00E301A5">
        <w:t xml:space="preserve"> straipsnyje</w:t>
      </w:r>
      <w:r w:rsidR="00F526BE" w:rsidRPr="00E301A5">
        <w:t xml:space="preserve"> </w:t>
      </w:r>
      <w:r w:rsidR="009968C0" w:rsidRPr="00E301A5">
        <w:lastRenderedPageBreak/>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w:t>
      </w:r>
      <w:r w:rsidR="006B7EDE" w:rsidRPr="00E301A5">
        <w:t xml:space="preserve">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E1424B">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E1424B"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w:t>
      </w:r>
      <w:r w:rsidR="006B7EDE" w:rsidRPr="00E301A5">
        <w:lastRenderedPageBreak/>
        <w:t xml:space="preserve">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E1424B" w:rsidRPr="00ED4EE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E1424B">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E1424B"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 xml:space="preserve">arbus </w:t>
      </w:r>
      <w:r w:rsidR="006B7EDE" w:rsidRPr="00E301A5">
        <w:t>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2258F0A8" w:rsidR="00133358" w:rsidRPr="00ED4EE5" w:rsidRDefault="006B7EDE" w:rsidP="005C259E">
      <w:pPr>
        <w:widowControl w:val="0"/>
        <w:numPr>
          <w:ilvl w:val="3"/>
          <w:numId w:val="2"/>
        </w:numPr>
        <w:spacing w:before="96" w:after="96"/>
      </w:pPr>
      <w:bookmarkStart w:id="173" w:name="_2ce457m" w:colFirst="0" w:colLast="0"/>
      <w:bookmarkStart w:id="174" w:name="_Ref93357261"/>
      <w:bookmarkEnd w:id="173"/>
      <w:r w:rsidRPr="00ED4EE5">
        <w:t>Rangovas atliko ir užbaigė visus Darbus</w:t>
      </w:r>
      <w:r w:rsidR="00696459" w:rsidRPr="00ED4EE5">
        <w:t xml:space="preserve"> (tame tarpe ir techninį darbo projektą)</w:t>
      </w:r>
      <w:r w:rsidRPr="00ED4EE5">
        <w:t xml:space="preserve"> pagal</w:t>
      </w:r>
      <w:r w:rsidR="00696459" w:rsidRPr="00ED4EE5">
        <w:t xml:space="preserve"> Užsakovo užduotį,</w:t>
      </w:r>
      <w:r w:rsidRPr="00ED4EE5">
        <w:t xml:space="preserve"> Sutarties ir Įstatymų reikalavimus (išskyrus smulkius neužbaigtus </w:t>
      </w:r>
      <w:r w:rsidR="00170431" w:rsidRPr="00ED4EE5">
        <w:t xml:space="preserve">Statybos </w:t>
      </w:r>
      <w:r w:rsidRPr="00ED4EE5">
        <w:t>darbus ir defektus, kurie neturės reikšmingos įtakos Objekto naudojimui pagal paskirtį), Rangovas pateikė Užsakovui visus Atliktų darbų aktus, patvirtin</w:t>
      </w:r>
      <w:r w:rsidR="003C7B25" w:rsidRPr="00ED4EE5">
        <w:t>t</w:t>
      </w:r>
      <w:r w:rsidRPr="00ED4EE5">
        <w:t>us Techninio prižiūrėtojo, ir Užsakovas patvirtino visus Atliktų darbų aktus</w:t>
      </w:r>
      <w:bookmarkEnd w:id="174"/>
      <w:r w:rsidR="003F000F" w:rsidRPr="00ED4EE5">
        <w:t>. Darbai apima reikalingų leidimų ir licencijų gavimą, reikalingos vykdomosios dokumentacijos įforminimą ir jos perdavimą Užsakovui;</w:t>
      </w:r>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364A001"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w:t>
      </w:r>
      <w:r w:rsidRPr="00387790">
        <w:t xml:space="preserve">pagal </w:t>
      </w:r>
      <w:r w:rsidR="00696459" w:rsidRPr="00387790">
        <w:t>Užsakovo užduotį</w:t>
      </w:r>
      <w:r w:rsidR="00696459">
        <w:t xml:space="preserve">, </w:t>
      </w:r>
      <w:r w:rsidRPr="00E301A5">
        <w:t xml:space="preserve">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E1424B">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E1424B"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w:t>
      </w:r>
      <w:r w:rsidRPr="00E301A5">
        <w:lastRenderedPageBreak/>
        <w:t>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E1424B">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E1424B"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E1424B">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E1424B"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E1424B">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E1424B">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w:t>
      </w:r>
      <w:r w:rsidR="006B7EDE" w:rsidRPr="00E301A5">
        <w:t>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E1424B">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E1424B"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E1424B">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E1424B"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E1424B">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E1424B">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E1424B">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E1424B">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E1424B" w:rsidRPr="00ED4EE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w:t>
      </w:r>
      <w:r w:rsidR="00C84877" w:rsidRPr="00E301A5">
        <w:lastRenderedPageBreak/>
        <w:t xml:space="preserve">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1E1C4601" w14:textId="1AA9659F" w:rsidR="00002DB1" w:rsidRPr="00ED4EE5" w:rsidRDefault="00002DB1" w:rsidP="00002DB1">
      <w:pPr>
        <w:widowControl w:val="0"/>
        <w:numPr>
          <w:ilvl w:val="2"/>
          <w:numId w:val="2"/>
        </w:numPr>
        <w:spacing w:before="96" w:after="96"/>
      </w:pPr>
      <w:r w:rsidRPr="00ED4EE5">
        <w:t>Rangovas privalo aktyviai dalyvauti surašant Statybos užbaigimo aktą, imtis visų  priemonių, kurios priklauso nuo jo valios, tam, kad būtų pašalinti bet kokie esami ir (arba) potencialūs trūkumai, dėl kurių nebūtų išduotas Statybos už-baigimo aktas ir (arba) kurie būtų nurodyti Statybos užbaigimo akte, Statybos užbaigimo komisijos protokoluose ir (arba) kituose su šiuo procesu susijusiuose dokumentuose. Vykdydamas šiame punkte numatytas prievoles, Rangovas privalo būti lojalus Užsakovui, teikti nemokamas konsultacijas ir sprendinius, kurių pagrindu būtų šalinami bet kokie projekto defektai</w:t>
      </w:r>
      <w:r w:rsidR="007C7AC6" w:rsidRPr="00ED4EE5">
        <w:t xml:space="preserve"> ir (arba) Statinio statybos trūkumai, jeigu juos nulėmė netinkamas ir (arba) neišsamus techninis darbo projektas arba jo priedai.</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E1424B">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E1424B">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E1424B"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E1424B">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E1424B"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E1424B">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E1424B">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E1424B">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w:t>
      </w:r>
      <w:r w:rsidR="002B7D65" w:rsidRPr="00E301A5">
        <w:t xml:space="preserve">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E1424B">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E1424B">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E1424B">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E1424B">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E1424B">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E1424B">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E1424B">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E1424B">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E1424B"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E1424B">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E1424B">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E1424B">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E1424B">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E1424B" w:rsidRPr="00ED4EE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w:t>
      </w:r>
      <w:r w:rsidRPr="00E301A5">
        <w:lastRenderedPageBreak/>
        <w:t xml:space="preserve">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E1424B">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E1424B">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2F3EC26" w14:textId="39906726" w:rsidR="00281A3B" w:rsidRPr="00ED4EE5" w:rsidRDefault="00281A3B" w:rsidP="005C259E">
      <w:pPr>
        <w:widowControl w:val="0"/>
        <w:numPr>
          <w:ilvl w:val="2"/>
          <w:numId w:val="2"/>
        </w:numPr>
        <w:pBdr>
          <w:top w:val="nil"/>
          <w:left w:val="nil"/>
          <w:bottom w:val="nil"/>
          <w:right w:val="nil"/>
          <w:between w:val="nil"/>
        </w:pBdr>
        <w:spacing w:before="96" w:after="96"/>
      </w:pPr>
      <w:r w:rsidRPr="00ED4EE5">
        <w:lastRenderedPageBreak/>
        <w:t>Užsakovas turi teisę reikalauti, kad Rangovas Darbus vykdytų pagal techninį darbo projektą ir laikydamasis normatyvinių statybos dokumentų reikalavimų. Jeigu Rangovas nukrypsta nuo techninio darbo projekto, Šalių patvirtinto Grafiko, nesilaiko normatyvinių statybos dokumentų reikalavimų ir (ar) statybos Darbų vykdymo protokoluose nurodytų ir Rangovo prisiimtų įsipareigojimų, Užsakovas turi teisę raštu reikalauti šalinti defektus, nepriimti nekokybiškai atliktų Darbų ir nemokėti už netinkamai atliktus Darbus iki nustatytų statybos Darbų defektų pašalinimo arba pašalinti trūkumus trečiųjų asmenų pagalba Rangovo sąskaita.</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E1424B">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proofErr w:type="spellStart"/>
      <w:r w:rsidR="0078520E" w:rsidRPr="00E301A5">
        <w:rPr>
          <w:color w:val="auto"/>
          <w:u w:val="none"/>
        </w:rPr>
        <w:t>us</w:t>
      </w:r>
      <w:proofErr w:type="spellEnd"/>
      <w:r w:rsidR="0078520E" w:rsidRPr="00E301A5">
        <w:rPr>
          <w:color w:val="auto"/>
          <w:u w:val="none"/>
        </w:rPr>
        <w:t>)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0078520E" w:rsidRPr="00E301A5">
        <w:rPr>
          <w:color w:val="auto"/>
          <w:u w:val="none"/>
        </w:rPr>
        <w:t>Poor’s</w:t>
      </w:r>
      <w:proofErr w:type="spellEnd"/>
      <w:r w:rsidR="0078520E" w:rsidRPr="00E301A5">
        <w:rPr>
          <w:color w:val="auto"/>
          <w:u w:val="none"/>
        </w:rPr>
        <w:t xml:space="preserve"> – „A-“, </w:t>
      </w:r>
      <w:proofErr w:type="spellStart"/>
      <w:r w:rsidR="0078520E" w:rsidRPr="00E301A5">
        <w:rPr>
          <w:color w:val="auto"/>
          <w:u w:val="none"/>
        </w:rPr>
        <w:t>Fitch</w:t>
      </w:r>
      <w:proofErr w:type="spellEnd"/>
      <w:r w:rsidR="0078520E" w:rsidRPr="00E301A5">
        <w:rPr>
          <w:color w:val="auto"/>
          <w:u w:val="none"/>
        </w:rPr>
        <w:t xml:space="preserve"> – „A-“, </w:t>
      </w:r>
      <w:proofErr w:type="spellStart"/>
      <w:r w:rsidR="0078520E" w:rsidRPr="00E301A5">
        <w:rPr>
          <w:color w:val="auto"/>
          <w:u w:val="none"/>
        </w:rPr>
        <w:t>Moody’s</w:t>
      </w:r>
      <w:proofErr w:type="spellEnd"/>
      <w:r w:rsidR="0078520E" w:rsidRPr="00E301A5">
        <w:rPr>
          <w:color w:val="auto"/>
          <w:u w:val="none"/>
        </w:rPr>
        <w:t xml:space="preserve">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E1424B">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E1424B">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E1424B">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E1424B">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 xml:space="preserve">privalo </w:t>
      </w:r>
      <w:r w:rsidR="00CE316A" w:rsidRPr="00E301A5">
        <w:lastRenderedPageBreak/>
        <w:t>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E1424B">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E1424B">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D4EE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w:t>
      </w:r>
      <w:r w:rsidR="00CE316A" w:rsidRPr="00ED4EE5">
        <w:t>įsipareigojimų įvykdymo užtikrinimą išdavęs asmuo tapo nemokus, neįvykd</w:t>
      </w:r>
      <w:r w:rsidR="00883E4B" w:rsidRPr="00ED4EE5">
        <w:t>o</w:t>
      </w:r>
      <w:r w:rsidR="00CE316A" w:rsidRPr="00ED4EE5">
        <w:t xml:space="preserve"> įsipareigojimų Užsakovui arba kitiems ūkio subjektams, ar netinkamai juos vykd</w:t>
      </w:r>
      <w:r w:rsidR="00883E4B" w:rsidRPr="00ED4EE5">
        <w:t>o</w:t>
      </w:r>
      <w:r w:rsidR="00CE316A" w:rsidRPr="00ED4EE5">
        <w:t xml:space="preserve">, Rangovas privalo nedelsdamas, bet ne vėliau nei per 14 dienų nuo Užsakovo reikalavimo, pateikti Užsakovui naują Garantinių įsipareigojimų įvykdymo užtikrinimą, atitinkantį šiame </w:t>
      </w:r>
      <w:r w:rsidR="00CE316A" w:rsidRPr="00ED4EE5">
        <w:fldChar w:fldCharType="begin"/>
      </w:r>
      <w:r w:rsidR="00CE316A" w:rsidRPr="00ED4EE5">
        <w:instrText xml:space="preserve"> REF _Ref88655872 \r \h </w:instrText>
      </w:r>
      <w:r w:rsidR="007D7F41" w:rsidRPr="00ED4EE5">
        <w:instrText xml:space="preserve"> \* MERGEFORMAT </w:instrText>
      </w:r>
      <w:r w:rsidR="00CE316A" w:rsidRPr="00ED4EE5">
        <w:fldChar w:fldCharType="separate"/>
      </w:r>
      <w:r w:rsidR="00E1424B">
        <w:t>10</w:t>
      </w:r>
      <w:r w:rsidR="00CE316A" w:rsidRPr="00ED4EE5">
        <w:fldChar w:fldCharType="end"/>
      </w:r>
      <w:r w:rsidR="00CE316A" w:rsidRPr="00ED4EE5">
        <w:t xml:space="preserve"> straipsnyje nurodytas sąlygas</w:t>
      </w:r>
      <w:r w:rsidR="004F2BD1" w:rsidRPr="00ED4EE5">
        <w:t xml:space="preserve">, likusiam Garantinių </w:t>
      </w:r>
      <w:r w:rsidR="0096226C" w:rsidRPr="00ED4EE5">
        <w:t>terminų pirmųjų 3 metų</w:t>
      </w:r>
      <w:r w:rsidR="00E86BD7" w:rsidRPr="00ED4EE5">
        <w:t xml:space="preserve"> ir 30 dienų</w:t>
      </w:r>
      <w:r w:rsidR="0096226C" w:rsidRPr="00ED4EE5">
        <w:t xml:space="preserve"> laikotarpiui</w:t>
      </w:r>
      <w:r w:rsidR="00CE316A" w:rsidRPr="00ED4EE5">
        <w:t xml:space="preserve">. Už vėlavimą įvykdyti šią pareigą Rangovas privalo mokėti Užsakovui delspinigius, lygius 1% nuo Garantinių įsipareigojimų įvykdymo užtikrinimo sumos, už kiekvieną vėlavimo dieną. </w:t>
      </w:r>
      <w:r w:rsidR="009B5140" w:rsidRPr="00ED4EE5">
        <w:t>D</w:t>
      </w:r>
      <w:r w:rsidR="00372744" w:rsidRPr="00ED4EE5">
        <w:t xml:space="preserve">elspinigių dydis nustatytas </w:t>
      </w:r>
      <w:r w:rsidR="00402F03" w:rsidRPr="00ED4EE5">
        <w:t xml:space="preserve">siekiant užtikrinti Rangovo pareigą pateikti Garantinių įsipareigojimų </w:t>
      </w:r>
      <w:r w:rsidR="00DF2DD7" w:rsidRPr="00ED4EE5">
        <w:t xml:space="preserve">įvykdymo </w:t>
      </w:r>
      <w:r w:rsidR="00402F03" w:rsidRPr="00ED4EE5">
        <w:t>užtikrinimą</w:t>
      </w:r>
      <w:r w:rsidR="00DB6F9C" w:rsidRPr="00ED4EE5">
        <w:t xml:space="preserve"> ir atsižvelgiant į tai, kad </w:t>
      </w:r>
      <w:r w:rsidR="00125C6B" w:rsidRPr="00ED4EE5">
        <w:t>Rangovo vėlavimo laikotarpiu jo garantinių įsipareigojimų įvykdymas nėra užtikrinamas</w:t>
      </w:r>
      <w:r w:rsidR="00DF2DD7" w:rsidRPr="00ED4EE5">
        <w:t>.</w:t>
      </w:r>
    </w:p>
    <w:p w14:paraId="00000277" w14:textId="1FF88C6B" w:rsidR="00133358" w:rsidRPr="00ED4EE5" w:rsidRDefault="001C0127" w:rsidP="005C259E">
      <w:pPr>
        <w:pStyle w:val="Antrat1"/>
        <w:widowControl w:val="0"/>
        <w:rPr>
          <w:color w:val="auto"/>
        </w:rPr>
      </w:pPr>
      <w:bookmarkStart w:id="266" w:name="_Toc93857997"/>
      <w:r w:rsidRPr="00ED4EE5">
        <w:rPr>
          <w:color w:val="auto"/>
        </w:rPr>
        <w:t xml:space="preserve">Darbų </w:t>
      </w:r>
      <w:r w:rsidR="006B7EDE" w:rsidRPr="00ED4EE5">
        <w:rPr>
          <w:color w:val="auto"/>
        </w:rPr>
        <w:t>terminai</w:t>
      </w:r>
      <w:bookmarkEnd w:id="266"/>
    </w:p>
    <w:p w14:paraId="00000278" w14:textId="45F125CD" w:rsidR="00133358" w:rsidRPr="00ED4EE5" w:rsidRDefault="001C0127" w:rsidP="005C259E">
      <w:pPr>
        <w:pStyle w:val="Antrat2"/>
        <w:widowControl w:val="0"/>
        <w:rPr>
          <w:color w:val="auto"/>
        </w:rPr>
      </w:pPr>
      <w:bookmarkStart w:id="267" w:name="_Toc93857998"/>
      <w:r w:rsidRPr="00ED4EE5">
        <w:rPr>
          <w:color w:val="auto"/>
        </w:rPr>
        <w:t xml:space="preserve">Darbų </w:t>
      </w:r>
      <w:r w:rsidR="006B7EDE" w:rsidRPr="00ED4EE5">
        <w:rPr>
          <w:color w:val="auto"/>
        </w:rPr>
        <w:t>terminai ir Grafikas</w:t>
      </w:r>
      <w:bookmarkEnd w:id="267"/>
    </w:p>
    <w:p w14:paraId="00000279" w14:textId="456CA665"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privalo vykdyti </w:t>
      </w:r>
      <w:r w:rsidR="001C0127" w:rsidRPr="00ED4EE5">
        <w:t xml:space="preserve">Darbus </w:t>
      </w:r>
      <w:r w:rsidRPr="00ED4EE5">
        <w:t xml:space="preserve">laikydamasis </w:t>
      </w:r>
      <w:r w:rsidR="001C0127" w:rsidRPr="00ED4EE5">
        <w:t xml:space="preserve">Darbų </w:t>
      </w:r>
      <w:r w:rsidRPr="00ED4EE5">
        <w:t xml:space="preserve">terminų, nurodytų </w:t>
      </w:r>
      <w:r w:rsidR="0039720A" w:rsidRPr="00ED4EE5">
        <w:t>Specialiosiose</w:t>
      </w:r>
      <w:r w:rsidRPr="00ED4EE5">
        <w:t xml:space="preserve"> sąlygose: </w:t>
      </w:r>
    </w:p>
    <w:p w14:paraId="0000027A"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vykdyti Darbus laikydamasis Etapų terminų;</w:t>
      </w:r>
    </w:p>
    <w:p w14:paraId="0000027B" w14:textId="393E364C"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užbaigti Objekto (Dalies) Darbus pagal </w:t>
      </w:r>
      <w:r w:rsidR="00925751" w:rsidRPr="00ED4EE5">
        <w:fldChar w:fldCharType="begin"/>
      </w:r>
      <w:r w:rsidR="00925751" w:rsidRPr="00ED4EE5">
        <w:instrText xml:space="preserve"> REF _Ref88653408 \r \h </w:instrText>
      </w:r>
      <w:r w:rsidR="007D7F41" w:rsidRPr="00ED4EE5">
        <w:instrText xml:space="preserve"> \* MERGEFORMAT </w:instrText>
      </w:r>
      <w:r w:rsidR="00925751" w:rsidRPr="00ED4EE5">
        <w:fldChar w:fldCharType="separate"/>
      </w:r>
      <w:r w:rsidR="00E1424B">
        <w:t>7.1</w:t>
      </w:r>
      <w:r w:rsidR="00925751" w:rsidRPr="00ED4EE5">
        <w:fldChar w:fldCharType="end"/>
      </w:r>
      <w:r w:rsidR="00925751" w:rsidRPr="00ED4EE5">
        <w:t xml:space="preserve"> </w:t>
      </w:r>
      <w:r w:rsidRPr="00ED4EE5">
        <w:t xml:space="preserve">punktą </w:t>
      </w:r>
      <w:r w:rsidR="001C0127" w:rsidRPr="00ED4EE5">
        <w:t>„</w:t>
      </w:r>
      <w:r w:rsidR="001C0127" w:rsidRPr="00ED4EE5">
        <w:fldChar w:fldCharType="begin"/>
      </w:r>
      <w:r w:rsidR="001C0127" w:rsidRPr="00ED4EE5">
        <w:instrText xml:space="preserve"> REF _Ref88653408 \h </w:instrText>
      </w:r>
      <w:r w:rsidR="007D7F41" w:rsidRPr="00ED4EE5">
        <w:instrText xml:space="preserve"> \* MERGEFORMAT </w:instrText>
      </w:r>
      <w:r w:rsidR="001C0127" w:rsidRPr="00ED4EE5">
        <w:fldChar w:fldCharType="separate"/>
      </w:r>
      <w:r w:rsidR="00E1424B" w:rsidRPr="00E301A5">
        <w:t>Darbų pabaiga</w:t>
      </w:r>
      <w:r w:rsidR="001C0127" w:rsidRPr="00ED4EE5">
        <w:fldChar w:fldCharType="end"/>
      </w:r>
      <w:r w:rsidR="001C0127" w:rsidRPr="00ED4EE5">
        <w:t xml:space="preserve">“ </w:t>
      </w:r>
      <w:r w:rsidRPr="00ED4EE5">
        <w:t xml:space="preserve">iki </w:t>
      </w:r>
      <w:r w:rsidR="001C0127" w:rsidRPr="00ED4EE5">
        <w:t xml:space="preserve">Darbų </w:t>
      </w:r>
      <w:r w:rsidRPr="00ED4EE5">
        <w:t>(Dalies) Galutinio termino.</w:t>
      </w:r>
    </w:p>
    <w:p w14:paraId="0000027C" w14:textId="554F9BE1" w:rsidR="00133358" w:rsidRPr="00ED4EE5" w:rsidRDefault="006B7EDE" w:rsidP="005C259E">
      <w:pPr>
        <w:widowControl w:val="0"/>
        <w:numPr>
          <w:ilvl w:val="2"/>
          <w:numId w:val="2"/>
        </w:numPr>
        <w:spacing w:before="96" w:after="96"/>
      </w:pPr>
      <w:bookmarkStart w:id="268" w:name="_Ref88778848"/>
      <w:r w:rsidRPr="00ED4EE5">
        <w:t xml:space="preserve">Rangovas privalo per 14 dienų nuo Sutarties įsigaliojimo arba per kitą </w:t>
      </w:r>
      <w:r w:rsidR="00A10831" w:rsidRPr="00ED4EE5">
        <w:t>Užsakovo užduotyje</w:t>
      </w:r>
      <w:r w:rsidRPr="00ED4EE5">
        <w:t xml:space="preserve"> nurodytą terminą parengti ir pateikti Užsakovui Grafiką, kuriame turi numatyti Darbų vykdymo eiliškumą ir tarpusavio priklausomybę, laikydamasis </w:t>
      </w:r>
      <w:r w:rsidR="001C0127" w:rsidRPr="00ED4EE5">
        <w:t xml:space="preserve">Darbų </w:t>
      </w:r>
      <w:r w:rsidRPr="00ED4EE5">
        <w:t>Galutinio termino (Dalių Galutinių terminų) ir Etapų terminų.</w:t>
      </w:r>
      <w:bookmarkEnd w:id="268"/>
    </w:p>
    <w:p w14:paraId="0000027D" w14:textId="5FD40646" w:rsidR="00133358" w:rsidRPr="00ED4EE5" w:rsidRDefault="006B7EDE" w:rsidP="005C259E">
      <w:pPr>
        <w:widowControl w:val="0"/>
        <w:numPr>
          <w:ilvl w:val="2"/>
          <w:numId w:val="2"/>
        </w:numPr>
        <w:pBdr>
          <w:top w:val="nil"/>
          <w:left w:val="nil"/>
          <w:bottom w:val="nil"/>
          <w:right w:val="nil"/>
          <w:between w:val="nil"/>
        </w:pBdr>
        <w:spacing w:before="96" w:after="96"/>
      </w:pPr>
      <w:bookmarkStart w:id="269" w:name="_Hlk92353163"/>
      <w:r w:rsidRPr="00ED4EE5">
        <w:t xml:space="preserve">Grafike turi būti nurodytas </w:t>
      </w:r>
      <w:r w:rsidR="001C0127" w:rsidRPr="00ED4EE5">
        <w:t xml:space="preserve">tiek </w:t>
      </w:r>
      <w:r w:rsidR="004E35A0" w:rsidRPr="00ED4EE5">
        <w:t xml:space="preserve">projektavimo paslaugų, tiek </w:t>
      </w:r>
      <w:r w:rsidR="003208E8" w:rsidRPr="00ED4EE5">
        <w:t>Statybos d</w:t>
      </w:r>
      <w:r w:rsidR="001C0127" w:rsidRPr="00ED4EE5">
        <w:t xml:space="preserve">arbų, tiek ir </w:t>
      </w:r>
      <w:r w:rsidR="003208E8" w:rsidRPr="00ED4EE5">
        <w:t xml:space="preserve">Šalių </w:t>
      </w:r>
      <w:r w:rsidR="001C0127" w:rsidRPr="00ED4EE5">
        <w:t xml:space="preserve">pagal Sutartį atliekamų veiksmų, reikalingų </w:t>
      </w:r>
      <w:r w:rsidR="003208E8" w:rsidRPr="00ED4EE5">
        <w:t>Statybos d</w:t>
      </w:r>
      <w:r w:rsidR="001C0127" w:rsidRPr="00ED4EE5">
        <w:t>arbų atlikimui,</w:t>
      </w:r>
      <w:r w:rsidRPr="00ED4EE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D4EE5">
        <w:t>Užsakovo atliekami</w:t>
      </w:r>
      <w:r w:rsidRPr="00ED4EE5">
        <w:t xml:space="preserve"> veiksmai gali būti vykdomi lygiagrečiai, o kurie gali būti vykdomi tik numatytu eiliškumu.</w:t>
      </w:r>
    </w:p>
    <w:bookmarkEnd w:id="269"/>
    <w:p w14:paraId="0000027E" w14:textId="542F2237"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1C0127" w:rsidRPr="00ED4EE5">
        <w:t xml:space="preserve">Darbai </w:t>
      </w:r>
      <w:r w:rsidR="006B7EDE" w:rsidRPr="00ED4EE5">
        <w:t xml:space="preserve">atsilieka nuo Grafiko, Rangovas privalo atnaujinti Grafiką taip, kad nebūtų pažeisti </w:t>
      </w:r>
      <w:r w:rsidR="001C0127" w:rsidRPr="00ED4EE5">
        <w:t xml:space="preserve">Darbų </w:t>
      </w:r>
      <w:r w:rsidR="006B7EDE" w:rsidRPr="00ED4EE5">
        <w:t xml:space="preserve">terminai, ir pateikti Užsakovui paaiškinimus, kokiais būdais Rangovas paspartins </w:t>
      </w:r>
      <w:r w:rsidR="001C0127" w:rsidRPr="00ED4EE5">
        <w:t xml:space="preserve">Darbus </w:t>
      </w:r>
      <w:r w:rsidR="006B7EDE" w:rsidRPr="00ED4EE5">
        <w:t>(</w:t>
      </w:r>
      <w:r w:rsidR="006B7EDE" w:rsidRPr="00ED4EE5">
        <w:rPr>
          <w:i/>
        </w:rPr>
        <w:t xml:space="preserve">pvz., pailgins darbo valandas ar pamainų skaičių, padidins Rangovo personalo skaičių, padidins Priemonių skaičių ar pakeis Priemones kitokiomis, darys </w:t>
      </w:r>
      <w:r w:rsidR="001C0127" w:rsidRPr="00ED4EE5">
        <w:rPr>
          <w:i/>
        </w:rPr>
        <w:t>Statybos d</w:t>
      </w:r>
      <w:r w:rsidR="006B7EDE" w:rsidRPr="00ED4EE5">
        <w:rPr>
          <w:i/>
        </w:rPr>
        <w:t>arbus lygiagrečiai ir pan.</w:t>
      </w:r>
      <w:r w:rsidR="006B7EDE" w:rsidRPr="00ED4EE5">
        <w:t xml:space="preserve">). Atnaujintame Grafike turi būti pažymėti visi atnaujinimai tokiu būdu, kad būtų lengva juos pastebėti. Ši sąlyga netaikoma, kai Rangovas įgyja teisę į </w:t>
      </w:r>
      <w:r w:rsidR="001C0127" w:rsidRPr="00ED4EE5">
        <w:t xml:space="preserve">Darbų </w:t>
      </w:r>
      <w:r w:rsidR="006B7EDE" w:rsidRPr="00ED4EE5">
        <w:t xml:space="preserve">terminų pratęsimą, – tokiu atveju Rangovas turi </w:t>
      </w:r>
      <w:r w:rsidR="006B7EDE" w:rsidRPr="00ED4EE5">
        <w:t xml:space="preserve">atnaujinti Grafiką, atsižvelgdamas į pratęstus </w:t>
      </w:r>
      <w:r w:rsidR="001C0127" w:rsidRPr="00ED4EE5">
        <w:t xml:space="preserve">Darbų </w:t>
      </w:r>
      <w:r w:rsidR="006B7EDE" w:rsidRPr="00ED4EE5">
        <w:t>terminus.</w:t>
      </w:r>
    </w:p>
    <w:p w14:paraId="0000027F" w14:textId="375FC90D" w:rsidR="00133358" w:rsidRPr="00ED4EE5" w:rsidRDefault="00D96720" w:rsidP="005C259E">
      <w:pPr>
        <w:widowControl w:val="0"/>
        <w:numPr>
          <w:ilvl w:val="2"/>
          <w:numId w:val="2"/>
        </w:numPr>
        <w:spacing w:before="96" w:after="96"/>
      </w:pPr>
      <w:r w:rsidRPr="00ED4EE5">
        <w:t>Jeigu</w:t>
      </w:r>
      <w:r w:rsidR="006B7EDE" w:rsidRPr="00ED4EE5">
        <w:t xml:space="preserve"> Rangovas vėluoja pateikti Grafiką arba atnaujintą Grafiką</w:t>
      </w:r>
      <w:r w:rsidR="00F83B20" w:rsidRPr="00ED4EE5">
        <w:t xml:space="preserve"> per </w:t>
      </w:r>
      <w:r w:rsidR="00F83B20" w:rsidRPr="00ED4EE5">
        <w:fldChar w:fldCharType="begin"/>
      </w:r>
      <w:r w:rsidR="00F83B20" w:rsidRPr="00ED4EE5">
        <w:instrText xml:space="preserve"> REF _Ref88778848 \r \h </w:instrText>
      </w:r>
      <w:r w:rsidR="007D7F41" w:rsidRPr="00ED4EE5">
        <w:instrText xml:space="preserve"> \* MERGEFORMAT </w:instrText>
      </w:r>
      <w:r w:rsidR="00F83B20" w:rsidRPr="00ED4EE5">
        <w:fldChar w:fldCharType="separate"/>
      </w:r>
      <w:r w:rsidR="00E1424B">
        <w:t>11.1.2</w:t>
      </w:r>
      <w:r w:rsidR="00F83B20" w:rsidRPr="00ED4EE5">
        <w:fldChar w:fldCharType="end"/>
      </w:r>
      <w:r w:rsidR="00F83B20" w:rsidRPr="00ED4EE5">
        <w:t xml:space="preserve"> punkte nurodytą terminą po to</w:t>
      </w:r>
      <w:r w:rsidR="006B7EDE" w:rsidRPr="00ED4EE5">
        <w:t xml:space="preserve">, kai Užsakovas arba Techninis prižiūrėtojas paprašo atnaujinti Grafiką, ir dėl to Užsakovas negali planuoti savo veiklos Grafiko pagrindu, Užsakovas turi teisę pareikalauti, kad Rangovas sumokėtų </w:t>
      </w:r>
      <w:r w:rsidR="0039720A" w:rsidRPr="00ED4EE5">
        <w:t>Specialiosiose</w:t>
      </w:r>
      <w:r w:rsidR="006B7EDE" w:rsidRPr="00ED4EE5">
        <w:t xml:space="preserve"> sąlygose nurodyto dydžio baudą už kiekvieną vėlavimo dieną. </w:t>
      </w:r>
    </w:p>
    <w:p w14:paraId="7B4BFA4D" w14:textId="761B934F" w:rsidR="00DA72D7" w:rsidRPr="00ED4EE5" w:rsidRDefault="00DA72D7" w:rsidP="005C259E">
      <w:pPr>
        <w:widowControl w:val="0"/>
        <w:numPr>
          <w:ilvl w:val="2"/>
          <w:numId w:val="2"/>
        </w:numPr>
        <w:spacing w:before="96" w:after="96"/>
      </w:pPr>
      <w:r w:rsidRPr="00ED4EE5">
        <w:t>Užsakovas turi teisę duoti nurodymus Rangovui ir reikalauti jų vykdymo, jei statybos eigoje atsiliekama nuo Grafiko ar sistemingai pažeidžiami Sutartyje nurodyti kokybės reikalavimai.</w:t>
      </w:r>
    </w:p>
    <w:p w14:paraId="00000280" w14:textId="16E10308" w:rsidR="00133358" w:rsidRPr="00ED4EE5" w:rsidRDefault="001C0127" w:rsidP="005C259E">
      <w:pPr>
        <w:pStyle w:val="Antrat2"/>
        <w:widowControl w:val="0"/>
        <w:rPr>
          <w:color w:val="auto"/>
        </w:rPr>
      </w:pPr>
      <w:bookmarkStart w:id="270" w:name="_Ref89164836"/>
      <w:bookmarkStart w:id="271" w:name="_Toc93857999"/>
      <w:r w:rsidRPr="00ED4EE5">
        <w:rPr>
          <w:color w:val="auto"/>
        </w:rPr>
        <w:t xml:space="preserve">Darbų </w:t>
      </w:r>
      <w:r w:rsidR="006B7EDE" w:rsidRPr="00ED4EE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D4EE5">
        <w:t xml:space="preserve">Rangovas turi teisę </w:t>
      </w:r>
      <w:r w:rsidRPr="00E301A5">
        <w:t xml:space="preserve">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E1424B">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E1424B">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w:t>
      </w:r>
      <w:r w:rsidRPr="00E301A5">
        <w:rPr>
          <w:i/>
        </w:rPr>
        <w:lastRenderedPageBreak/>
        <w:t xml:space="preserve">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E1424B" w:rsidRPr="00ED4EE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E1424B">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E1424B">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w:t>
      </w:r>
      <w:r w:rsidRPr="00E301A5">
        <w:t xml:space="preserve">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E1424B">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E1424B" w:rsidRPr="00ED4EE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E1424B">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E1424B">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E1424B">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E1424B" w:rsidRPr="00ED4EE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w:t>
      </w:r>
      <w:r w:rsidRPr="00E301A5">
        <w:lastRenderedPageBreak/>
        <w:t xml:space="preserve">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E1424B">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E1424B" w:rsidRPr="00ED4EE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E1424B">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E1424B"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E1424B">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E1424B"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E1424B">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E1424B">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E1424B">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E1424B">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w:t>
      </w:r>
      <w:r w:rsidRPr="00E301A5">
        <w:t>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proofErr w:type="spellStart"/>
      <w:r w:rsidRPr="00E301A5">
        <w:rPr>
          <w:color w:val="auto"/>
          <w:u w:val="none"/>
        </w:rPr>
        <w:t>us</w:t>
      </w:r>
      <w:proofErr w:type="spellEnd"/>
      <w:r w:rsidRPr="00E301A5">
        <w:rPr>
          <w:color w:val="auto"/>
          <w:u w:val="none"/>
        </w:rPr>
        <w:t xml:space="preserve">)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301A5">
        <w:rPr>
          <w:color w:val="auto"/>
          <w:u w:val="none"/>
        </w:rPr>
        <w:t>Poor’s</w:t>
      </w:r>
      <w:proofErr w:type="spellEnd"/>
      <w:r w:rsidRPr="00E301A5">
        <w:rPr>
          <w:color w:val="auto"/>
          <w:u w:val="none"/>
        </w:rPr>
        <w:t xml:space="preserve"> – „A-“, </w:t>
      </w:r>
      <w:proofErr w:type="spellStart"/>
      <w:r w:rsidRPr="00E301A5">
        <w:rPr>
          <w:color w:val="auto"/>
          <w:u w:val="none"/>
        </w:rPr>
        <w:t>Fitch</w:t>
      </w:r>
      <w:proofErr w:type="spellEnd"/>
      <w:r w:rsidRPr="00E301A5">
        <w:rPr>
          <w:color w:val="auto"/>
          <w:u w:val="none"/>
        </w:rPr>
        <w:t xml:space="preserve"> – „A-“, </w:t>
      </w:r>
      <w:proofErr w:type="spellStart"/>
      <w:r w:rsidRPr="00E301A5">
        <w:rPr>
          <w:color w:val="auto"/>
          <w:u w:val="none"/>
        </w:rPr>
        <w:t>Moody’s</w:t>
      </w:r>
      <w:proofErr w:type="spellEnd"/>
      <w:r w:rsidRPr="00E301A5">
        <w:rPr>
          <w:color w:val="auto"/>
          <w:u w:val="none"/>
        </w:rPr>
        <w:t xml:space="preserve">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E1424B">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w:t>
      </w:r>
      <w:r w:rsidR="001D11DC" w:rsidRPr="00E301A5">
        <w:rPr>
          <w:color w:val="auto"/>
          <w:u w:val="none"/>
        </w:rPr>
        <w:lastRenderedPageBreak/>
        <w:t xml:space="preserve">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E1424B">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E1424B">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E1424B">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E1424B">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E1424B">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E1424B">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w:t>
      </w:r>
      <w:proofErr w:type="spellStart"/>
      <w:r w:rsidRPr="00E301A5">
        <w:rPr>
          <w:color w:val="auto"/>
          <w:u w:val="none"/>
        </w:rPr>
        <w:t>Uniform</w:t>
      </w:r>
      <w:proofErr w:type="spellEnd"/>
      <w:r w:rsidRPr="00E301A5">
        <w:rPr>
          <w:color w:val="auto"/>
          <w:u w:val="none"/>
        </w:rPr>
        <w:t xml:space="preserve"> </w:t>
      </w:r>
      <w:proofErr w:type="spellStart"/>
      <w:r w:rsidRPr="00E301A5">
        <w:rPr>
          <w:color w:val="auto"/>
          <w:u w:val="none"/>
        </w:rPr>
        <w:t>Rules</w:t>
      </w:r>
      <w:proofErr w:type="spellEnd"/>
      <w:r w:rsidRPr="00E301A5">
        <w:rPr>
          <w:color w:val="auto"/>
          <w:u w:val="none"/>
        </w:rPr>
        <w:t xml:space="preserve"> </w:t>
      </w:r>
      <w:proofErr w:type="spellStart"/>
      <w:r w:rsidRPr="00E301A5">
        <w:rPr>
          <w:color w:val="auto"/>
          <w:u w:val="none"/>
        </w:rPr>
        <w:t>for</w:t>
      </w:r>
      <w:proofErr w:type="spellEnd"/>
      <w:r w:rsidRPr="00E301A5">
        <w:rPr>
          <w:color w:val="auto"/>
          <w:u w:val="none"/>
        </w:rPr>
        <w:t xml:space="preserve"> </w:t>
      </w:r>
      <w:proofErr w:type="spellStart"/>
      <w:r w:rsidRPr="00E301A5">
        <w:rPr>
          <w:color w:val="auto"/>
          <w:u w:val="none"/>
        </w:rPr>
        <w:t>Demand</w:t>
      </w:r>
      <w:proofErr w:type="spellEnd"/>
      <w:r w:rsidRPr="00E301A5">
        <w:rPr>
          <w:color w:val="auto"/>
          <w:u w:val="none"/>
        </w:rPr>
        <w:t xml:space="preserve"> </w:t>
      </w:r>
      <w:proofErr w:type="spellStart"/>
      <w:r w:rsidRPr="00E301A5">
        <w:rPr>
          <w:color w:val="auto"/>
          <w:u w:val="none"/>
        </w:rPr>
        <w:t>Guarantees</w:t>
      </w:r>
      <w:proofErr w:type="spellEnd"/>
      <w:r w:rsidRPr="00E301A5">
        <w:rPr>
          <w:color w:val="auto"/>
          <w:u w:val="none"/>
        </w:rPr>
        <w:t xml:space="preserve">, URDG, ICC </w:t>
      </w:r>
      <w:proofErr w:type="spellStart"/>
      <w:r w:rsidRPr="00E301A5">
        <w:rPr>
          <w:color w:val="auto"/>
          <w:u w:val="none"/>
        </w:rPr>
        <w:t>Publication</w:t>
      </w:r>
      <w:proofErr w:type="spellEnd"/>
      <w:r w:rsidRPr="00E301A5">
        <w:rPr>
          <w:color w:val="auto"/>
          <w:u w:val="none"/>
        </w:rPr>
        <w:t xml:space="preserve"> </w:t>
      </w:r>
      <w:proofErr w:type="spellStart"/>
      <w:r w:rsidRPr="00E301A5">
        <w:rPr>
          <w:color w:val="auto"/>
          <w:u w:val="none"/>
        </w:rPr>
        <w:t>No</w:t>
      </w:r>
      <w:proofErr w:type="spellEnd"/>
      <w:r w:rsidRPr="00E301A5">
        <w:rPr>
          <w:color w:val="auto"/>
          <w:u w:val="none"/>
        </w:rPr>
        <w:t>.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E1424B">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E1424B" w:rsidRPr="00ED4EE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E1424B">
        <w:t>13.2.4</w:t>
      </w:r>
      <w:r w:rsidR="00D71393" w:rsidRPr="00E301A5">
        <w:fldChar w:fldCharType="end"/>
      </w:r>
      <w:r w:rsidR="00925751" w:rsidRPr="00E301A5">
        <w:t xml:space="preserve"> </w:t>
      </w:r>
      <w:r w:rsidRPr="00E301A5">
        <w:t xml:space="preserve">punkto </w:t>
      </w:r>
      <w:r w:rsidRPr="00E301A5">
        <w:t>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E1424B">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E1424B">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E1424B">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E1424B">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E1424B">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E1424B">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E1424B">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E1424B">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E1424B">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lastRenderedPageBreak/>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3AE23499"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w:t>
      </w:r>
      <w:r w:rsidR="00071C33" w:rsidRPr="00ED4EE5">
        <w:t xml:space="preserve">techninį darbo projektą ir (ar) </w:t>
      </w:r>
      <w:r w:rsidRPr="00E301A5">
        <w:t>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 xml:space="preserve">draudimo bendrovė iš trečiosios šalies, kuri draudimo sutarties sudarymo dieną turi turėti bent vienos tarptautinių reitingų agentūros patvirtintą investicinio lygio reitingą, ne mažesnį kaip: Standard &amp; </w:t>
      </w:r>
      <w:proofErr w:type="spellStart"/>
      <w:r w:rsidRPr="00E301A5">
        <w:t>Poor’s</w:t>
      </w:r>
      <w:proofErr w:type="spellEnd"/>
      <w:r w:rsidRPr="00E301A5">
        <w:t xml:space="preserve"> – „A-“, </w:t>
      </w:r>
      <w:proofErr w:type="spellStart"/>
      <w:r w:rsidRPr="00E301A5">
        <w:t>Fitch</w:t>
      </w:r>
      <w:proofErr w:type="spellEnd"/>
      <w:r w:rsidRPr="00E301A5">
        <w:t xml:space="preserve"> – „A-“, </w:t>
      </w:r>
      <w:proofErr w:type="spellStart"/>
      <w:r w:rsidRPr="00E301A5">
        <w:t>Moody’s</w:t>
      </w:r>
      <w:proofErr w:type="spellEnd"/>
      <w:r w:rsidRPr="00E301A5">
        <w:t xml:space="preserve">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E1424B">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E1424B"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E1424B">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E1424B" w:rsidRPr="00ED4EE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E1424B">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6BEFA760"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w:t>
      </w:r>
      <w:r w:rsidR="00071C33" w:rsidRPr="00ED4EE5">
        <w:t xml:space="preserve">techninį darbo projektą ir (ar) </w:t>
      </w:r>
      <w:r w:rsidRPr="00ED4EE5">
        <w:t xml:space="preserve">Darbo </w:t>
      </w:r>
      <w:r w:rsidRPr="00E301A5">
        <w:t xml:space="preserve">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w:t>
      </w:r>
      <w:r w:rsidRPr="00E301A5">
        <w:lastRenderedPageBreak/>
        <w:t xml:space="preserve">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E1424B">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E1424B"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E1424B">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E1424B"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E1424B">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E1424B">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E1424B"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E1424B">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E1424B"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E1424B">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E1424B">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E1424B">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E1424B"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E1424B">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w:t>
      </w:r>
      <w:r w:rsidRPr="00E301A5">
        <w:lastRenderedPageBreak/>
        <w:t xml:space="preserve">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E1424B">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D4EE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w:t>
      </w:r>
      <w:r w:rsidRPr="00ED4EE5">
        <w:t>atlyginti Rangovui pagal Sutarties sąlygas, dydį</w:t>
      </w:r>
      <w:r w:rsidR="00BA3AC0" w:rsidRPr="00ED4EE5">
        <w:t>, išskyrus atvejus, jeigu paaiškėja, kad Sutarties kainos (įkainių) detalizacijos žiniaraštyje nurodytos kainos ir įkainiai Sutarties sudarymo metu yra dirbtinai sumažinti arba padidinti</w:t>
      </w:r>
      <w:r w:rsidRPr="00ED4EE5">
        <w:t>.</w:t>
      </w:r>
    </w:p>
    <w:p w14:paraId="000002FB" w14:textId="1611A37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gali atsisakyti reikalavimo pateikti Sutarties kainos (įkainių) detalizacijos žiniaraštį</w:t>
      </w:r>
      <w:r w:rsidR="00707F9E" w:rsidRPr="00ED4EE5">
        <w:t>,</w:t>
      </w:r>
      <w:r w:rsidRPr="00ED4EE5">
        <w:t xml:space="preserve"> </w:t>
      </w:r>
      <w:r w:rsidR="00D96720" w:rsidRPr="00ED4EE5">
        <w:t>jeigu</w:t>
      </w:r>
      <w:r w:rsidRPr="00ED4EE5">
        <w:t xml:space="preserve"> prie Sutarties yra pridėtas priedas Nr. </w:t>
      </w:r>
      <w:r w:rsidR="00BA3AC0" w:rsidRPr="00ED4EE5">
        <w:t>4</w:t>
      </w:r>
      <w:r w:rsidRPr="00ED4EE5">
        <w:t xml:space="preserve"> – Darbų kainų žiniaraštis ir jis yra pakankamai detalus</w:t>
      </w:r>
      <w:r w:rsidR="00707F9E" w:rsidRPr="00ED4EE5">
        <w:t xml:space="preserve">, vadovaujantis </w:t>
      </w:r>
      <w:r w:rsidR="00707F9E" w:rsidRPr="00ED4EE5">
        <w:fldChar w:fldCharType="begin"/>
      </w:r>
      <w:r w:rsidR="00707F9E" w:rsidRPr="00ED4EE5">
        <w:instrText xml:space="preserve"> REF _Ref93612378 \r \h </w:instrText>
      </w:r>
      <w:r w:rsidR="00707F9E" w:rsidRPr="00ED4EE5">
        <w:fldChar w:fldCharType="separate"/>
      </w:r>
      <w:r w:rsidR="00E1424B">
        <w:t>15.4.1.1</w:t>
      </w:r>
      <w:r w:rsidR="00707F9E" w:rsidRPr="00ED4EE5">
        <w:fldChar w:fldCharType="end"/>
      </w:r>
      <w:r w:rsidR="00707F9E" w:rsidRPr="00ED4EE5">
        <w:t xml:space="preserve"> ir </w:t>
      </w:r>
      <w:r w:rsidR="00707F9E" w:rsidRPr="00ED4EE5">
        <w:fldChar w:fldCharType="begin"/>
      </w:r>
      <w:r w:rsidR="00707F9E" w:rsidRPr="00ED4EE5">
        <w:instrText xml:space="preserve"> REF _Ref93612385 \r \h </w:instrText>
      </w:r>
      <w:r w:rsidR="00707F9E" w:rsidRPr="00ED4EE5">
        <w:fldChar w:fldCharType="separate"/>
      </w:r>
      <w:r w:rsidR="00E1424B">
        <w:t>15.4.1.2</w:t>
      </w:r>
      <w:r w:rsidR="00707F9E" w:rsidRPr="00ED4EE5">
        <w:fldChar w:fldCharType="end"/>
      </w:r>
      <w:r w:rsidR="00707F9E" w:rsidRPr="00ED4EE5">
        <w:t xml:space="preserve"> punktais</w:t>
      </w:r>
      <w:r w:rsidR="0004569C" w:rsidRPr="00ED4EE5">
        <w:t xml:space="preserve"> (nurodyti visi Darbams atlikti reikalingi įkainiai</w:t>
      </w:r>
      <w:r w:rsidR="00916589" w:rsidRPr="00ED4EE5">
        <w:t xml:space="preserve"> ir preliminarūs kiekiai, visos </w:t>
      </w:r>
      <w:r w:rsidR="00D012B4" w:rsidRPr="00ED4EE5">
        <w:t>Darbų kainų žiniaraščio eilutės yra užpildytos)</w:t>
      </w:r>
      <w:r w:rsidRPr="00ED4EE5">
        <w:t>. Tokiu atveju nuorodos Sutartyje į Sutarties kainos (įkainių) detalizacijos žiniaraštį reiškia nuorodas į Darbų kainų žiniaraštį (priedą Nr. </w:t>
      </w:r>
      <w:r w:rsidR="00BA3AC0" w:rsidRPr="00ED4EE5">
        <w:t>4</w:t>
      </w:r>
      <w:r w:rsidRPr="00ED4EE5">
        <w:t>).</w:t>
      </w:r>
    </w:p>
    <w:p w14:paraId="000002FC" w14:textId="08D7CD28" w:rsidR="00133358" w:rsidRPr="00ED4EE5" w:rsidRDefault="006B7EDE" w:rsidP="005C259E">
      <w:pPr>
        <w:pStyle w:val="Antrat2"/>
        <w:widowControl w:val="0"/>
        <w:rPr>
          <w:color w:val="auto"/>
        </w:rPr>
      </w:pPr>
      <w:bookmarkStart w:id="338" w:name="_Ref88646839"/>
      <w:bookmarkStart w:id="339" w:name="_Toc93858014"/>
      <w:r w:rsidRPr="00ED4EE5">
        <w:rPr>
          <w:color w:val="auto"/>
        </w:rPr>
        <w:t>Sutarties kainos perskaičiavimas dėl kainų lygio pokyčio</w:t>
      </w:r>
      <w:bookmarkEnd w:id="338"/>
      <w:bookmarkEnd w:id="339"/>
    </w:p>
    <w:p w14:paraId="000002FD" w14:textId="29C3241D" w:rsidR="00133358" w:rsidRPr="00ED4EE5" w:rsidRDefault="00C13A9B" w:rsidP="005C259E">
      <w:pPr>
        <w:widowControl w:val="0"/>
        <w:numPr>
          <w:ilvl w:val="2"/>
          <w:numId w:val="2"/>
        </w:numPr>
        <w:pBdr>
          <w:top w:val="nil"/>
          <w:left w:val="nil"/>
          <w:bottom w:val="nil"/>
          <w:right w:val="nil"/>
          <w:between w:val="nil"/>
        </w:pBdr>
        <w:spacing w:before="96" w:after="96"/>
      </w:pPr>
      <w:bookmarkStart w:id="340" w:name="_Hlk92368936"/>
      <w:r w:rsidRPr="00ED4EE5">
        <w:t xml:space="preserve">Tuo atveju, kai Specialiosiose sąlygose yra nurodyta, kad Sutarties kainai yra taikoma peržiūra, </w:t>
      </w:r>
      <w:r w:rsidR="006B7EDE" w:rsidRPr="00ED4EE5">
        <w:t xml:space="preserve">Sutarties kaina </w:t>
      </w:r>
      <w:r w:rsidRPr="00ED4EE5">
        <w:t xml:space="preserve">gali būti </w:t>
      </w:r>
      <w:r w:rsidR="006B7EDE" w:rsidRPr="00ED4EE5">
        <w:t xml:space="preserve">peržiūrima dėl kainų lygio pokyčio bet kurios iš Šalių rašytiniu prašymu. Peržiūros momentas yra Šalies prašymo kitai Šaliai peržiūrėti Sutarties kainą gavimo diena. </w:t>
      </w:r>
    </w:p>
    <w:bookmarkEnd w:id="340"/>
    <w:p w14:paraId="000002FE" w14:textId="4BCB63D0" w:rsidR="00133358" w:rsidRPr="00ED4EE5" w:rsidRDefault="005A3F93" w:rsidP="005C259E">
      <w:pPr>
        <w:widowControl w:val="0"/>
        <w:numPr>
          <w:ilvl w:val="2"/>
          <w:numId w:val="2"/>
        </w:numPr>
        <w:pBdr>
          <w:top w:val="nil"/>
          <w:left w:val="nil"/>
          <w:bottom w:val="nil"/>
          <w:right w:val="nil"/>
          <w:between w:val="nil"/>
        </w:pBdr>
        <w:spacing w:before="96" w:after="96"/>
      </w:pPr>
      <w:r w:rsidRPr="00ED4EE5">
        <w:t xml:space="preserve">Gali būti perskaičiuojamos </w:t>
      </w:r>
      <w:r w:rsidR="006B7EDE" w:rsidRPr="00ED4EE5">
        <w:t>Rangovui mokėtinos sumos</w:t>
      </w:r>
      <w:r w:rsidRPr="00ED4EE5">
        <w:t xml:space="preserve"> tik už Statybos darbus, o už kitus, nei Statybos darbai, Darbus</w:t>
      </w:r>
      <w:r w:rsidR="006B7EDE" w:rsidRPr="00ED4EE5">
        <w:t xml:space="preserve"> </w:t>
      </w:r>
      <w:r w:rsidRPr="00ED4EE5">
        <w:t>(</w:t>
      </w:r>
      <w:r w:rsidR="00B835B3" w:rsidRPr="00ED4EE5">
        <w:t xml:space="preserve">Techninio darbo projekto ir (ar) </w:t>
      </w:r>
      <w:r w:rsidR="006B7EDE" w:rsidRPr="00ED4EE5">
        <w:t>Darbo projekto parengimą</w:t>
      </w:r>
      <w:r w:rsidRPr="00ED4EE5">
        <w:t xml:space="preserve"> ir pan.)</w:t>
      </w:r>
      <w:r w:rsidR="006B7EDE" w:rsidRPr="00ED4EE5">
        <w:t xml:space="preserve"> </w:t>
      </w:r>
      <w:r w:rsidRPr="00ED4EE5">
        <w:t xml:space="preserve">mokėtinos sumos </w:t>
      </w:r>
      <w:r w:rsidR="006B7EDE" w:rsidRPr="00ED4EE5">
        <w:t>negali būti perskaičiuojamos.</w:t>
      </w:r>
    </w:p>
    <w:p w14:paraId="000002FF" w14:textId="4AB3342D" w:rsidR="00133358" w:rsidRPr="00ED4EE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D4EE5">
        <w:t xml:space="preserve">Rangovui mokėtinos sumos už </w:t>
      </w:r>
      <w:r w:rsidR="005A3F93" w:rsidRPr="00ED4EE5">
        <w:t>Statybos d</w:t>
      </w:r>
      <w:r w:rsidRPr="00ED4EE5">
        <w:t>arbus gali būti perskaičiuojamos</w:t>
      </w:r>
      <w:r w:rsidR="007E3F85" w:rsidRPr="00ED4EE5">
        <w:t>,</w:t>
      </w:r>
      <w:r w:rsidRPr="00ED4EE5">
        <w:t xml:space="preserve"> </w:t>
      </w:r>
      <w:r w:rsidR="00D96720" w:rsidRPr="00ED4EE5">
        <w:t>jeigu</w:t>
      </w:r>
      <w:r w:rsidRPr="00ED4EE5">
        <w:t xml:space="preserve"> Lietuvos Respublikos statistikos departamento (www.stat.gov.lt) </w:t>
      </w:r>
      <w:r w:rsidR="00761E28" w:rsidRPr="00ED4EE5">
        <w:t xml:space="preserve">kas mėnesį </w:t>
      </w:r>
      <w:r w:rsidRPr="00ED4EE5">
        <w:t>skelbiamo:</w:t>
      </w:r>
      <w:bookmarkEnd w:id="342"/>
      <w:r w:rsidRPr="00ED4EE5">
        <w:t xml:space="preserve"> </w:t>
      </w:r>
    </w:p>
    <w:p w14:paraId="00000300" w14:textId="45C4F55C" w:rsidR="00133358" w:rsidRPr="00ED4EE5" w:rsidRDefault="006B7EDE" w:rsidP="005C259E">
      <w:pPr>
        <w:widowControl w:val="0"/>
        <w:numPr>
          <w:ilvl w:val="3"/>
          <w:numId w:val="2"/>
        </w:numPr>
        <w:spacing w:before="96" w:after="96"/>
      </w:pPr>
      <w:bookmarkStart w:id="343" w:name="_3sv78d1" w:colFirst="0" w:colLast="0"/>
      <w:bookmarkStart w:id="344" w:name="_Ref88653892"/>
      <w:bookmarkEnd w:id="343"/>
      <w:r w:rsidRPr="00ED4EE5">
        <w:t xml:space="preserve">pastatų remonto sąnaudų elementų kainų indekso reikšmė pakinta daugiau kaip 0,05 per bet kurį </w:t>
      </w:r>
      <w:r w:rsidR="005A3F93" w:rsidRPr="00ED4EE5">
        <w:t xml:space="preserve">Darbų vykdymo </w:t>
      </w:r>
      <w:r w:rsidRPr="00ED4EE5">
        <w:t>laikotarpį</w:t>
      </w:r>
      <w:r w:rsidR="005A3F93" w:rsidRPr="00ED4EE5">
        <w:t xml:space="preserve"> </w:t>
      </w:r>
      <w:r w:rsidRPr="00ED4EE5">
        <w:t xml:space="preserve">– tuo atveju, kai pagal Sutartį vykdomi pastato remonto </w:t>
      </w:r>
      <w:r w:rsidR="005A3F93" w:rsidRPr="00ED4EE5">
        <w:t>d</w:t>
      </w:r>
      <w:r w:rsidRPr="00ED4EE5">
        <w:t>arbai; arba</w:t>
      </w:r>
      <w:bookmarkEnd w:id="344"/>
    </w:p>
    <w:p w14:paraId="00000301" w14:textId="25F5B0A9" w:rsidR="00133358" w:rsidRPr="00ED4EE5" w:rsidRDefault="006B7EDE" w:rsidP="005C259E">
      <w:pPr>
        <w:widowControl w:val="0"/>
        <w:numPr>
          <w:ilvl w:val="3"/>
          <w:numId w:val="2"/>
        </w:numPr>
        <w:spacing w:before="96" w:after="96"/>
      </w:pPr>
      <w:r w:rsidRPr="00ED4EE5">
        <w:t xml:space="preserve">statybos sąnaudų elementų kainų indekso, labiausiai atitinkančio Objekto rūšį, reikšmė pakinta daugiau kaip 0,05 per bet kurį </w:t>
      </w:r>
      <w:r w:rsidR="005A3F93" w:rsidRPr="00ED4EE5">
        <w:t xml:space="preserve">Darbų vykdymo </w:t>
      </w:r>
      <w:r w:rsidRPr="00ED4EE5">
        <w:t xml:space="preserve">laikotarpį – visais kitais atvejais, negu nurodytasis </w:t>
      </w:r>
      <w:r w:rsidR="00F225B3" w:rsidRPr="00ED4EE5">
        <w:fldChar w:fldCharType="begin"/>
      </w:r>
      <w:r w:rsidR="00F225B3" w:rsidRPr="00ED4EE5">
        <w:instrText xml:space="preserve"> REF _Ref88653892 \r \h </w:instrText>
      </w:r>
      <w:r w:rsidR="00E22D5A" w:rsidRPr="00ED4EE5">
        <w:instrText xml:space="preserve"> \* MERGEFORMAT </w:instrText>
      </w:r>
      <w:r w:rsidR="00F225B3" w:rsidRPr="00ED4EE5">
        <w:fldChar w:fldCharType="separate"/>
      </w:r>
      <w:r w:rsidR="00E1424B">
        <w:t>15.5.3.1</w:t>
      </w:r>
      <w:r w:rsidR="00F225B3" w:rsidRPr="00ED4EE5">
        <w:fldChar w:fldCharType="end"/>
      </w:r>
      <w:r w:rsidR="00F225B3" w:rsidRPr="00ED4EE5">
        <w:t xml:space="preserve"> </w:t>
      </w:r>
      <w:r w:rsidRPr="00ED4EE5">
        <w:t>punkte.</w:t>
      </w:r>
    </w:p>
    <w:p w14:paraId="00000302" w14:textId="201DDF24"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Indeksai, nurodyti </w:t>
      </w:r>
      <w:r w:rsidR="00F225B3" w:rsidRPr="00ED4EE5">
        <w:fldChar w:fldCharType="begin"/>
      </w:r>
      <w:r w:rsidR="00F225B3" w:rsidRPr="00ED4EE5">
        <w:instrText xml:space="preserve"> REF _Ref88653909 \r \h </w:instrText>
      </w:r>
      <w:r w:rsidR="007D7F41" w:rsidRPr="00ED4EE5">
        <w:instrText xml:space="preserve"> \* MERGEFORMAT </w:instrText>
      </w:r>
      <w:r w:rsidR="00F225B3" w:rsidRPr="00ED4EE5">
        <w:fldChar w:fldCharType="separate"/>
      </w:r>
      <w:r w:rsidR="00E1424B">
        <w:t>15.5.3</w:t>
      </w:r>
      <w:r w:rsidR="00F225B3" w:rsidRPr="00ED4EE5">
        <w:fldChar w:fldCharType="end"/>
      </w:r>
      <w:r w:rsidR="00F225B3" w:rsidRPr="00ED4EE5">
        <w:t xml:space="preserve"> </w:t>
      </w:r>
      <w:r w:rsidRPr="00ED4EE5">
        <w:t xml:space="preserve">punkte, toliau kiekvienas atskirai vadinami </w:t>
      </w:r>
      <w:r w:rsidRPr="00ED4EE5">
        <w:rPr>
          <w:b/>
        </w:rPr>
        <w:t>Indeksu.</w:t>
      </w:r>
    </w:p>
    <w:p w14:paraId="00000303" w14:textId="21E3FAC6"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perskaičiuojama dėl Indekso pokyčio, pagal Sutartį neišpirktų </w:t>
      </w:r>
      <w:r w:rsidR="005A3F93" w:rsidRPr="00ED4EE5">
        <w:t>Statybos d</w:t>
      </w:r>
      <w:r w:rsidRPr="00ED4EE5">
        <w:t>arbų vertę padauginant iš Indekso pokyčio koeficiento, kuris apskaičiuojamas pagal toliau nurodytą formulę:</w:t>
      </w:r>
    </w:p>
    <w:p w14:paraId="00000304" w14:textId="77777777" w:rsidR="00133358" w:rsidRPr="00ED4EE5" w:rsidRDefault="006B7EDE" w:rsidP="005C259E">
      <w:pPr>
        <w:widowControl w:val="0"/>
        <w:pBdr>
          <w:top w:val="nil"/>
          <w:left w:val="nil"/>
          <w:bottom w:val="nil"/>
          <w:right w:val="nil"/>
          <w:between w:val="nil"/>
        </w:pBdr>
        <w:spacing w:before="96" w:after="96"/>
        <w:rPr>
          <w:b/>
        </w:rPr>
      </w:pPr>
      <w:r w:rsidRPr="00ED4EE5">
        <w:rPr>
          <w:b/>
        </w:rPr>
        <w:t xml:space="preserve">K = </w:t>
      </w:r>
      <w:proofErr w:type="spellStart"/>
      <w:r w:rsidRPr="00ED4EE5">
        <w:rPr>
          <w:b/>
        </w:rPr>
        <w:t>IPb</w:t>
      </w:r>
      <w:proofErr w:type="spellEnd"/>
      <w:r w:rsidRPr="00ED4EE5">
        <w:rPr>
          <w:b/>
        </w:rPr>
        <w:t xml:space="preserve"> / </w:t>
      </w:r>
      <w:proofErr w:type="spellStart"/>
      <w:r w:rsidRPr="00ED4EE5">
        <w:rPr>
          <w:b/>
        </w:rPr>
        <w:t>IPr</w:t>
      </w:r>
      <w:proofErr w:type="spellEnd"/>
    </w:p>
    <w:p w14:paraId="00000305" w14:textId="77777777" w:rsidR="00133358" w:rsidRPr="00ED4EE5" w:rsidRDefault="006B7EDE" w:rsidP="005C259E">
      <w:pPr>
        <w:widowControl w:val="0"/>
        <w:pBdr>
          <w:top w:val="nil"/>
          <w:left w:val="nil"/>
          <w:bottom w:val="nil"/>
          <w:right w:val="nil"/>
          <w:between w:val="nil"/>
        </w:pBdr>
        <w:spacing w:before="96" w:after="96"/>
      </w:pPr>
      <w:r w:rsidRPr="00ED4EE5">
        <w:t>Kur:</w:t>
      </w:r>
      <w:r w:rsidRPr="00ED4EE5">
        <w:tab/>
      </w:r>
    </w:p>
    <w:p w14:paraId="00000306" w14:textId="77777777" w:rsidR="00133358" w:rsidRPr="00ED4EE5" w:rsidRDefault="006B7EDE" w:rsidP="005C259E">
      <w:pPr>
        <w:widowControl w:val="0"/>
        <w:pBdr>
          <w:top w:val="nil"/>
          <w:left w:val="nil"/>
          <w:bottom w:val="nil"/>
          <w:right w:val="nil"/>
          <w:between w:val="nil"/>
        </w:pBdr>
        <w:spacing w:before="96" w:after="96"/>
      </w:pPr>
      <w:r w:rsidRPr="00ED4EE5">
        <w:t>K – Indekso pokyčio koeficientas;</w:t>
      </w:r>
    </w:p>
    <w:p w14:paraId="00000307"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r</w:t>
      </w:r>
      <w:proofErr w:type="spellEnd"/>
      <w:r w:rsidRPr="00ED4EE5">
        <w:t xml:space="preserve"> – Indekso reikšmė laikotarpio pradžioje;</w:t>
      </w:r>
    </w:p>
    <w:p w14:paraId="00000308" w14:textId="77777777" w:rsidR="00133358" w:rsidRPr="00ED4EE5" w:rsidRDefault="006B7EDE" w:rsidP="005C259E">
      <w:pPr>
        <w:widowControl w:val="0"/>
        <w:pBdr>
          <w:top w:val="nil"/>
          <w:left w:val="nil"/>
          <w:bottom w:val="nil"/>
          <w:right w:val="nil"/>
          <w:between w:val="nil"/>
        </w:pBdr>
        <w:spacing w:before="96" w:after="96"/>
      </w:pPr>
      <w:proofErr w:type="spellStart"/>
      <w:r w:rsidRPr="00ED4EE5">
        <w:t>IPb</w:t>
      </w:r>
      <w:proofErr w:type="spellEnd"/>
      <w:r w:rsidRPr="00ED4EE5">
        <w:t xml:space="preserve"> – Indekso reikšmė laikotarpio pabaigoje;</w:t>
      </w:r>
    </w:p>
    <w:p w14:paraId="00000309" w14:textId="4B32CF92" w:rsidR="00133358" w:rsidRPr="00ED4EE5" w:rsidRDefault="006B7EDE" w:rsidP="005C259E">
      <w:pPr>
        <w:widowControl w:val="0"/>
        <w:pBdr>
          <w:top w:val="nil"/>
          <w:left w:val="nil"/>
          <w:bottom w:val="nil"/>
          <w:right w:val="nil"/>
          <w:between w:val="nil"/>
        </w:pBdr>
        <w:spacing w:before="96" w:after="96"/>
      </w:pPr>
      <w:r w:rsidRPr="00ED4EE5">
        <w:t xml:space="preserve">Laikotarpis yra bet koks laikotarpis, kurio pradžia yra ne ankstesnė, negu </w:t>
      </w:r>
      <w:r w:rsidR="009F26B3" w:rsidRPr="00ED4EE5">
        <w:t xml:space="preserve">pasiūlymų pateikimo </w:t>
      </w:r>
      <w:r w:rsidR="00682EAE" w:rsidRPr="00ED4EE5">
        <w:t xml:space="preserve">Pirkime </w:t>
      </w:r>
      <w:r w:rsidR="009F26B3" w:rsidRPr="00ED4EE5">
        <w:t xml:space="preserve">termino pabaigos </w:t>
      </w:r>
      <w:r w:rsidRPr="00ED4EE5">
        <w:t xml:space="preserve">diena, pabaiga ne vėlesnė, negu paskutiniojo </w:t>
      </w:r>
      <w:r w:rsidR="007F04C2" w:rsidRPr="00ED4EE5">
        <w:t>Atliktų darbų</w:t>
      </w:r>
      <w:r w:rsidR="00216BAE" w:rsidRPr="00ED4EE5">
        <w:t xml:space="preserve"> akt</w:t>
      </w:r>
      <w:r w:rsidRPr="00ED4EE5">
        <w:t xml:space="preserve">o pagal Sutartį </w:t>
      </w:r>
      <w:r w:rsidR="005A3F93" w:rsidRPr="00ED4EE5">
        <w:t xml:space="preserve">sudarymo </w:t>
      </w:r>
      <w:r w:rsidRPr="00ED4EE5">
        <w:t>diena.</w:t>
      </w:r>
    </w:p>
    <w:p w14:paraId="0000030C" w14:textId="46FA0125" w:rsidR="00133358" w:rsidRPr="00ED4EE5" w:rsidRDefault="006B7EDE" w:rsidP="005C259E">
      <w:pPr>
        <w:widowControl w:val="0"/>
        <w:numPr>
          <w:ilvl w:val="2"/>
          <w:numId w:val="2"/>
        </w:numPr>
        <w:pBdr>
          <w:top w:val="nil"/>
          <w:left w:val="nil"/>
          <w:bottom w:val="nil"/>
          <w:right w:val="nil"/>
          <w:between w:val="nil"/>
        </w:pBdr>
        <w:spacing w:before="96" w:after="96"/>
      </w:pPr>
      <w:r w:rsidRPr="00ED4EE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D4EE5">
        <w:t xml:space="preserve"> (įskaitant Sutarties kainos (įkainių) detalizacijos žiniaraštyje nurodytus įkainius)</w:t>
      </w:r>
      <w:r w:rsidRPr="00ED4EE5">
        <w:t xml:space="preserve">, </w:t>
      </w:r>
      <w:r w:rsidR="00C42D01" w:rsidRPr="00ED4EE5">
        <w:t xml:space="preserve">perskaičiuotą Pradinės sutarties vertę, </w:t>
      </w:r>
      <w:r w:rsidRPr="00ED4EE5">
        <w:t xml:space="preserve">perskaičiuotą Sutarties įvykdymo užtikrinimo sumą (jeigu ji turi būti didinama pagal </w:t>
      </w:r>
      <w:r w:rsidR="00C12AD9" w:rsidRPr="00ED4EE5">
        <w:fldChar w:fldCharType="begin"/>
      </w:r>
      <w:r w:rsidR="00C12AD9" w:rsidRPr="00ED4EE5">
        <w:instrText xml:space="preserve"> REF _Ref88862929 \r \h </w:instrText>
      </w:r>
      <w:r w:rsidR="007D7F41" w:rsidRPr="00ED4EE5">
        <w:instrText xml:space="preserve"> \* MERGEFORMAT </w:instrText>
      </w:r>
      <w:r w:rsidR="00C12AD9" w:rsidRPr="00ED4EE5">
        <w:fldChar w:fldCharType="separate"/>
      </w:r>
      <w:r w:rsidR="00E1424B">
        <w:t>13.2.4</w:t>
      </w:r>
      <w:r w:rsidR="00C12AD9" w:rsidRPr="00ED4EE5">
        <w:fldChar w:fldCharType="end"/>
      </w:r>
      <w:r w:rsidR="00F225B3" w:rsidRPr="00ED4EE5">
        <w:t xml:space="preserve"> </w:t>
      </w:r>
      <w:r w:rsidRPr="00ED4EE5">
        <w:t xml:space="preserve">punktą), perskaičiuotą </w:t>
      </w:r>
      <w:r w:rsidR="005A3F93" w:rsidRPr="00ED4EE5">
        <w:t>Statybos d</w:t>
      </w:r>
      <w:r w:rsidR="00357595" w:rsidRPr="00ED4EE5">
        <w:t xml:space="preserve">arbų </w:t>
      </w:r>
      <w:r w:rsidRPr="00ED4EE5">
        <w:t xml:space="preserve">ir </w:t>
      </w:r>
      <w:r w:rsidR="00357595" w:rsidRPr="00ED4EE5">
        <w:t>R</w:t>
      </w:r>
      <w:r w:rsidRPr="00ED4EE5">
        <w:t>angovo civilinės atsakomybės privalomojo draudimo sumą</w:t>
      </w:r>
      <w:r w:rsidR="0041762D" w:rsidRPr="00ED4EE5">
        <w:t xml:space="preserve"> (šios sumos turi būti padauginamos iš Indekso pokyčio koeficiento)</w:t>
      </w:r>
      <w:r w:rsidRPr="00ED4EE5">
        <w:t xml:space="preserve"> bei kitą perskaičiavimui reikšmingą informaciją.</w:t>
      </w:r>
    </w:p>
    <w:p w14:paraId="0000030D" w14:textId="38E3A9A6"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Po to, kai Šalys sudaro Susitarimą dėl kainos (įkainių) perskaičiavimo, perskaičiuotoji kaina (įkainiai) taikoma </w:t>
      </w:r>
      <w:r w:rsidR="005A3F93" w:rsidRPr="00ED4EE5">
        <w:t>Statybos d</w:t>
      </w:r>
      <w:r w:rsidRPr="00ED4EE5">
        <w:t xml:space="preserve">arbams, kurie yra įtraukiami į Atliktų darbų aktus (kaip per ataskaitinį laikotarpį atlikti Darbai), Rangovo pateikiamus po Šalies prašymo kitai Šaliai perskaičiuoti kainą (įkainius) pateikimo. </w:t>
      </w:r>
      <w:r w:rsidR="00D96720" w:rsidRPr="00ED4EE5">
        <w:t>Jeigu</w:t>
      </w:r>
      <w:r w:rsidRPr="00ED4EE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D4EE5" w:rsidRDefault="006B7EDE" w:rsidP="005C259E">
      <w:pPr>
        <w:widowControl w:val="0"/>
        <w:numPr>
          <w:ilvl w:val="2"/>
          <w:numId w:val="2"/>
        </w:numPr>
        <w:pBdr>
          <w:top w:val="nil"/>
          <w:left w:val="nil"/>
          <w:bottom w:val="nil"/>
          <w:right w:val="nil"/>
          <w:between w:val="nil"/>
        </w:pBdr>
        <w:spacing w:before="96" w:after="96"/>
      </w:pPr>
      <w:bookmarkStart w:id="345" w:name="_Hlk92369253"/>
      <w:r w:rsidRPr="00ED4EE5">
        <w:t xml:space="preserve">Pirmoji Sutarties kainos peržiūra gali būti atliekama ne anksčiau nei po </w:t>
      </w:r>
      <w:r w:rsidR="0015017B" w:rsidRPr="00ED4EE5">
        <w:t>12</w:t>
      </w:r>
      <w:r w:rsidR="00363D9A" w:rsidRPr="00ED4EE5">
        <w:t xml:space="preserve"> </w:t>
      </w:r>
      <w:r w:rsidRPr="00ED4EE5">
        <w:t xml:space="preserve">mėnesių po Sutarties įsigaliojimo ir po to Sutarties kaina gali būti peržiūrima ne dažniau negu kas </w:t>
      </w:r>
      <w:r w:rsidR="0015017B" w:rsidRPr="00ED4EE5">
        <w:t>12</w:t>
      </w:r>
      <w:r w:rsidRPr="00ED4EE5">
        <w:t xml:space="preserve"> mėnesių. </w:t>
      </w:r>
      <w:r w:rsidR="00D96720" w:rsidRPr="00ED4EE5">
        <w:t>Jeigu</w:t>
      </w:r>
      <w:r w:rsidRPr="00ED4EE5">
        <w:t xml:space="preserve"> yra didelė tikimybė, jog statybos (remonto) sąnaudų elementų kainos gali smarkiai išaugti per trumpą laikotarpį, Specialiosiose sąlygose gali būti numatyta, kad pirmosios peržiūros terminas netaikomas ir (arba) Sutarties </w:t>
      </w:r>
      <w:r w:rsidRPr="00ED4EE5">
        <w:lastRenderedPageBreak/>
        <w:t xml:space="preserve">kainos peržiūros dažnumas nėra ribojamas. </w:t>
      </w:r>
    </w:p>
    <w:bookmarkEnd w:id="345"/>
    <w:p w14:paraId="0000030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Vėlesnis kainų arba įkainių perskaičiavimas negali apimti laikotarpio, už kurį jau buvo atliktas perskaičiavimas. </w:t>
      </w:r>
    </w:p>
    <w:p w14:paraId="00000310" w14:textId="04EBF3BF"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35803" w:rsidRPr="00ED4EE5">
        <w:t xml:space="preserve">Darbai </w:t>
      </w:r>
      <w:r w:rsidR="006B7EDE" w:rsidRPr="00ED4EE5">
        <w:t xml:space="preserve">vėluoja dėl priežasčių, dėl kurių Rangovas neįgyja teisės į </w:t>
      </w:r>
      <w:r w:rsidR="00335803" w:rsidRPr="00ED4EE5">
        <w:t xml:space="preserve">Darbų </w:t>
      </w:r>
      <w:r w:rsidR="006B7EDE" w:rsidRPr="00ED4EE5">
        <w:t xml:space="preserve">terminų pratęsimą, uždelstų </w:t>
      </w:r>
      <w:r w:rsidR="00335803" w:rsidRPr="00ED4EE5">
        <w:t>Statybos d</w:t>
      </w:r>
      <w:r w:rsidR="006B7EDE" w:rsidRPr="00ED4EE5">
        <w:t>arbų kaina (įkainiai) neperskaičiuojama dėl kainų lygio kilimo (kai Indeks</w:t>
      </w:r>
      <w:r w:rsidR="00BD755B" w:rsidRPr="00ED4EE5">
        <w:t>o pokyčio koeficient</w:t>
      </w:r>
      <w:r w:rsidR="006B7EDE" w:rsidRPr="00ED4EE5">
        <w:t xml:space="preserve">as yra didesnis </w:t>
      </w:r>
      <w:r w:rsidR="00BD755B" w:rsidRPr="00ED4EE5">
        <w:t xml:space="preserve">nei </w:t>
      </w:r>
      <w:r w:rsidR="006B7EDE" w:rsidRPr="00ED4EE5">
        <w:t>1</w:t>
      </w:r>
      <w:r w:rsidR="00BD755B" w:rsidRPr="00ED4EE5">
        <w:t>,05</w:t>
      </w:r>
      <w:r w:rsidR="006B7EDE" w:rsidRPr="00ED4EE5">
        <w:t>), bet turi būti perskaičiuojama dėl kainų lygio kritimo (kai Indeks</w:t>
      </w:r>
      <w:r w:rsidR="00C00407" w:rsidRPr="00ED4EE5">
        <w:t>o pokyčio koeficient</w:t>
      </w:r>
      <w:r w:rsidR="006B7EDE" w:rsidRPr="00ED4EE5">
        <w:t xml:space="preserve">as yra mažesnis </w:t>
      </w:r>
      <w:r w:rsidR="00C00407" w:rsidRPr="00ED4EE5">
        <w:t>nei 0,95</w:t>
      </w:r>
      <w:r w:rsidR="00207BF3" w:rsidRPr="00ED4EE5">
        <w:t>).</w:t>
      </w:r>
    </w:p>
    <w:p w14:paraId="00000311" w14:textId="79E93C90" w:rsidR="00133358" w:rsidRPr="00ED4EE5" w:rsidRDefault="006B7EDE" w:rsidP="005C259E">
      <w:pPr>
        <w:pStyle w:val="Antrat2"/>
        <w:widowControl w:val="0"/>
        <w:rPr>
          <w:color w:val="auto"/>
        </w:rPr>
      </w:pPr>
      <w:bookmarkStart w:id="346" w:name="_Ref88654869"/>
      <w:bookmarkStart w:id="347" w:name="_Toc93858015"/>
      <w:r w:rsidRPr="00ED4EE5">
        <w:rPr>
          <w:color w:val="auto"/>
        </w:rPr>
        <w:t>Esminis Sutarties kainos padidėjimas arba sumažėjimas</w:t>
      </w:r>
      <w:bookmarkEnd w:id="346"/>
      <w:bookmarkEnd w:id="347"/>
    </w:p>
    <w:p w14:paraId="00000312" w14:textId="4C3BD6C0" w:rsidR="00133358" w:rsidRPr="00ED4EE5" w:rsidRDefault="00D96720" w:rsidP="005C259E">
      <w:pPr>
        <w:widowControl w:val="0"/>
        <w:numPr>
          <w:ilvl w:val="2"/>
          <w:numId w:val="2"/>
        </w:numPr>
        <w:spacing w:before="96" w:after="96"/>
      </w:pPr>
      <w:bookmarkStart w:id="348" w:name="_n5rssn" w:colFirst="0" w:colLast="0"/>
      <w:bookmarkStart w:id="349" w:name="_Ref88646849"/>
      <w:bookmarkEnd w:id="348"/>
      <w:r w:rsidRPr="00ED4EE5">
        <w:t>Jeigu</w:t>
      </w:r>
      <w:r w:rsidR="006B7EDE" w:rsidRPr="00ED4EE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D4EE5">
        <w:t>didesnė dalis</w:t>
      </w:r>
      <w:r w:rsidR="006B7EDE" w:rsidRPr="00ED4EE5">
        <w:t xml:space="preserve"> tiekėjų Rangovo pasiūlymo pateikimo metu tiekė tokius Statybos produktus arba Įrenginius už Rangovo nurodytą kainą) ir kad:</w:t>
      </w:r>
      <w:bookmarkEnd w:id="349"/>
      <w:r w:rsidR="006B7EDE" w:rsidRPr="00ED4EE5">
        <w:t xml:space="preserve"> </w:t>
      </w:r>
    </w:p>
    <w:p w14:paraId="00000313" w14:textId="6AF29451" w:rsidR="00133358" w:rsidRPr="00ED4EE5" w:rsidRDefault="006B7EDE" w:rsidP="005C259E">
      <w:pPr>
        <w:widowControl w:val="0"/>
        <w:numPr>
          <w:ilvl w:val="3"/>
          <w:numId w:val="2"/>
        </w:numPr>
        <w:spacing w:before="96" w:after="96"/>
      </w:pPr>
      <w:r w:rsidRPr="00ED4EE5">
        <w:t xml:space="preserve">konkretaus Statybos produkto arba Įrenginio (jo dalies) pirkimo pagal Sutartį metu jo kaina padidėjo daugiau nei 15% ir nėra galimybių nupirkti tokio Statybos produkto arba Įrenginio (jo dalies) pigiau, nepažeidžiant </w:t>
      </w:r>
      <w:r w:rsidR="00335803" w:rsidRPr="00ED4EE5">
        <w:t xml:space="preserve">Darbų </w:t>
      </w:r>
      <w:r w:rsidRPr="00ED4EE5">
        <w:t>terminų; arba</w:t>
      </w:r>
    </w:p>
    <w:p w14:paraId="00000314" w14:textId="266FE87C"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335803" w:rsidRPr="00ED4EE5">
        <w:t xml:space="preserve">Sutarties vykdymo </w:t>
      </w:r>
      <w:r w:rsidRPr="00ED4EE5">
        <w:t xml:space="preserve">reikmėms, suminė kaina padidėjo daugiau nei 15% ir nebuvo galimybių nupirkti Statybos produktų arba Įrenginių pigiau, nepažeidžiant </w:t>
      </w:r>
      <w:r w:rsidR="00335803" w:rsidRPr="00ED4EE5">
        <w:t xml:space="preserve">Darbų </w:t>
      </w:r>
      <w:r w:rsidRPr="00ED4EE5">
        <w:t>terminų</w:t>
      </w:r>
      <w:r w:rsidR="00207BF3" w:rsidRPr="00ED4EE5">
        <w:t>.</w:t>
      </w:r>
    </w:p>
    <w:p w14:paraId="00000315" w14:textId="57F25258" w:rsidR="00133358" w:rsidRPr="00ED4EE5" w:rsidRDefault="006B7EDE" w:rsidP="005C259E">
      <w:pPr>
        <w:widowControl w:val="0"/>
        <w:numPr>
          <w:ilvl w:val="2"/>
          <w:numId w:val="2"/>
        </w:numPr>
        <w:spacing w:before="96" w:after="96"/>
      </w:pPr>
      <w:r w:rsidRPr="00ED4EE5">
        <w:t xml:space="preserve">Laikoma, kad Rangovas Sutarties sudarymo momentu negalėjo numatyti Statybos produktų arba Įrenginių (jų dalių) esminio kainų padidėjimo, jeigu per pastaruosius </w:t>
      </w:r>
      <w:r w:rsidR="00F35C34" w:rsidRPr="00ED4EE5">
        <w:t xml:space="preserve">3 </w:t>
      </w:r>
      <w:r w:rsidRPr="00ED4EE5">
        <w:t>met</w:t>
      </w:r>
      <w:r w:rsidR="00F35C34" w:rsidRPr="00ED4EE5">
        <w:t>us</w:t>
      </w:r>
      <w:r w:rsidRPr="00ED4EE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D4EE5" w:rsidRDefault="00D96720" w:rsidP="005C259E">
      <w:pPr>
        <w:widowControl w:val="0"/>
        <w:numPr>
          <w:ilvl w:val="2"/>
          <w:numId w:val="2"/>
        </w:numPr>
        <w:spacing w:before="96" w:after="96"/>
      </w:pPr>
      <w:bookmarkStart w:id="350" w:name="_375fbgg" w:colFirst="0" w:colLast="0"/>
      <w:bookmarkStart w:id="351" w:name="_Ref88653958"/>
      <w:bookmarkEnd w:id="350"/>
      <w:r w:rsidRPr="00ED4EE5">
        <w:t>Jeigu</w:t>
      </w:r>
      <w:r w:rsidR="006B7EDE" w:rsidRPr="00ED4EE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D4EE5" w:rsidRDefault="006B7EDE" w:rsidP="005C259E">
      <w:pPr>
        <w:widowControl w:val="0"/>
        <w:numPr>
          <w:ilvl w:val="3"/>
          <w:numId w:val="2"/>
        </w:numPr>
        <w:spacing w:before="96" w:after="96"/>
      </w:pPr>
      <w:r w:rsidRPr="00ED4EE5">
        <w:t>konkretaus Statybos produkto arba Įrenginio (jo dalies) pirkimo pagal Sutartį metu jo kaina sumažėjo daugiau nei 15%, lyginant su kaina, nurodyta Sutarties kainos (įkainių) detalizacijos žiniaraštyje;</w:t>
      </w:r>
    </w:p>
    <w:p w14:paraId="00000318" w14:textId="2E36B5FD" w:rsidR="00133358" w:rsidRPr="00ED4EE5" w:rsidRDefault="006B7EDE" w:rsidP="005C259E">
      <w:pPr>
        <w:widowControl w:val="0"/>
        <w:numPr>
          <w:ilvl w:val="3"/>
          <w:numId w:val="2"/>
        </w:numPr>
        <w:spacing w:before="96" w:after="96"/>
      </w:pPr>
      <w:r w:rsidRPr="00ED4EE5">
        <w:t xml:space="preserve">visų Statybos produktų arba Įrenginių, kuriuos Rangovas nupirko </w:t>
      </w:r>
      <w:r w:rsidR="0098308C" w:rsidRPr="00ED4EE5">
        <w:t xml:space="preserve">Sutarties vykdymo </w:t>
      </w:r>
      <w:r w:rsidRPr="00ED4EE5">
        <w:t>reikmėms, suminė kaina sumažėjo daugiau nei 15%, lyginant su jų kaina, nurodyta Sutarties kainos (įkainių) detalizacijos žiniaraštyje.</w:t>
      </w:r>
    </w:p>
    <w:p w14:paraId="00000319" w14:textId="03F075B1" w:rsidR="00133358" w:rsidRPr="00ED4EE5" w:rsidRDefault="006B7EDE" w:rsidP="005C259E">
      <w:pPr>
        <w:widowControl w:val="0"/>
        <w:numPr>
          <w:ilvl w:val="2"/>
          <w:numId w:val="2"/>
        </w:numPr>
        <w:spacing w:before="96" w:after="96"/>
      </w:pPr>
      <w:bookmarkStart w:id="352" w:name="_1maplo9" w:colFirst="0" w:colLast="0"/>
      <w:bookmarkStart w:id="353" w:name="_Ref88654010"/>
      <w:bookmarkEnd w:id="352"/>
      <w:r w:rsidRPr="00ED4EE5">
        <w:t xml:space="preserve">Rangovas privalo pateikti Užsakovui Statybos produktų arba Įrenginių pirkimo </w:t>
      </w:r>
      <w:r w:rsidR="0098308C" w:rsidRPr="00ED4EE5">
        <w:t xml:space="preserve">Sutarties vykdymo </w:t>
      </w:r>
      <w:r w:rsidRPr="00ED4EE5">
        <w:t>reikmėms ir jų apmokėjimo dokumentus, kad Užsakovas galėtų patikrinti Statybos produktų arba Įrenginių faktines galutines kainas.</w:t>
      </w:r>
      <w:bookmarkEnd w:id="353"/>
      <w:r w:rsidRPr="00ED4EE5">
        <w:t xml:space="preserve"> </w:t>
      </w:r>
    </w:p>
    <w:p w14:paraId="0000031A" w14:textId="46BC2CF5" w:rsidR="00133358" w:rsidRPr="00ED4EE5" w:rsidRDefault="00F225B3" w:rsidP="005C259E">
      <w:pPr>
        <w:widowControl w:val="0"/>
        <w:numPr>
          <w:ilvl w:val="2"/>
          <w:numId w:val="2"/>
        </w:numPr>
        <w:spacing w:before="96" w:after="96"/>
        <w:rPr>
          <w:i/>
        </w:rPr>
      </w:pPr>
      <w:r w:rsidRPr="00ED4EE5">
        <w:fldChar w:fldCharType="begin"/>
      </w:r>
      <w:r w:rsidRPr="00ED4EE5">
        <w:instrText xml:space="preserve"> REF _Ref88646849 \r \h </w:instrText>
      </w:r>
      <w:r w:rsidR="007D7F41" w:rsidRPr="00ED4EE5">
        <w:instrText xml:space="preserve"> \* MERGEFORMAT </w:instrText>
      </w:r>
      <w:r w:rsidRPr="00ED4EE5">
        <w:fldChar w:fldCharType="separate"/>
      </w:r>
      <w:r w:rsidR="00E1424B">
        <w:t>15.6.1</w:t>
      </w:r>
      <w:r w:rsidRPr="00ED4EE5">
        <w:fldChar w:fldCharType="end"/>
      </w:r>
      <w:r w:rsidRPr="00ED4EE5">
        <w:t xml:space="preserve"> </w:t>
      </w:r>
      <w:r w:rsidR="006B7EDE" w:rsidRPr="00ED4EE5">
        <w:t xml:space="preserve">ir </w:t>
      </w:r>
      <w:r w:rsidRPr="00ED4EE5">
        <w:fldChar w:fldCharType="begin"/>
      </w:r>
      <w:r w:rsidRPr="00ED4EE5">
        <w:instrText xml:space="preserve"> REF _Ref88653958 \r \h </w:instrText>
      </w:r>
      <w:r w:rsidR="007D7F41" w:rsidRPr="00ED4EE5">
        <w:instrText xml:space="preserve"> \* MERGEFORMAT </w:instrText>
      </w:r>
      <w:r w:rsidRPr="00ED4EE5">
        <w:fldChar w:fldCharType="separate"/>
      </w:r>
      <w:r w:rsidR="00E1424B">
        <w:t>15.6.3</w:t>
      </w:r>
      <w:r w:rsidRPr="00ED4EE5">
        <w:fldChar w:fldCharType="end"/>
      </w:r>
      <w:r w:rsidR="006B7EDE" w:rsidRPr="00ED4EE5">
        <w:t xml:space="preserve"> punktuose numatytais atvejais Šalys privalo sudaryti Susitarimą, kuriame Šalys turi perskaičiuoti Sutarties kainą – pridėti Statybos produktų arba Įrenginių (jų </w:t>
      </w:r>
      <w:r w:rsidR="006B7EDE" w:rsidRPr="00ED4EE5">
        <w:t xml:space="preserve">dalių) pabrangimo sumą ir (arba) atimti atpigimo sumą, viršijančią 15% jų kainos, nurodytos Sutarties kainos (įkainių) detalizacijos žiniaraštyje. </w:t>
      </w:r>
    </w:p>
    <w:p w14:paraId="0000031B" w14:textId="215EB0EE"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Sutarties kaina buvo perskaičiuota pagal </w:t>
      </w:r>
      <w:r w:rsidR="00F225B3" w:rsidRPr="00ED4EE5">
        <w:fldChar w:fldCharType="begin"/>
      </w:r>
      <w:r w:rsidR="00F225B3" w:rsidRPr="00ED4EE5">
        <w:instrText xml:space="preserve"> REF _Ref88646839 \r \h </w:instrText>
      </w:r>
      <w:r w:rsidR="007D7F41" w:rsidRPr="00ED4EE5">
        <w:instrText xml:space="preserve"> \* MERGEFORMAT </w:instrText>
      </w:r>
      <w:r w:rsidR="00F225B3" w:rsidRPr="00ED4EE5">
        <w:fldChar w:fldCharType="separate"/>
      </w:r>
      <w:r w:rsidR="00E1424B">
        <w:t>15.5</w:t>
      </w:r>
      <w:r w:rsidR="00F225B3" w:rsidRPr="00ED4EE5">
        <w:fldChar w:fldCharType="end"/>
      </w:r>
      <w:r w:rsidR="006B7EDE" w:rsidRPr="00ED4EE5">
        <w:t xml:space="preserve"> punktą, turi būti įskaitomas pagal tą punktą atliktas Sutarties kainos padidinimas (sumažinimas). </w:t>
      </w:r>
      <w:r w:rsidR="006B7EDE" w:rsidRPr="00ED4EE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D4EE5">
        <w:rPr>
          <w:i/>
        </w:rPr>
        <w:t> </w:t>
      </w:r>
      <w:r w:rsidR="006B7EDE" w:rsidRPr="00ED4EE5">
        <w:rPr>
          <w:i/>
        </w:rPr>
        <w:t xml:space="preserve">000 - 0,15 * 100 000 = 20 000 eurų, iš kurių 5 000 eurų buvo kompensuota indeksacijos būdu). </w:t>
      </w:r>
      <w:r w:rsidRPr="00ED4EE5">
        <w:rPr>
          <w:i/>
        </w:rPr>
        <w:t>Jeigu</w:t>
      </w:r>
      <w:r w:rsidR="006B7EDE" w:rsidRPr="00ED4EE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D4EE5">
        <w:rPr>
          <w:iCs/>
        </w:rPr>
        <w:t>.</w:t>
      </w:r>
    </w:p>
    <w:p w14:paraId="0000031C" w14:textId="26A198E3" w:rsidR="00133358" w:rsidRPr="00ED4EE5" w:rsidRDefault="00F55751" w:rsidP="005C259E">
      <w:pPr>
        <w:widowControl w:val="0"/>
        <w:numPr>
          <w:ilvl w:val="2"/>
          <w:numId w:val="2"/>
        </w:numPr>
        <w:pBdr>
          <w:top w:val="nil"/>
          <w:left w:val="nil"/>
          <w:bottom w:val="nil"/>
          <w:right w:val="nil"/>
          <w:between w:val="nil"/>
        </w:pBdr>
        <w:spacing w:before="96" w:after="96"/>
      </w:pPr>
      <w:r w:rsidRPr="00ED4EE5">
        <w:t>J</w:t>
      </w:r>
      <w:r w:rsidR="00516490" w:rsidRPr="00ED4EE5">
        <w:t xml:space="preserve">eigu </w:t>
      </w:r>
      <w:r w:rsidR="00A7475B" w:rsidRPr="00ED4EE5">
        <w:t>Statybos produkt</w:t>
      </w:r>
      <w:r w:rsidRPr="00ED4EE5">
        <w:t>as</w:t>
      </w:r>
      <w:r w:rsidR="00A7475B" w:rsidRPr="00ED4EE5">
        <w:t xml:space="preserve"> ar Įrengin</w:t>
      </w:r>
      <w:r w:rsidRPr="00ED4EE5">
        <w:t>ys j</w:t>
      </w:r>
      <w:r w:rsidR="00516490" w:rsidRPr="00ED4EE5">
        <w:t xml:space="preserve">au </w:t>
      </w:r>
      <w:r w:rsidR="009B5ADA" w:rsidRPr="00ED4EE5">
        <w:t xml:space="preserve">buvo </w:t>
      </w:r>
      <w:r w:rsidR="00516490" w:rsidRPr="00ED4EE5">
        <w:t>įtraukt</w:t>
      </w:r>
      <w:r w:rsidRPr="00ED4EE5">
        <w:t>as</w:t>
      </w:r>
      <w:r w:rsidR="00516490" w:rsidRPr="00ED4EE5">
        <w:t xml:space="preserve"> į Atliktų darbų aktą bei Pažymą apie atliktų darbų vertę</w:t>
      </w:r>
      <w:r w:rsidR="009B5ADA" w:rsidRPr="00ED4EE5">
        <w:t xml:space="preserve"> pradin</w:t>
      </w:r>
      <w:r w:rsidR="00A7475B" w:rsidRPr="00ED4EE5">
        <w:t>e</w:t>
      </w:r>
      <w:r w:rsidR="009B5ADA" w:rsidRPr="00ED4EE5">
        <w:t xml:space="preserve"> kain</w:t>
      </w:r>
      <w:r w:rsidR="00A7475B" w:rsidRPr="00ED4EE5">
        <w:t>a</w:t>
      </w:r>
      <w:r w:rsidR="009B5ADA" w:rsidRPr="00ED4EE5">
        <w:t xml:space="preserve"> ir apmokėta</w:t>
      </w:r>
      <w:r w:rsidRPr="00ED4EE5">
        <w:t>s</w:t>
      </w:r>
      <w:r w:rsidR="009B5ADA" w:rsidRPr="00ED4EE5">
        <w:t xml:space="preserve">, </w:t>
      </w:r>
      <w:r w:rsidR="006B7EDE" w:rsidRPr="00ED4EE5">
        <w:t>Užsakovas turi sumokėti Rangovui pabrangimo sumą arba Rangovas</w:t>
      </w:r>
      <w:r w:rsidR="00F225B3" w:rsidRPr="00ED4EE5">
        <w:t xml:space="preserve"> </w:t>
      </w:r>
      <w:r w:rsidR="006B7EDE" w:rsidRPr="00ED4EE5">
        <w:t>turi grąžinti Užsakovui</w:t>
      </w:r>
      <w:r w:rsidR="00F225B3" w:rsidRPr="00ED4EE5">
        <w:t xml:space="preserve"> </w:t>
      </w:r>
      <w:r w:rsidR="006B7EDE" w:rsidRPr="00ED4EE5">
        <w:t>permoką per 30 dienų po Susitarimo sudarymo dienos. Užsakovas turi teisę išskaityti mokėjimą ar permoką iš mokėtinų sumų pagal Sutartį.</w:t>
      </w:r>
      <w:r w:rsidR="009371F7" w:rsidRPr="00ED4EE5">
        <w:t xml:space="preserve"> Tuo atveju, jeigu </w:t>
      </w:r>
      <w:r w:rsidR="00A7475B" w:rsidRPr="00ED4EE5">
        <w:t>Statybos produkt</w:t>
      </w:r>
      <w:r w:rsidR="00BF1823" w:rsidRPr="00ED4EE5">
        <w:t>as</w:t>
      </w:r>
      <w:r w:rsidR="00A7475B" w:rsidRPr="00ED4EE5">
        <w:t xml:space="preserve"> ar Įrengin</w:t>
      </w:r>
      <w:r w:rsidR="00BF1823" w:rsidRPr="00ED4EE5">
        <w:t>ys</w:t>
      </w:r>
      <w:r w:rsidR="00A7475B" w:rsidRPr="00ED4EE5">
        <w:t xml:space="preserve"> </w:t>
      </w:r>
      <w:r w:rsidR="009371F7" w:rsidRPr="00ED4EE5">
        <w:t>dar neįtraukta</w:t>
      </w:r>
      <w:r w:rsidR="00BF1823" w:rsidRPr="00ED4EE5">
        <w:t>s</w:t>
      </w:r>
      <w:r w:rsidR="009371F7" w:rsidRPr="00ED4EE5">
        <w:t xml:space="preserve"> į Atliktų darbų aktą, Atliktų darbų akte ir Pažymoje apie atliktų darbų vertę</w:t>
      </w:r>
      <w:r w:rsidR="00A7475B" w:rsidRPr="00ED4EE5">
        <w:t xml:space="preserve"> turi būti nurodyta </w:t>
      </w:r>
      <w:r w:rsidR="009439B3" w:rsidRPr="00ED4EE5">
        <w:t>j</w:t>
      </w:r>
      <w:r w:rsidR="00BF1823" w:rsidRPr="00ED4EE5">
        <w:t>o</w:t>
      </w:r>
      <w:r w:rsidR="009439B3" w:rsidRPr="00ED4EE5">
        <w:t xml:space="preserve"> kaina, pakeista pagal Susitarimą.</w:t>
      </w:r>
    </w:p>
    <w:p w14:paraId="0000031D" w14:textId="1E1FD3D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98308C" w:rsidRPr="00ED4EE5">
        <w:t xml:space="preserve">Darbai </w:t>
      </w:r>
      <w:r w:rsidR="006B7EDE" w:rsidRPr="00ED4EE5">
        <w:t xml:space="preserve">vėluoja dėl priežasčių, dėl kurių Rangovas neįgyja teisės į </w:t>
      </w:r>
      <w:r w:rsidR="0098308C" w:rsidRPr="00ED4EE5">
        <w:t xml:space="preserve">Darbų </w:t>
      </w:r>
      <w:r w:rsidR="006B7EDE" w:rsidRPr="00ED4EE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D4EE5">
        <w:t xml:space="preserve">Darbų </w:t>
      </w:r>
      <w:r w:rsidR="006B7EDE" w:rsidRPr="00ED4EE5">
        <w:t>vėlavimo laiką suteikia teisę Užsakovui reikalauti sumažinti Sutarties kainą visa sumažėjusia suma.</w:t>
      </w:r>
    </w:p>
    <w:p w14:paraId="0000031E" w14:textId="68C7CC8D" w:rsidR="00133358" w:rsidRPr="00ED4EE5" w:rsidRDefault="00D96720" w:rsidP="005C259E">
      <w:pPr>
        <w:widowControl w:val="0"/>
        <w:numPr>
          <w:ilvl w:val="2"/>
          <w:numId w:val="2"/>
        </w:numPr>
        <w:spacing w:before="96" w:after="96"/>
      </w:pPr>
      <w:bookmarkStart w:id="354" w:name="_46ad4c2" w:colFirst="0" w:colLast="0"/>
      <w:bookmarkEnd w:id="354"/>
      <w:r w:rsidRPr="00ED4EE5">
        <w:t>Jeigu</w:t>
      </w:r>
      <w:r w:rsidR="006B7EDE" w:rsidRPr="00ED4EE5">
        <w:t xml:space="preserve"> Rangovas neinformuoja Užsakovo apie esminį Statybos produktų arba Įrenginių kainų sumažėjimą, arba informuoja Užsakovą pavėluotai, arba nepateikia dokumentų pagal </w:t>
      </w:r>
      <w:r w:rsidR="00F225B3" w:rsidRPr="00ED4EE5">
        <w:fldChar w:fldCharType="begin"/>
      </w:r>
      <w:r w:rsidR="00F225B3" w:rsidRPr="00ED4EE5">
        <w:instrText xml:space="preserve"> REF _Ref88654010 \r \h </w:instrText>
      </w:r>
      <w:r w:rsidR="007D7F41" w:rsidRPr="00ED4EE5">
        <w:instrText xml:space="preserve"> \* MERGEFORMAT </w:instrText>
      </w:r>
      <w:r w:rsidR="00F225B3" w:rsidRPr="00ED4EE5">
        <w:fldChar w:fldCharType="separate"/>
      </w:r>
      <w:r w:rsidR="00E1424B">
        <w:t>15.6.4</w:t>
      </w:r>
      <w:r w:rsidR="00F225B3" w:rsidRPr="00ED4EE5">
        <w:fldChar w:fldCharType="end"/>
      </w:r>
      <w:r w:rsidR="00F225B3" w:rsidRPr="00ED4EE5">
        <w:t xml:space="preserve"> </w:t>
      </w:r>
      <w:r w:rsidR="006B7EDE" w:rsidRPr="00ED4EE5">
        <w:t xml:space="preserve">punktą per protingą Užsakovo nustatytą terminą ir dėl to Užsakovas negali pareikalauti Rangovo sumažinti Sutarties kainą </w:t>
      </w:r>
      <w:r w:rsidR="00F225B3" w:rsidRPr="00ED4EE5">
        <w:fldChar w:fldCharType="begin"/>
      </w:r>
      <w:r w:rsidR="00F225B3" w:rsidRPr="00ED4EE5">
        <w:instrText xml:space="preserve"> REF _Ref88653958 \r \h </w:instrText>
      </w:r>
      <w:r w:rsidR="007D7F41" w:rsidRPr="00ED4EE5">
        <w:instrText xml:space="preserve"> \* MERGEFORMAT </w:instrText>
      </w:r>
      <w:r w:rsidR="00F225B3" w:rsidRPr="00ED4EE5">
        <w:fldChar w:fldCharType="separate"/>
      </w:r>
      <w:r w:rsidR="00E1424B">
        <w:t>15.6.3</w:t>
      </w:r>
      <w:r w:rsidR="00F225B3" w:rsidRPr="00ED4EE5">
        <w:fldChar w:fldCharType="end"/>
      </w:r>
      <w:r w:rsidR="00F225B3" w:rsidRPr="00ED4EE5">
        <w:t xml:space="preserve"> </w:t>
      </w:r>
      <w:r w:rsidR="006B7EDE" w:rsidRPr="00ED4EE5">
        <w:t xml:space="preserve">punkto pagrindu iki sumokėdamas Rangovui visą Sutarties kainą (tai yra, susidaro permoka pagal Sutartį), Rangovas privalo </w:t>
      </w:r>
      <w:r w:rsidR="00257A27" w:rsidRPr="00ED4EE5">
        <w:t xml:space="preserve">pagal </w:t>
      </w:r>
      <w:r w:rsidR="005E4DB3" w:rsidRPr="00ED4EE5">
        <w:fldChar w:fldCharType="begin"/>
      </w:r>
      <w:r w:rsidR="005E4DB3" w:rsidRPr="00ED4EE5">
        <w:instrText xml:space="preserve"> REF _Ref90568521 \r \h </w:instrText>
      </w:r>
      <w:r w:rsidR="005E4DB3" w:rsidRPr="00ED4EE5">
        <w:fldChar w:fldCharType="separate"/>
      </w:r>
      <w:r w:rsidR="00E1424B">
        <w:t>16.4.4</w:t>
      </w:r>
      <w:r w:rsidR="005E4DB3" w:rsidRPr="00ED4EE5">
        <w:fldChar w:fldCharType="end"/>
      </w:r>
      <w:r w:rsidR="005E4DB3" w:rsidRPr="00ED4EE5">
        <w:t xml:space="preserve"> punktą (delspinigiai) </w:t>
      </w:r>
      <w:r w:rsidR="006B7EDE" w:rsidRPr="00ED4EE5">
        <w:t xml:space="preserve">sumokėti Užsakovui </w:t>
      </w:r>
      <w:r w:rsidR="00146CD7" w:rsidRPr="00ED4EE5">
        <w:t>Specialiosiose sąlygose</w:t>
      </w:r>
      <w:r w:rsidR="006B7EDE" w:rsidRPr="00ED4EE5">
        <w:t xml:space="preserve"> nurodyto dydžio delspinigius už permoką už laikotarpį nuo galutinio atsiskaitymo termino, nurodyto </w:t>
      </w:r>
      <w:r w:rsidR="00F225B3" w:rsidRPr="00ED4EE5">
        <w:fldChar w:fldCharType="begin"/>
      </w:r>
      <w:r w:rsidR="00F225B3" w:rsidRPr="00ED4EE5">
        <w:instrText xml:space="preserve"> REF _Ref88598410 \r \h </w:instrText>
      </w:r>
      <w:r w:rsidR="007D7F41" w:rsidRPr="00ED4EE5">
        <w:instrText xml:space="preserve"> \* MERGEFORMAT </w:instrText>
      </w:r>
      <w:r w:rsidR="00F225B3" w:rsidRPr="00ED4EE5">
        <w:fldChar w:fldCharType="separate"/>
      </w:r>
      <w:r w:rsidR="00E1424B">
        <w:t>16.3.1</w:t>
      </w:r>
      <w:r w:rsidR="00F225B3" w:rsidRPr="00ED4EE5">
        <w:fldChar w:fldCharType="end"/>
      </w:r>
      <w:r w:rsidR="00F225B3" w:rsidRPr="00ED4EE5">
        <w:t xml:space="preserve"> </w:t>
      </w:r>
      <w:r w:rsidR="006B7EDE" w:rsidRPr="00ED4EE5">
        <w:t>punkte, pabaigos iki permokos grąžinimo dienos (įskaitytinai).</w:t>
      </w:r>
    </w:p>
    <w:p w14:paraId="0000031F" w14:textId="77777777" w:rsidR="00133358" w:rsidRPr="00ED4EE5" w:rsidRDefault="006B7EDE" w:rsidP="005C259E">
      <w:pPr>
        <w:pStyle w:val="Antrat2"/>
        <w:widowControl w:val="0"/>
        <w:rPr>
          <w:color w:val="auto"/>
        </w:rPr>
      </w:pPr>
      <w:bookmarkStart w:id="355" w:name="_Toc93858016"/>
      <w:r w:rsidRPr="00ED4EE5">
        <w:rPr>
          <w:color w:val="auto"/>
        </w:rPr>
        <w:t>Sutarties kainos perskaičiavimas dėl mokesčių pakeitimo</w:t>
      </w:r>
      <w:bookmarkEnd w:id="355"/>
    </w:p>
    <w:p w14:paraId="0000032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Kitus, nei PVM, mokesčius reglamentuojančių teisės aktų pakeitimai negali būti pagrindas peržiūrėti Sutarties kainą, </w:t>
      </w:r>
      <w:r w:rsidRPr="00ED4EE5">
        <w:lastRenderedPageBreak/>
        <w:t>kuriai taikoma peržiūra.</w:t>
      </w:r>
    </w:p>
    <w:p w14:paraId="00000322" w14:textId="33992EA5" w:rsidR="00133358" w:rsidRPr="00ED4EE5" w:rsidRDefault="006B7EDE" w:rsidP="005C259E">
      <w:pPr>
        <w:pStyle w:val="Antrat2"/>
        <w:widowControl w:val="0"/>
        <w:rPr>
          <w:color w:val="auto"/>
        </w:rPr>
      </w:pPr>
      <w:bookmarkStart w:id="356" w:name="_Ref88646768"/>
      <w:bookmarkStart w:id="357" w:name="_Toc93858017"/>
      <w:r w:rsidRPr="00ED4EE5">
        <w:rPr>
          <w:color w:val="auto"/>
        </w:rPr>
        <w:t>Sutarties kainos pakeitimai dėl kiekių (apimčių) keitimo</w:t>
      </w:r>
      <w:bookmarkEnd w:id="356"/>
      <w:bookmarkEnd w:id="357"/>
    </w:p>
    <w:p w14:paraId="00000323" w14:textId="4371EF5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D4EE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D4EE5" w:rsidRDefault="00B643CA" w:rsidP="005C259E">
      <w:pPr>
        <w:widowControl w:val="0"/>
        <w:numPr>
          <w:ilvl w:val="2"/>
          <w:numId w:val="2"/>
        </w:numPr>
        <w:pBdr>
          <w:top w:val="nil"/>
          <w:left w:val="nil"/>
          <w:bottom w:val="nil"/>
          <w:right w:val="nil"/>
          <w:between w:val="nil"/>
        </w:pBdr>
        <w:tabs>
          <w:tab w:val="left" w:pos="709"/>
        </w:tabs>
        <w:spacing w:before="96" w:after="96"/>
      </w:pPr>
      <w:r w:rsidRPr="00ED4EE5">
        <w:t>Kai Įstatymuose arba Sutartyje numatytais atvejais vieni Darbai yra keičiami kitais, laikoma, kad Darbai, kurie nebus vykdomi, yra Atsisakomi darbai, o juos pakeičiantys darbai yra Papildomi darbai.</w:t>
      </w:r>
    </w:p>
    <w:p w14:paraId="00000325" w14:textId="0CE7B9A2"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D4EE5">
        <w:t xml:space="preserve">Papildomų darbų ir Atsisakomų darbų kaina apskaičiuojama, taikant </w:t>
      </w:r>
      <w:r w:rsidR="0029723A" w:rsidRPr="00ED4EE5">
        <w:fldChar w:fldCharType="begin"/>
      </w:r>
      <w:r w:rsidR="0029723A" w:rsidRPr="00ED4EE5">
        <w:instrText xml:space="preserve"> REF _Ref88654125 \r \h </w:instrText>
      </w:r>
      <w:r w:rsidR="007D7F41" w:rsidRPr="00ED4EE5">
        <w:instrText xml:space="preserve"> \* MERGEFORMAT </w:instrText>
      </w:r>
      <w:r w:rsidR="0029723A" w:rsidRPr="00ED4EE5">
        <w:fldChar w:fldCharType="separate"/>
      </w:r>
      <w:r w:rsidR="00E1424B">
        <w:t>15.8.3.1</w:t>
      </w:r>
      <w:r w:rsidR="0029723A" w:rsidRPr="00ED4EE5">
        <w:fldChar w:fldCharType="end"/>
      </w:r>
      <w:r w:rsidRPr="00ED4EE5">
        <w:t>-</w:t>
      </w:r>
      <w:r w:rsidR="003D6672" w:rsidRPr="00ED4EE5">
        <w:fldChar w:fldCharType="begin"/>
      </w:r>
      <w:r w:rsidR="003D6672" w:rsidRPr="00ED4EE5">
        <w:instrText xml:space="preserve"> REF _Ref88654188 \r \h </w:instrText>
      </w:r>
      <w:r w:rsidR="007D7F41" w:rsidRPr="00ED4EE5">
        <w:instrText xml:space="preserve"> \* MERGEFORMAT </w:instrText>
      </w:r>
      <w:r w:rsidR="003D6672" w:rsidRPr="00ED4EE5">
        <w:fldChar w:fldCharType="separate"/>
      </w:r>
      <w:r w:rsidR="00E1424B">
        <w:t>15.8.3.4</w:t>
      </w:r>
      <w:r w:rsidR="003D6672" w:rsidRPr="00ED4EE5">
        <w:fldChar w:fldCharType="end"/>
      </w:r>
      <w:r w:rsidR="003D6672" w:rsidRPr="00ED4EE5">
        <w:t xml:space="preserve"> </w:t>
      </w:r>
      <w:r w:rsidRPr="00ED4EE5">
        <w:t>punktuose pateikiamus būdus prioritetine tvarka:</w:t>
      </w:r>
      <w:bookmarkEnd w:id="360"/>
    </w:p>
    <w:p w14:paraId="00000326" w14:textId="03D8B6D7" w:rsidR="00133358" w:rsidRPr="00ED4EE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D4EE5">
        <w:t xml:space="preserve">taikomos Sutarties (įkainių) detalizacijos žiniaraštyje nurodytos kainos ir įkainiai, atsižvelgiant į indeksaciją pagal </w:t>
      </w:r>
      <w:r w:rsidR="003D6672" w:rsidRPr="00ED4EE5">
        <w:fldChar w:fldCharType="begin"/>
      </w:r>
      <w:r w:rsidR="003D6672" w:rsidRPr="00ED4EE5">
        <w:instrText xml:space="preserve"> REF _Ref88646839 \r \h </w:instrText>
      </w:r>
      <w:r w:rsidR="007D7F41" w:rsidRPr="00ED4EE5">
        <w:instrText xml:space="preserve"> \* MERGEFORMAT </w:instrText>
      </w:r>
      <w:r w:rsidR="003D6672" w:rsidRPr="00ED4EE5">
        <w:fldChar w:fldCharType="separate"/>
      </w:r>
      <w:r w:rsidR="00E1424B">
        <w:t>15.5</w:t>
      </w:r>
      <w:r w:rsidR="003D6672" w:rsidRPr="00ED4EE5">
        <w:fldChar w:fldCharType="end"/>
      </w:r>
      <w:r w:rsidR="003D6672" w:rsidRPr="00ED4EE5">
        <w:t xml:space="preserve"> </w:t>
      </w:r>
      <w:r w:rsidRPr="00ED4EE5">
        <w:t>punktą;</w:t>
      </w:r>
      <w:bookmarkEnd w:id="362"/>
    </w:p>
    <w:p w14:paraId="00000327" w14:textId="77777777" w:rsidR="00133358" w:rsidRPr="00ED4EE5" w:rsidRDefault="006B7EDE" w:rsidP="005C259E">
      <w:pPr>
        <w:widowControl w:val="0"/>
        <w:numPr>
          <w:ilvl w:val="3"/>
          <w:numId w:val="2"/>
        </w:numPr>
        <w:pBdr>
          <w:top w:val="nil"/>
          <w:left w:val="nil"/>
          <w:bottom w:val="nil"/>
          <w:right w:val="nil"/>
          <w:between w:val="nil"/>
        </w:pBdr>
        <w:spacing w:before="96" w:after="96"/>
      </w:pPr>
      <w:r w:rsidRPr="00ED4EE5">
        <w:t>jeigu įmanoma, išskaičiuojama Sutarties (įkainių) detalizacijos žiniaraštyje nurodytos kainos arba įkainio dalis;</w:t>
      </w:r>
    </w:p>
    <w:p w14:paraId="00000328" w14:textId="43C7EA29" w:rsidR="00133358" w:rsidRPr="00ED4EE5" w:rsidRDefault="006B7EDE" w:rsidP="005C259E">
      <w:pPr>
        <w:widowControl w:val="0"/>
        <w:numPr>
          <w:ilvl w:val="3"/>
          <w:numId w:val="2"/>
        </w:numPr>
        <w:pBdr>
          <w:top w:val="nil"/>
          <w:left w:val="nil"/>
          <w:bottom w:val="nil"/>
          <w:right w:val="nil"/>
          <w:between w:val="nil"/>
        </w:pBdr>
        <w:spacing w:before="96" w:after="96"/>
      </w:pPr>
      <w:r w:rsidRPr="00ED4EE5">
        <w:t>pritaikomi Sutarties (įkainių) detalizacijos žiniaraštyje nurodytų panašių Darbų įkainiai;</w:t>
      </w:r>
    </w:p>
    <w:p w14:paraId="00000329" w14:textId="5EECC3B9" w:rsidR="00133358" w:rsidRPr="00ED4EE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D4EE5">
        <w:t xml:space="preserve">įvertinamos pagrįstos Išlaidos pagal </w:t>
      </w:r>
      <w:r w:rsidR="001E69C8" w:rsidRPr="00ED4EE5">
        <w:t xml:space="preserve">Viešųjų pirkimų tarnybos </w:t>
      </w:r>
      <w:r w:rsidR="006E1B85" w:rsidRPr="00ED4EE5">
        <w:t>norminiuose administraciniuose aktuose</w:t>
      </w:r>
      <w:r w:rsidR="00775B0B" w:rsidRPr="00ED4EE5">
        <w:t>, galiojusiuose galutinio pasiūlymų pateikimo Pirkime dieną,</w:t>
      </w:r>
      <w:r w:rsidR="006E1B85" w:rsidRPr="00ED4EE5">
        <w:t xml:space="preserve"> </w:t>
      </w:r>
      <w:r w:rsidR="0009151D" w:rsidRPr="00ED4EE5">
        <w:t>patvirtintas kainodaros nustaty</w:t>
      </w:r>
      <w:r w:rsidR="005C5E95" w:rsidRPr="00ED4EE5">
        <w:t xml:space="preserve">mo </w:t>
      </w:r>
      <w:r w:rsidR="00775B0B" w:rsidRPr="00ED4EE5">
        <w:t>bei t</w:t>
      </w:r>
      <w:r w:rsidRPr="00ED4EE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D4EE5">
        <w:t xml:space="preserve">ar kitus </w:t>
      </w:r>
      <w:r w:rsidRPr="00ED4EE5">
        <w:t>dokumentus</w:t>
      </w:r>
      <w:r w:rsidR="001E73BC" w:rsidRPr="00ED4EE5">
        <w:t>. Tuo atveju, kai pagal taisykles nurodyta, kad Išlaidos turi būti</w:t>
      </w:r>
      <w:r w:rsidRPr="00ED4EE5">
        <w:t xml:space="preserve"> ir ne didesnės, nei vidutinę rinkos kainą atitinkanti Išlaidų suma</w:t>
      </w:r>
      <w:r w:rsidR="00640F11" w:rsidRPr="00ED4EE5">
        <w:t>,</w:t>
      </w:r>
      <w:r w:rsidRPr="00ED4EE5">
        <w:t xml:space="preserve"> </w:t>
      </w:r>
      <w:r w:rsidR="00640F11" w:rsidRPr="00ED4EE5">
        <w:t>v</w:t>
      </w:r>
      <w:r w:rsidRPr="00ED4EE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D4EE5" w:rsidRDefault="006B7EDE" w:rsidP="005C259E">
      <w:pPr>
        <w:widowControl w:val="0"/>
        <w:numPr>
          <w:ilvl w:val="3"/>
          <w:numId w:val="2"/>
        </w:numPr>
        <w:pBdr>
          <w:top w:val="nil"/>
          <w:left w:val="nil"/>
          <w:bottom w:val="nil"/>
          <w:right w:val="nil"/>
          <w:between w:val="nil"/>
        </w:pBdr>
        <w:spacing w:before="96" w:after="96"/>
      </w:pPr>
      <w:bookmarkStart w:id="365" w:name="_Ref88654142"/>
      <w:r w:rsidRPr="00ED4EE5">
        <w:t>visais aukščiau</w:t>
      </w:r>
      <w:r w:rsidR="001B0DFA" w:rsidRPr="00ED4EE5">
        <w:t xml:space="preserve"> </w:t>
      </w:r>
      <w:r w:rsidRPr="00ED4EE5">
        <w:t xml:space="preserve">išvardytais atvejais Pelnas apskaičiuojamas, kaip </w:t>
      </w:r>
      <w:r w:rsidR="001B0FF8" w:rsidRPr="00ED4EE5">
        <w:t xml:space="preserve">Rangovo pasiūlyme </w:t>
      </w:r>
      <w:r w:rsidR="005F5BAF" w:rsidRPr="00ED4EE5">
        <w:t xml:space="preserve">nurodytas </w:t>
      </w:r>
      <w:r w:rsidR="001B0FF8" w:rsidRPr="00ED4EE5">
        <w:t>ir</w:t>
      </w:r>
      <w:r w:rsidR="005F5BAF" w:rsidRPr="00ED4EE5">
        <w:t xml:space="preserve"> jo pagrindu į</w:t>
      </w:r>
      <w:r w:rsidR="001B0FF8" w:rsidRPr="00ED4EE5">
        <w:t xml:space="preserve"> </w:t>
      </w:r>
      <w:r w:rsidR="001D771C" w:rsidRPr="00ED4EE5">
        <w:t>Speciali</w:t>
      </w:r>
      <w:r w:rsidR="00B42FB1" w:rsidRPr="00ED4EE5">
        <w:t>ą</w:t>
      </w:r>
      <w:r w:rsidR="001D771C" w:rsidRPr="00ED4EE5">
        <w:t>si</w:t>
      </w:r>
      <w:r w:rsidR="00B42FB1" w:rsidRPr="00ED4EE5">
        <w:t>a</w:t>
      </w:r>
      <w:r w:rsidR="001D771C" w:rsidRPr="00ED4EE5">
        <w:t>s sąlyg</w:t>
      </w:r>
      <w:r w:rsidR="005F5BAF" w:rsidRPr="00ED4EE5">
        <w:t>as įrašytas</w:t>
      </w:r>
      <w:r w:rsidR="00742250" w:rsidRPr="00ED4EE5">
        <w:t xml:space="preserve"> </w:t>
      </w:r>
      <w:r w:rsidRPr="00ED4EE5">
        <w:t>procentinis dydis nuo Išlaidų sumos.</w:t>
      </w:r>
      <w:bookmarkEnd w:id="365"/>
    </w:p>
    <w:p w14:paraId="0000032B" w14:textId="718DC6AE" w:rsidR="00133358" w:rsidRPr="00ED4EE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D4EE5">
        <w:rPr>
          <w:color w:val="auto"/>
        </w:rPr>
        <w:t>Papildomų Išlaidų kompensavimas</w:t>
      </w:r>
      <w:bookmarkEnd w:id="366"/>
      <w:r w:rsidR="00511BE0" w:rsidRPr="00ED4EE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D4EE5" w:rsidRDefault="006B7EDE" w:rsidP="005C259E">
      <w:pPr>
        <w:widowControl w:val="0"/>
        <w:numPr>
          <w:ilvl w:val="2"/>
          <w:numId w:val="2"/>
        </w:numPr>
        <w:pBdr>
          <w:top w:val="nil"/>
          <w:left w:val="nil"/>
          <w:bottom w:val="nil"/>
          <w:right w:val="nil"/>
          <w:between w:val="nil"/>
        </w:pBdr>
        <w:spacing w:before="96" w:after="96"/>
      </w:pPr>
      <w:r w:rsidRPr="00ED4EE5">
        <w:t>Sutartyje numatytais atvejais Užsakovas privalo kompensuoti Rangovui jo patirtas papildomas Išlaidas, kurių suma turi būti apskaičiuojama</w:t>
      </w:r>
      <w:r w:rsidR="00587B86" w:rsidRPr="00ED4EE5">
        <w:t>, taikant</w:t>
      </w:r>
      <w:r w:rsidRPr="00ED4EE5">
        <w:t xml:space="preserve"> </w:t>
      </w:r>
      <w:r w:rsidR="00E13351" w:rsidRPr="00ED4EE5">
        <w:fldChar w:fldCharType="begin"/>
      </w:r>
      <w:r w:rsidR="00E13351" w:rsidRPr="00ED4EE5">
        <w:instrText xml:space="preserve"> REF _Ref88654277 \r \h </w:instrText>
      </w:r>
      <w:r w:rsidR="007D7F41" w:rsidRPr="00ED4EE5">
        <w:instrText xml:space="preserve"> \* MERGEFORMAT </w:instrText>
      </w:r>
      <w:r w:rsidR="00E13351" w:rsidRPr="00ED4EE5">
        <w:fldChar w:fldCharType="separate"/>
      </w:r>
      <w:r w:rsidR="00E1424B">
        <w:t>15.8.3</w:t>
      </w:r>
      <w:r w:rsidR="00E13351" w:rsidRPr="00ED4EE5">
        <w:fldChar w:fldCharType="end"/>
      </w:r>
      <w:r w:rsidR="00E13351" w:rsidRPr="00ED4EE5">
        <w:t xml:space="preserve"> </w:t>
      </w:r>
      <w:r w:rsidRPr="00ED4EE5">
        <w:t>punkt</w:t>
      </w:r>
      <w:r w:rsidR="00587B86" w:rsidRPr="00ED4EE5">
        <w:t>e pateikiamus būdus prioritetine tvarka</w:t>
      </w:r>
      <w:r w:rsidRPr="00ED4EE5">
        <w:t>. Tokios Išlaidos yra įskaitomos į Sutarties kainą.</w:t>
      </w:r>
    </w:p>
    <w:p w14:paraId="0000032D" w14:textId="3DAF6DF9" w:rsidR="00133358" w:rsidRPr="00ED4EE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D4EE5">
        <w:t xml:space="preserve">Rangovas privalo per </w:t>
      </w:r>
      <w:r w:rsidR="005C3400" w:rsidRPr="00ED4EE5">
        <w:t>15</w:t>
      </w:r>
      <w:r w:rsidRPr="00ED4EE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D4EE5" w:rsidRDefault="006B7EDE" w:rsidP="007B6187">
      <w:pPr>
        <w:widowControl w:val="0"/>
        <w:numPr>
          <w:ilvl w:val="2"/>
          <w:numId w:val="2"/>
        </w:numPr>
        <w:pBdr>
          <w:top w:val="nil"/>
          <w:left w:val="nil"/>
          <w:bottom w:val="nil"/>
          <w:right w:val="nil"/>
          <w:between w:val="nil"/>
        </w:pBdr>
        <w:spacing w:before="96" w:after="96"/>
      </w:pPr>
      <w:r w:rsidRPr="00ED4EE5">
        <w:t xml:space="preserve">Po to, kai Rangovas pateikia Užsakovui </w:t>
      </w:r>
      <w:r w:rsidR="00B42D50" w:rsidRPr="00ED4EE5">
        <w:fldChar w:fldCharType="begin"/>
      </w:r>
      <w:r w:rsidR="00B42D50" w:rsidRPr="00ED4EE5">
        <w:instrText xml:space="preserve"> REF _Ref88654292 \r \h </w:instrText>
      </w:r>
      <w:r w:rsidR="007D7F41" w:rsidRPr="00ED4EE5">
        <w:instrText xml:space="preserve"> \* MERGEFORMAT </w:instrText>
      </w:r>
      <w:r w:rsidR="00B42D50" w:rsidRPr="00ED4EE5">
        <w:fldChar w:fldCharType="separate"/>
      </w:r>
      <w:r w:rsidR="00E1424B">
        <w:t>15.9.2</w:t>
      </w:r>
      <w:r w:rsidR="00B42D50" w:rsidRPr="00ED4EE5">
        <w:fldChar w:fldCharType="end"/>
      </w:r>
      <w:r w:rsidR="00B42D50" w:rsidRPr="00ED4EE5">
        <w:t xml:space="preserve"> </w:t>
      </w:r>
      <w:r w:rsidRPr="00ED4EE5">
        <w:t xml:space="preserve">punkte nurodytą informaciją ir dokumentus, Šalys privalo </w:t>
      </w:r>
      <w:r w:rsidR="00F96B05" w:rsidRPr="00ED4EE5">
        <w:fldChar w:fldCharType="begin"/>
      </w:r>
      <w:r w:rsidR="00F96B05" w:rsidRPr="00ED4EE5">
        <w:instrText xml:space="preserve"> REF _Ref93879212 \r \h </w:instrText>
      </w:r>
      <w:r w:rsidR="00F96B05" w:rsidRPr="00ED4EE5">
        <w:fldChar w:fldCharType="separate"/>
      </w:r>
      <w:r w:rsidR="00E1424B">
        <w:t>25</w:t>
      </w:r>
      <w:r w:rsidR="00F96B05" w:rsidRPr="00ED4EE5">
        <w:fldChar w:fldCharType="end"/>
      </w:r>
      <w:r w:rsidRPr="00ED4EE5">
        <w:t xml:space="preserve"> straipsnyje</w:t>
      </w:r>
      <w:r w:rsidR="00643999" w:rsidRPr="00ED4EE5">
        <w:t xml:space="preserve"> „</w:t>
      </w:r>
      <w:r w:rsidR="00F96B05" w:rsidRPr="00ED4EE5">
        <w:fldChar w:fldCharType="begin"/>
      </w:r>
      <w:r w:rsidR="00F96B05" w:rsidRPr="00ED4EE5">
        <w:instrText xml:space="preserve"> REF _Ref93879212 \h </w:instrText>
      </w:r>
      <w:r w:rsidR="00F96B05" w:rsidRPr="00ED4EE5">
        <w:fldChar w:fldCharType="separate"/>
      </w:r>
      <w:r w:rsidR="00E1424B" w:rsidRPr="00E301A5">
        <w:t>Sutarties pakeitimai</w:t>
      </w:r>
      <w:r w:rsidR="00F96B05" w:rsidRPr="00ED4EE5">
        <w:fldChar w:fldCharType="end"/>
      </w:r>
      <w:r w:rsidR="00643999" w:rsidRPr="00ED4EE5">
        <w:t>“</w:t>
      </w:r>
      <w:r w:rsidRPr="00ED4EE5">
        <w:t xml:space="preserve"> nustatyta tvarka sudaryti Susitarimą, jame nurodyti kompensuotinas Rangovo Išlaidas </w:t>
      </w:r>
      <w:r w:rsidRPr="00ED4EE5">
        <w:t>(Sutartyje numatytais atvejais – ir Pelną</w:t>
      </w:r>
      <w:r w:rsidR="00636AE7" w:rsidRPr="00ED4EE5">
        <w:t xml:space="preserve">, apskaičiuotą </w:t>
      </w:r>
      <w:r w:rsidR="00636AE7" w:rsidRPr="00ED4EE5">
        <w:fldChar w:fldCharType="begin"/>
      </w:r>
      <w:r w:rsidR="00636AE7" w:rsidRPr="00ED4EE5">
        <w:instrText xml:space="preserve"> REF _Ref88654142 \r \h </w:instrText>
      </w:r>
      <w:r w:rsidR="00636AE7" w:rsidRPr="00ED4EE5">
        <w:fldChar w:fldCharType="separate"/>
      </w:r>
      <w:r w:rsidR="00E1424B">
        <w:t>15.8.3.5</w:t>
      </w:r>
      <w:r w:rsidR="00636AE7" w:rsidRPr="00ED4EE5">
        <w:fldChar w:fldCharType="end"/>
      </w:r>
      <w:r w:rsidR="00636AE7" w:rsidRPr="00ED4EE5">
        <w:t xml:space="preserve"> punkte nurodyta tvarka</w:t>
      </w:r>
      <w:r w:rsidRPr="00ED4EE5">
        <w:t xml:space="preserve">), ir Užsakovo prievolę kompensuoti tokias Rangovo patirtas Išlaidas, jas įtraukiant į Pažymas apie atliktų darbų vertę ir apmokant </w:t>
      </w:r>
      <w:r w:rsidR="00B42D50" w:rsidRPr="00ED4EE5">
        <w:fldChar w:fldCharType="begin"/>
      </w:r>
      <w:r w:rsidR="00B42D50" w:rsidRPr="00ED4EE5">
        <w:instrText xml:space="preserve"> REF _Ref88653531 \r \h </w:instrText>
      </w:r>
      <w:r w:rsidR="007D7F41" w:rsidRPr="00ED4EE5">
        <w:instrText xml:space="preserve"> \* MERGEFORMAT </w:instrText>
      </w:r>
      <w:r w:rsidR="00B42D50" w:rsidRPr="00ED4EE5">
        <w:fldChar w:fldCharType="separate"/>
      </w:r>
      <w:r w:rsidR="00E1424B">
        <w:t>16.2</w:t>
      </w:r>
      <w:r w:rsidR="00B42D50" w:rsidRPr="00ED4EE5">
        <w:fldChar w:fldCharType="end"/>
      </w:r>
      <w:r w:rsidR="00B42D50" w:rsidRPr="00ED4EE5">
        <w:t xml:space="preserve"> </w:t>
      </w:r>
      <w:r w:rsidRPr="00ED4EE5">
        <w:t>punkte</w:t>
      </w:r>
      <w:r w:rsidR="00643999" w:rsidRPr="00ED4EE5">
        <w:t xml:space="preserve"> „</w:t>
      </w:r>
      <w:r w:rsidR="00643999" w:rsidRPr="00ED4EE5">
        <w:fldChar w:fldCharType="begin"/>
      </w:r>
      <w:r w:rsidR="00643999" w:rsidRPr="00ED4EE5">
        <w:instrText xml:space="preserve"> REF _Ref88653531 \h </w:instrText>
      </w:r>
      <w:r w:rsidR="007D7F41" w:rsidRPr="00ED4EE5">
        <w:instrText xml:space="preserve"> \* MERGEFORMAT </w:instrText>
      </w:r>
      <w:r w:rsidR="00643999" w:rsidRPr="00ED4EE5">
        <w:fldChar w:fldCharType="separate"/>
      </w:r>
      <w:r w:rsidR="00E1424B" w:rsidRPr="00ED4EE5">
        <w:t>Tarpiniai mokėjimai</w:t>
      </w:r>
      <w:r w:rsidR="00643999" w:rsidRPr="00ED4EE5">
        <w:fldChar w:fldCharType="end"/>
      </w:r>
      <w:r w:rsidR="00643999" w:rsidRPr="00ED4EE5">
        <w:t>“</w:t>
      </w:r>
      <w:r w:rsidRPr="00ED4EE5">
        <w:t xml:space="preserve"> nustatyta tvarka.</w:t>
      </w:r>
    </w:p>
    <w:p w14:paraId="0000032F"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mtis protingų priemonių galimoms Išlaidoms sumažinti.</w:t>
      </w:r>
    </w:p>
    <w:p w14:paraId="00000330" w14:textId="056CBCFA"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Rangovas turi teisę reikalauti atlyginti tik tokias Išlaidas, dėl kurių atlyginimo Šalys sudarė Susitarimą. </w:t>
      </w:r>
    </w:p>
    <w:p w14:paraId="5BEE4E40" w14:textId="4C0CE790" w:rsidR="00152A21" w:rsidRPr="00ED4EE5" w:rsidRDefault="00852F57" w:rsidP="005C259E">
      <w:pPr>
        <w:widowControl w:val="0"/>
        <w:numPr>
          <w:ilvl w:val="2"/>
          <w:numId w:val="2"/>
        </w:numPr>
        <w:pBdr>
          <w:top w:val="nil"/>
          <w:left w:val="nil"/>
          <w:bottom w:val="nil"/>
          <w:right w:val="nil"/>
          <w:between w:val="nil"/>
        </w:pBdr>
        <w:spacing w:before="96" w:after="96"/>
      </w:pPr>
      <w:bookmarkStart w:id="395" w:name="_Ref93698534"/>
      <w:r w:rsidRPr="00ED4EE5">
        <w:t>Jeigu</w:t>
      </w:r>
      <w:r w:rsidR="007F0F82" w:rsidRPr="00ED4EE5">
        <w:t xml:space="preserve"> </w:t>
      </w:r>
      <w:r w:rsidRPr="00ED4EE5">
        <w:t>dėl</w:t>
      </w:r>
      <w:r w:rsidR="00CF7C89" w:rsidRPr="00ED4EE5">
        <w:t xml:space="preserve"> Užsakovo dokument</w:t>
      </w:r>
      <w:r w:rsidRPr="00ED4EE5">
        <w:t>ų pakeitimo</w:t>
      </w:r>
      <w:r w:rsidR="00B50912" w:rsidRPr="00ED4EE5">
        <w:t xml:space="preserve"> </w:t>
      </w:r>
      <w:r w:rsidR="00D64690" w:rsidRPr="00ED4EE5">
        <w:t>(</w:t>
      </w:r>
      <w:r w:rsidR="00D64690" w:rsidRPr="00ED4EE5">
        <w:fldChar w:fldCharType="begin"/>
      </w:r>
      <w:r w:rsidR="00D64690" w:rsidRPr="00ED4EE5">
        <w:instrText xml:space="preserve"> REF _Ref93615974 \r \h </w:instrText>
      </w:r>
      <w:r w:rsidR="00E301A5" w:rsidRPr="00ED4EE5">
        <w:instrText xml:space="preserve"> \* MERGEFORMAT </w:instrText>
      </w:r>
      <w:r w:rsidR="00D64690" w:rsidRPr="00ED4EE5">
        <w:fldChar w:fldCharType="separate"/>
      </w:r>
      <w:r w:rsidR="00E1424B">
        <w:t>5.7.3</w:t>
      </w:r>
      <w:r w:rsidR="00D64690" w:rsidRPr="00ED4EE5">
        <w:fldChar w:fldCharType="end"/>
      </w:r>
      <w:r w:rsidR="00D64690" w:rsidRPr="00ED4EE5">
        <w:t xml:space="preserve"> punktas) </w:t>
      </w:r>
      <w:r w:rsidR="00A7469B" w:rsidRPr="00ED4EE5">
        <w:t>su</w:t>
      </w:r>
      <w:r w:rsidR="007F0F82" w:rsidRPr="00ED4EE5">
        <w:t xml:space="preserve">trumpinami Darbų terminai ir dėl to Rangovas </w:t>
      </w:r>
      <w:r w:rsidR="00ED5F3C" w:rsidRPr="00ED4EE5">
        <w:t>nepatiria</w:t>
      </w:r>
      <w:r w:rsidR="007F0F82" w:rsidRPr="00ED4EE5">
        <w:t xml:space="preserve"> Išlaidų</w:t>
      </w:r>
      <w:r w:rsidR="00CF7C89" w:rsidRPr="00ED4EE5">
        <w:t xml:space="preserve">, </w:t>
      </w:r>
      <w:r w:rsidR="00ED5F3C" w:rsidRPr="00ED4EE5">
        <w:t xml:space="preserve">kurias būtų patyręs, jeigu Darbų terminai nebūtų sutrumpinti, Sutarties kaina yra </w:t>
      </w:r>
      <w:r w:rsidR="00CF7C89" w:rsidRPr="00ED4EE5">
        <w:t>mažinama</w:t>
      </w:r>
      <w:r w:rsidR="00ED5F3C" w:rsidRPr="00ED4EE5">
        <w:t>, iš jos atimant</w:t>
      </w:r>
      <w:r w:rsidR="00CF7C89" w:rsidRPr="00ED4EE5">
        <w:t xml:space="preserve"> </w:t>
      </w:r>
      <w:r w:rsidR="00ED5F3C" w:rsidRPr="00ED4EE5">
        <w:t>tokių sutaupytų Išlaidų sumą</w:t>
      </w:r>
      <w:r w:rsidR="003E6EDC" w:rsidRPr="00ED4EE5">
        <w:t xml:space="preserve">, apskaičiuojamą taikant </w:t>
      </w:r>
      <w:r w:rsidR="003E6EDC" w:rsidRPr="00ED4EE5">
        <w:fldChar w:fldCharType="begin"/>
      </w:r>
      <w:r w:rsidR="003E6EDC" w:rsidRPr="00ED4EE5">
        <w:instrText xml:space="preserve"> REF _Ref88654277 \r \h  \* MERGEFORMAT </w:instrText>
      </w:r>
      <w:r w:rsidR="003E6EDC" w:rsidRPr="00ED4EE5">
        <w:fldChar w:fldCharType="separate"/>
      </w:r>
      <w:r w:rsidR="00E1424B">
        <w:t>15.8.3</w:t>
      </w:r>
      <w:r w:rsidR="003E6EDC" w:rsidRPr="00ED4EE5">
        <w:fldChar w:fldCharType="end"/>
      </w:r>
      <w:r w:rsidR="003E6EDC" w:rsidRPr="00ED4EE5">
        <w:t xml:space="preserve"> punkte pateikiamus būdus prioritetine tvarka</w:t>
      </w:r>
      <w:r w:rsidR="00E8464E" w:rsidRPr="00ED4EE5">
        <w:t xml:space="preserve">, ir nuo tų Išlaidų sumos </w:t>
      </w:r>
      <w:r w:rsidR="00E8464E" w:rsidRPr="00ED4EE5">
        <w:fldChar w:fldCharType="begin"/>
      </w:r>
      <w:r w:rsidR="00E8464E" w:rsidRPr="00ED4EE5">
        <w:instrText xml:space="preserve"> REF _Ref88654142 \r \h  \* MERGEFORMAT </w:instrText>
      </w:r>
      <w:r w:rsidR="00E8464E" w:rsidRPr="00ED4EE5">
        <w:fldChar w:fldCharType="separate"/>
      </w:r>
      <w:r w:rsidR="00E1424B">
        <w:t>15.8.3.5</w:t>
      </w:r>
      <w:r w:rsidR="00E8464E" w:rsidRPr="00ED4EE5">
        <w:fldChar w:fldCharType="end"/>
      </w:r>
      <w:r w:rsidR="00E8464E" w:rsidRPr="00ED4EE5">
        <w:t xml:space="preserve"> punkte nurodyta tvarka apskaičiuotą Pelną</w:t>
      </w:r>
      <w:r w:rsidR="00ED5F3C" w:rsidRPr="00ED4EE5">
        <w:t>.</w:t>
      </w:r>
      <w:r w:rsidR="008A475B" w:rsidRPr="00ED4EE5">
        <w:t xml:space="preserve"> </w:t>
      </w:r>
      <w:r w:rsidR="00152A21" w:rsidRPr="00ED4EE5">
        <w:t>Tuo tikslu Rangovas privalo pateikti Užsakovui detalius paaiškinimus</w:t>
      </w:r>
      <w:r w:rsidR="007C14EC" w:rsidRPr="00ED4EE5">
        <w:t>,</w:t>
      </w:r>
      <w:r w:rsidR="00152A21" w:rsidRPr="00ED4EE5">
        <w:t xml:space="preserve"> </w:t>
      </w:r>
      <w:r w:rsidR="005B4EE7" w:rsidRPr="00ED4EE5">
        <w:t>(i) kokias Išlaidas, pagal Išlaidų rūšis</w:t>
      </w:r>
      <w:r w:rsidR="007C14EC" w:rsidRPr="00ED4EE5">
        <w:t>,</w:t>
      </w:r>
      <w:r w:rsidR="005B4EE7" w:rsidRPr="00ED4EE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D4EE5" w:rsidRDefault="006B7EDE" w:rsidP="005C259E">
      <w:pPr>
        <w:pStyle w:val="Antrat2"/>
        <w:widowControl w:val="0"/>
        <w:rPr>
          <w:color w:val="auto"/>
        </w:rPr>
      </w:pPr>
      <w:bookmarkStart w:id="396" w:name="_Ref90407372"/>
      <w:bookmarkStart w:id="397" w:name="_Toc93858019"/>
      <w:r w:rsidRPr="00ED4EE5">
        <w:rPr>
          <w:color w:val="auto"/>
        </w:rPr>
        <w:t>Sutarties kainos perskaičiavimas dėl paspartinimo priemonių</w:t>
      </w:r>
      <w:bookmarkEnd w:id="396"/>
      <w:bookmarkEnd w:id="397"/>
    </w:p>
    <w:p w14:paraId="00000332" w14:textId="48E533D3"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dėl Sutarties vykdymo paspartinimo priemonių Rangovas numato patirti papildomų Išlaidų ir turi teisę reikalauti jų atlyginimo pagal </w:t>
      </w:r>
      <w:r w:rsidR="00B42D50" w:rsidRPr="00ED4EE5">
        <w:fldChar w:fldCharType="begin"/>
      </w:r>
      <w:r w:rsidR="00B42D50" w:rsidRPr="00ED4EE5">
        <w:instrText xml:space="preserve"> REF _Ref88654350 \r \h </w:instrText>
      </w:r>
      <w:r w:rsidR="007D7F41" w:rsidRPr="00ED4EE5">
        <w:instrText xml:space="preserve"> \* MERGEFORMAT </w:instrText>
      </w:r>
      <w:r w:rsidR="00B42D50" w:rsidRPr="00ED4EE5">
        <w:fldChar w:fldCharType="separate"/>
      </w:r>
      <w:r w:rsidR="00E1424B">
        <w:t>11.3.2</w:t>
      </w:r>
      <w:r w:rsidR="00B42D50" w:rsidRPr="00ED4EE5">
        <w:fldChar w:fldCharType="end"/>
      </w:r>
      <w:r w:rsidR="00B42D50" w:rsidRPr="00ED4EE5">
        <w:t xml:space="preserve"> </w:t>
      </w:r>
      <w:r w:rsidR="006B7EDE" w:rsidRPr="00ED4EE5">
        <w:t xml:space="preserve">punktą, tokių Išlaidų padidėjimas apskaičiuojamas ir atlyginamas pagal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us reikalavimus, atsižvelgiant į galimus Išlaidų sumažėjimus, apskaičiuojamus</w:t>
      </w:r>
      <w:r w:rsidR="00047FEA" w:rsidRPr="00ED4EE5">
        <w:t xml:space="preserve"> vadovaujantis</w:t>
      </w:r>
      <w:r w:rsidR="002366CC" w:rsidRPr="00ED4EE5">
        <w:t xml:space="preserve"> </w:t>
      </w:r>
      <w:r w:rsidR="002366CC" w:rsidRPr="00ED4EE5">
        <w:fldChar w:fldCharType="begin"/>
      </w:r>
      <w:r w:rsidR="002366CC" w:rsidRPr="00ED4EE5">
        <w:instrText xml:space="preserve"> REF _Ref93698534 \r \h </w:instrText>
      </w:r>
      <w:r w:rsidR="002366CC" w:rsidRPr="00ED4EE5">
        <w:fldChar w:fldCharType="separate"/>
      </w:r>
      <w:r w:rsidR="00E1424B">
        <w:t>15.9.6</w:t>
      </w:r>
      <w:r w:rsidR="002366CC" w:rsidRPr="00ED4EE5">
        <w:fldChar w:fldCharType="end"/>
      </w:r>
      <w:r w:rsidR="002366CC" w:rsidRPr="00ED4EE5">
        <w:t xml:space="preserve"> punkt</w:t>
      </w:r>
      <w:r w:rsidR="00A2003B" w:rsidRPr="00ED4EE5">
        <w:t>o</w:t>
      </w:r>
      <w:r w:rsidR="002366CC" w:rsidRPr="00ED4EE5">
        <w:t xml:space="preserve"> </w:t>
      </w:r>
      <w:r w:rsidR="00A2003B" w:rsidRPr="00ED4EE5">
        <w:t>reikalavimais</w:t>
      </w:r>
      <w:r w:rsidR="006B7EDE" w:rsidRPr="00ED4EE5">
        <w:t>.</w:t>
      </w:r>
    </w:p>
    <w:p w14:paraId="00000333" w14:textId="1414FDD2" w:rsidR="00133358" w:rsidRPr="00ED4EE5" w:rsidRDefault="006B7EDE" w:rsidP="005C259E">
      <w:pPr>
        <w:pStyle w:val="Antrat2"/>
        <w:widowControl w:val="0"/>
        <w:rPr>
          <w:color w:val="auto"/>
        </w:rPr>
      </w:pPr>
      <w:bookmarkStart w:id="398" w:name="_Ref88646877"/>
      <w:bookmarkStart w:id="399" w:name="_Toc93858020"/>
      <w:r w:rsidRPr="00ED4EE5">
        <w:rPr>
          <w:color w:val="auto"/>
        </w:rPr>
        <w:t>Sutarties kainos perskaičiavimas dėl Įstatymų pakeitimo</w:t>
      </w:r>
      <w:bookmarkEnd w:id="398"/>
      <w:bookmarkEnd w:id="399"/>
    </w:p>
    <w:p w14:paraId="00000334" w14:textId="6E225091"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D4EE5">
        <w:t>Jeigu</w:t>
      </w:r>
      <w:r w:rsidR="006B7EDE" w:rsidRPr="00ED4EE5">
        <w:t xml:space="preserve"> po Sutarties sudarymo pasikeičia Įstatymai (imperatyvios teisės normos), kurie nustato didesnes Rangovo pareigas, </w:t>
      </w:r>
      <w:r w:rsidR="00B65814" w:rsidRPr="00ED4EE5">
        <w:t>vykdant Sutartį</w:t>
      </w:r>
      <w:r w:rsidR="006B7EDE" w:rsidRPr="00ED4EE5">
        <w:t xml:space="preserve">, ir dėl to padidėja Rangovo tiesioginės Išlaidos, Užsakovas privalo jas atlyginti </w:t>
      </w:r>
      <w:r w:rsidR="00B42D50" w:rsidRPr="00ED4EE5">
        <w:fldChar w:fldCharType="begin"/>
      </w:r>
      <w:r w:rsidR="00B42D50" w:rsidRPr="00ED4EE5">
        <w:instrText xml:space="preserve"> REF _Ref88646260 \r \h </w:instrText>
      </w:r>
      <w:r w:rsidR="007D7F41" w:rsidRPr="00ED4EE5">
        <w:instrText xml:space="preserve"> \* MERGEFORMAT </w:instrText>
      </w:r>
      <w:r w:rsidR="00B42D50" w:rsidRPr="00ED4EE5">
        <w:fldChar w:fldCharType="separate"/>
      </w:r>
      <w:r w:rsidR="00E1424B">
        <w:t>15.9</w:t>
      </w:r>
      <w:r w:rsidR="00B42D50" w:rsidRPr="00ED4EE5">
        <w:fldChar w:fldCharType="end"/>
      </w:r>
      <w:r w:rsidR="00B42D50" w:rsidRPr="00ED4EE5">
        <w:t xml:space="preserve"> </w:t>
      </w:r>
      <w:r w:rsidR="006B7EDE" w:rsidRPr="00ED4EE5">
        <w:t>punkte</w:t>
      </w:r>
      <w:r w:rsidR="00643999" w:rsidRPr="00ED4EE5">
        <w:t xml:space="preserve"> „</w:t>
      </w:r>
      <w:r w:rsidR="00F96B05" w:rsidRPr="00ED4EE5">
        <w:fldChar w:fldCharType="begin"/>
      </w:r>
      <w:r w:rsidR="00F96B05" w:rsidRPr="00ED4EE5">
        <w:instrText xml:space="preserve"> REF _Ref93880961 \h </w:instrText>
      </w:r>
      <w:r w:rsidR="00F96B05" w:rsidRPr="00ED4EE5">
        <w:fldChar w:fldCharType="separate"/>
      </w:r>
      <w:r w:rsidR="00E1424B" w:rsidRPr="00ED4EE5">
        <w:t>Papildomų Išlaidų kompensavimas ir Išlaidų perskaičiavimas</w:t>
      </w:r>
      <w:r w:rsidR="00F96B05" w:rsidRPr="00ED4EE5">
        <w:fldChar w:fldCharType="end"/>
      </w:r>
      <w:r w:rsidR="00643999" w:rsidRPr="00ED4EE5">
        <w:t>“</w:t>
      </w:r>
      <w:r w:rsidR="006B7EDE" w:rsidRPr="00ED4EE5">
        <w:t xml:space="preserve"> nustatyta tvarka. Jeigu Įstatymai sumažina Rangovo pareigas, </w:t>
      </w:r>
      <w:r w:rsidR="00B65814" w:rsidRPr="00ED4EE5">
        <w:t>vykdant Sutartį</w:t>
      </w:r>
      <w:r w:rsidR="006B7EDE" w:rsidRPr="00ED4EE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D4EE5">
        <w:t>konkrečios Sutarties su Užsakovu vykdymui</w:t>
      </w:r>
      <w:r w:rsidR="006B7EDE" w:rsidRPr="00ED4EE5">
        <w:t xml:space="preserve">, pasikeitimą </w:t>
      </w:r>
      <w:r w:rsidR="006B7EDE" w:rsidRPr="00ED4EE5">
        <w:rPr>
          <w:i/>
        </w:rPr>
        <w:t>(pavyzdžiui, padidinama garantinio termino prievolių įvykdymo užtikrinimo suma arba nustatomi papildomi privalomieji statybos draudimo reikalavimai)</w:t>
      </w:r>
      <w:r w:rsidR="006B7EDE" w:rsidRPr="00ED4EE5">
        <w:t xml:space="preserve">. </w:t>
      </w:r>
      <w:r w:rsidRPr="00ED4EE5">
        <w:t>Jeigu</w:t>
      </w:r>
      <w:r w:rsidR="006B7EDE" w:rsidRPr="00ED4EE5">
        <w:t xml:space="preserve"> Rangovo pareigų pasikeitimas lemia jo bendrųjų veiklos išlaidų pasikeitimą, šis punktas netaikomas </w:t>
      </w:r>
      <w:r w:rsidR="006B7EDE" w:rsidRPr="00ED4EE5">
        <w:rPr>
          <w:i/>
        </w:rPr>
        <w:t>(pavyzdžiui, nustatomas reikalavimas įgyti papildomą kvalifikaciją arba mokėti didesnį darbo užmokestį darbuotojams).</w:t>
      </w:r>
    </w:p>
    <w:p w14:paraId="00000335" w14:textId="77777777"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Sutarties kaina gali būti perskaičiuojama dėl Įstatymų pakeitimo tik su sąlyga, kad Įstatymai arba jų pakeitimai buvo priimti pasibaigus terminui pateikti pasiūlymus Pirkime. </w:t>
      </w:r>
    </w:p>
    <w:p w14:paraId="00000336" w14:textId="6081683F" w:rsidR="00133358" w:rsidRPr="00ED4EE5" w:rsidRDefault="006B7EDE" w:rsidP="005C259E">
      <w:pPr>
        <w:pStyle w:val="Antrat1"/>
        <w:widowControl w:val="0"/>
        <w:rPr>
          <w:color w:val="auto"/>
        </w:rPr>
      </w:pPr>
      <w:bookmarkStart w:id="400" w:name="_Ref88817011"/>
      <w:bookmarkStart w:id="401" w:name="_Toc93858021"/>
      <w:r w:rsidRPr="00ED4EE5">
        <w:rPr>
          <w:color w:val="auto"/>
        </w:rPr>
        <w:t>Atsiskaitymo tvarka</w:t>
      </w:r>
      <w:bookmarkEnd w:id="400"/>
      <w:bookmarkEnd w:id="401"/>
    </w:p>
    <w:p w14:paraId="00000337" w14:textId="051596E9" w:rsidR="00133358" w:rsidRPr="00ED4EE5" w:rsidRDefault="006B7EDE" w:rsidP="005C259E">
      <w:pPr>
        <w:pStyle w:val="Antrat2"/>
        <w:widowControl w:val="0"/>
        <w:rPr>
          <w:color w:val="auto"/>
        </w:rPr>
      </w:pPr>
      <w:bookmarkStart w:id="402" w:name="_Ref88654408"/>
      <w:bookmarkStart w:id="403" w:name="_Toc93858022"/>
      <w:r w:rsidRPr="00ED4EE5">
        <w:rPr>
          <w:color w:val="auto"/>
        </w:rPr>
        <w:t>Išankstinis mokėjimas (avansas)</w:t>
      </w:r>
      <w:bookmarkEnd w:id="402"/>
      <w:bookmarkEnd w:id="403"/>
    </w:p>
    <w:p w14:paraId="00000338" w14:textId="1C746AF8"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Šio </w:t>
      </w:r>
      <w:r w:rsidR="00B42D50" w:rsidRPr="00ED4EE5">
        <w:fldChar w:fldCharType="begin"/>
      </w:r>
      <w:r w:rsidR="00B42D50" w:rsidRPr="00ED4EE5">
        <w:instrText xml:space="preserve"> REF _Ref88654408 \r \h </w:instrText>
      </w:r>
      <w:r w:rsidR="007D7F41" w:rsidRPr="00ED4EE5">
        <w:instrText xml:space="preserve"> \* MERGEFORMAT </w:instrText>
      </w:r>
      <w:r w:rsidR="00B42D50" w:rsidRPr="00ED4EE5">
        <w:fldChar w:fldCharType="separate"/>
      </w:r>
      <w:r w:rsidR="00E1424B">
        <w:t>16.1</w:t>
      </w:r>
      <w:r w:rsidR="00B42D50" w:rsidRPr="00ED4EE5">
        <w:fldChar w:fldCharType="end"/>
      </w:r>
      <w:r w:rsidRPr="00ED4EE5">
        <w:t xml:space="preserve"> punkto sąlygos yra taikomos tuo atveju, kai </w:t>
      </w:r>
      <w:r w:rsidR="0039720A" w:rsidRPr="00ED4EE5">
        <w:t>Specialiosiose</w:t>
      </w:r>
      <w:r w:rsidRPr="00ED4EE5">
        <w:t xml:space="preserve"> sąlygose yra įrašytas avanso dydis. Šis dydis </w:t>
      </w:r>
      <w:r w:rsidRPr="00ED4EE5">
        <w:lastRenderedPageBreak/>
        <w:t>negali būti keičiamas dėl Sutarties kainos peržiūros ar keitimo.</w:t>
      </w:r>
      <w:r w:rsidR="00846A10" w:rsidRPr="00ED4EE5">
        <w:t xml:space="preserve"> </w:t>
      </w:r>
    </w:p>
    <w:p w14:paraId="00000339" w14:textId="62500A9E" w:rsidR="00133358" w:rsidRPr="00ED4EE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D4EE5">
        <w:t>Rangovas turi teisę prašyti Užsakovo sumokėti visą Specialiosiose sąlygose nurodytą avansą</w:t>
      </w:r>
      <w:r w:rsidR="007C3EBD" w:rsidRPr="00ED4EE5">
        <w:t>,</w:t>
      </w:r>
      <w:r w:rsidRPr="00ED4EE5">
        <w:t xml:space="preserve"> arba prašyti sumokėti avansą dalimis, neviršijant Specialiosiose sąlygose įrašyto bendro avanso dydžio, arba sumokėti tik dalį avanso. </w:t>
      </w:r>
      <w:r w:rsidR="006B7EDE" w:rsidRPr="00ED4EE5">
        <w:t>Rangovas, norėdamas gauti avansą</w:t>
      </w:r>
      <w:r w:rsidR="007C3EBD" w:rsidRPr="00ED4EE5">
        <w:t xml:space="preserve"> ar jo dalį</w:t>
      </w:r>
      <w:r w:rsidR="006B7EDE" w:rsidRPr="00ED4EE5">
        <w:t xml:space="preserve">, privalo pateikti Užsakovui prašymą ir avanso grąžinimo užtikrinimą, atitinkantį </w:t>
      </w:r>
      <w:r w:rsidR="00354F38" w:rsidRPr="00ED4EE5">
        <w:t>šias</w:t>
      </w:r>
      <w:r w:rsidR="006B7EDE" w:rsidRPr="00ED4EE5">
        <w:t xml:space="preserve"> sąlygas</w:t>
      </w:r>
      <w:r w:rsidR="00354F38" w:rsidRPr="00ED4EE5">
        <w:t>:</w:t>
      </w:r>
      <w:bookmarkEnd w:id="404"/>
      <w:bookmarkEnd w:id="405"/>
    </w:p>
    <w:p w14:paraId="19668F18" w14:textId="479EB0F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būti besąlyginė, neatšaukiama, pirmo pareikalavimo garantija arba laidavimo draudimas, pagal kurį garantas arba draudikas įsipareigoja sumokėti Užsakovui jo reikalaujamą sumą</w:t>
      </w:r>
      <w:r w:rsidR="00F42AB3" w:rsidRPr="00ED4EE5">
        <w:t>,</w:t>
      </w:r>
      <w:r w:rsidRPr="00ED4EE5">
        <w:t xml:space="preserve"> </w:t>
      </w:r>
      <w:r w:rsidR="00D96720" w:rsidRPr="00ED4EE5">
        <w:t>jeigu</w:t>
      </w:r>
      <w:r w:rsidRPr="00ED4EE5">
        <w:t xml:space="preserve"> Užsakovas pateikia mokėjimo reikalavimą ir jame nurodo, kad Rangovas negrąžino sumokėto avanso pagal Sutarties sąlygas, bei sumą, kurios Rangovas negrąžino;</w:t>
      </w:r>
    </w:p>
    <w:p w14:paraId="0E8C5779" w14:textId="3D9A1DE7" w:rsidR="00A035F9" w:rsidRPr="00ED4EE5" w:rsidRDefault="00A035F9" w:rsidP="005C259E">
      <w:pPr>
        <w:widowControl w:val="0"/>
        <w:numPr>
          <w:ilvl w:val="3"/>
          <w:numId w:val="2"/>
        </w:numPr>
        <w:pBdr>
          <w:top w:val="nil"/>
          <w:left w:val="nil"/>
          <w:bottom w:val="nil"/>
          <w:right w:val="nil"/>
          <w:between w:val="nil"/>
        </w:pBdr>
        <w:spacing w:before="96" w:after="96"/>
      </w:pPr>
      <w:bookmarkStart w:id="406" w:name="_Hlk85471316"/>
      <w:r w:rsidRPr="00ED4EE5">
        <w:t xml:space="preserve">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w:t>
      </w:r>
      <w:proofErr w:type="spellStart"/>
      <w:r w:rsidRPr="00ED4EE5">
        <w:t>Poor’s</w:t>
      </w:r>
      <w:proofErr w:type="spellEnd"/>
      <w:r w:rsidRPr="00ED4EE5">
        <w:t xml:space="preserve"> – „A-“, </w:t>
      </w:r>
      <w:proofErr w:type="spellStart"/>
      <w:r w:rsidRPr="00ED4EE5">
        <w:t>Fitch</w:t>
      </w:r>
      <w:proofErr w:type="spellEnd"/>
      <w:r w:rsidRPr="00ED4EE5">
        <w:t xml:space="preserve"> – „A-“, </w:t>
      </w:r>
      <w:proofErr w:type="spellStart"/>
      <w:r w:rsidRPr="00ED4EE5">
        <w:t>Moody’s</w:t>
      </w:r>
      <w:proofErr w:type="spellEnd"/>
      <w:r w:rsidRPr="00ED4EE5">
        <w:t xml:space="preserve"> – „A3“ arba lygiavertį; reitingą turi atitikti bankas arba draudimo bendrovė, kuri išdavė užtikrinimą, arba bendrovių grupė, kuriai jie priklauso;</w:t>
      </w:r>
    </w:p>
    <w:bookmarkEnd w:id="406"/>
    <w:p w14:paraId="4B150946" w14:textId="608E3CDF" w:rsidR="00A035F9" w:rsidRPr="00ED4EE5" w:rsidRDefault="00A035F9" w:rsidP="005C259E">
      <w:pPr>
        <w:widowControl w:val="0"/>
        <w:numPr>
          <w:ilvl w:val="3"/>
          <w:numId w:val="2"/>
        </w:numPr>
        <w:pBdr>
          <w:top w:val="nil"/>
          <w:left w:val="nil"/>
          <w:bottom w:val="nil"/>
          <w:right w:val="nil"/>
          <w:between w:val="nil"/>
        </w:pBdr>
        <w:spacing w:before="96" w:after="96"/>
      </w:pPr>
      <w:r w:rsidRPr="00ED4EE5">
        <w:t xml:space="preserve">Avanso grąžinimo užtikrinimas turi būti surašytas </w:t>
      </w:r>
      <w:r w:rsidR="006C0B93" w:rsidRPr="00ED4EE5">
        <w:t xml:space="preserve">lietuvių arba anglų </w:t>
      </w:r>
      <w:r w:rsidRPr="00ED4EE5">
        <w:t>kalba</w:t>
      </w:r>
      <w:r w:rsidR="006C0B93" w:rsidRPr="00ED4EE5">
        <w:t xml:space="preserve"> (ir išverstas į lietuvių kalbą)</w:t>
      </w:r>
      <w:r w:rsidR="006D652F" w:rsidRPr="00ED4EE5">
        <w:t>;</w:t>
      </w:r>
    </w:p>
    <w:p w14:paraId="01119814" w14:textId="4BC221DC"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turi būti</w:t>
      </w:r>
      <w:r w:rsidR="003A4741" w:rsidRPr="00ED4EE5">
        <w:t xml:space="preserve"> lygi Rangovo prašomai avanso sumai ir turi būti</w:t>
      </w:r>
      <w:r w:rsidRPr="00ED4EE5">
        <w:t xml:space="preserve"> nurodoma ir išmokama eurais</w:t>
      </w:r>
      <w:r w:rsidR="00CE226F" w:rsidRPr="00ED4EE5">
        <w:t>;</w:t>
      </w:r>
    </w:p>
    <w:p w14:paraId="1B03DBFC" w14:textId="36E28664" w:rsidR="00A035F9" w:rsidRPr="00ED4EE5" w:rsidRDefault="00A035F9" w:rsidP="005C259E">
      <w:pPr>
        <w:widowControl w:val="0"/>
        <w:numPr>
          <w:ilvl w:val="3"/>
          <w:numId w:val="2"/>
        </w:numPr>
        <w:pBdr>
          <w:top w:val="nil"/>
          <w:left w:val="nil"/>
          <w:bottom w:val="nil"/>
          <w:right w:val="nil"/>
          <w:between w:val="nil"/>
        </w:pBdr>
        <w:spacing w:before="96" w:after="96"/>
      </w:pPr>
      <w:r w:rsidRPr="00ED4EE5">
        <w:t>Reikalaujama pagal avanso grąžinimo užtikrinimą suma turi būti išmokama ne vėliau nei per 10 dienų po Užsakovo mokėjimo reikalavimo pateikimo garantui arba draudikui</w:t>
      </w:r>
      <w:r w:rsidR="001312E5" w:rsidRPr="00ED4EE5">
        <w:t>;</w:t>
      </w:r>
    </w:p>
    <w:p w14:paraId="7E1B062C" w14:textId="2B4A68E5"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as turi įsigalioti ne vėliau, negu avanso sumokėjimo Rangovui (avanso įskaitymo į Rangovo banko sąskaitą) momentu</w:t>
      </w:r>
      <w:r w:rsidR="001312E5" w:rsidRPr="00ED4EE5">
        <w:t>;</w:t>
      </w:r>
    </w:p>
    <w:p w14:paraId="6AA63518" w14:textId="46F8A4B2" w:rsidR="009439F6" w:rsidRPr="00ED4EE5" w:rsidRDefault="00577EDD" w:rsidP="005C259E">
      <w:pPr>
        <w:widowControl w:val="0"/>
        <w:numPr>
          <w:ilvl w:val="3"/>
          <w:numId w:val="2"/>
        </w:numPr>
        <w:pBdr>
          <w:top w:val="nil"/>
          <w:left w:val="nil"/>
          <w:bottom w:val="nil"/>
          <w:right w:val="nil"/>
          <w:between w:val="nil"/>
        </w:pBdr>
        <w:spacing w:before="96" w:after="96"/>
      </w:pPr>
      <w:bookmarkStart w:id="407" w:name="_Ref88936015"/>
      <w:r w:rsidRPr="00ED4EE5">
        <w:t xml:space="preserve">Avanso grąžinimo užtikrinime nurodytas jo galiojimo terminas turi būti ne trumpesnis </w:t>
      </w:r>
      <w:r w:rsidR="002C42C9" w:rsidRPr="00ED4EE5">
        <w:t xml:space="preserve">negu 60 dienų po viso Objekto (paskutiniosios Dalies) Galutinio termino ir ne trumpesnis </w:t>
      </w:r>
      <w:r w:rsidRPr="00ED4EE5">
        <w:t xml:space="preserve">negu 30 dienų po numatomos viso Objekto (paskutiniosios Dalies) </w:t>
      </w:r>
      <w:r w:rsidR="004518FC" w:rsidRPr="00ED4EE5">
        <w:t>Darbų perdavimo-priėmimo</w:t>
      </w:r>
      <w:r w:rsidR="00216BAE" w:rsidRPr="00ED4EE5">
        <w:t xml:space="preserve"> akt</w:t>
      </w:r>
      <w:r w:rsidRPr="00ED4EE5">
        <w:t>o sudarymo dienos</w:t>
      </w:r>
      <w:r w:rsidR="002226E4" w:rsidRPr="00ED4EE5">
        <w:t xml:space="preserve"> (</w:t>
      </w:r>
      <w:r w:rsidR="00F813EC" w:rsidRPr="00ED4EE5">
        <w:fldChar w:fldCharType="begin"/>
      </w:r>
      <w:r w:rsidR="00F813EC" w:rsidRPr="00ED4EE5">
        <w:instrText xml:space="preserve"> REF _Ref88653100 \r \h </w:instrText>
      </w:r>
      <w:r w:rsidR="00E301A5" w:rsidRPr="00ED4EE5">
        <w:instrText xml:space="preserve"> \* MERGEFORMAT </w:instrText>
      </w:r>
      <w:r w:rsidR="00F813EC" w:rsidRPr="00ED4EE5">
        <w:fldChar w:fldCharType="separate"/>
      </w:r>
      <w:r w:rsidR="00E1424B">
        <w:t>7.2.4</w:t>
      </w:r>
      <w:r w:rsidR="00F813EC" w:rsidRPr="00ED4EE5">
        <w:fldChar w:fldCharType="end"/>
      </w:r>
      <w:r w:rsidR="008F7848" w:rsidRPr="00ED4EE5">
        <w:t xml:space="preserve"> </w:t>
      </w:r>
      <w:r w:rsidR="002226E4" w:rsidRPr="00ED4EE5">
        <w:t>punktas)</w:t>
      </w:r>
      <w:r w:rsidR="009439F6" w:rsidRPr="00ED4EE5">
        <w:t>;</w:t>
      </w:r>
      <w:bookmarkEnd w:id="407"/>
      <w:r w:rsidRPr="00ED4EE5">
        <w:t xml:space="preserve"> </w:t>
      </w:r>
    </w:p>
    <w:p w14:paraId="38F3816B" w14:textId="2317DB6F" w:rsidR="00024C03" w:rsidRPr="00ED4EE5" w:rsidRDefault="00024C03" w:rsidP="005C259E">
      <w:pPr>
        <w:widowControl w:val="0"/>
        <w:numPr>
          <w:ilvl w:val="3"/>
          <w:numId w:val="2"/>
        </w:numPr>
        <w:pBdr>
          <w:top w:val="nil"/>
          <w:left w:val="nil"/>
          <w:bottom w:val="nil"/>
          <w:right w:val="nil"/>
          <w:between w:val="nil"/>
        </w:pBdr>
        <w:spacing w:before="96" w:after="96"/>
      </w:pPr>
      <w:bookmarkStart w:id="408" w:name="_Ref88935979"/>
      <w:r w:rsidRPr="00ED4EE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D4EE5">
        <w:t>;</w:t>
      </w:r>
      <w:bookmarkEnd w:id="408"/>
      <w:r w:rsidRPr="00ED4EE5">
        <w:t xml:space="preserve"> </w:t>
      </w:r>
    </w:p>
    <w:p w14:paraId="473EC58D" w14:textId="625FE9AA" w:rsidR="00A035F9"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0E702F" w:rsidRPr="00ED4EE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D4EE5">
        <w:fldChar w:fldCharType="begin"/>
      </w:r>
      <w:r w:rsidR="002E1372" w:rsidRPr="00ED4EE5">
        <w:instrText xml:space="preserve"> REF _Ref88936015 \r \h </w:instrText>
      </w:r>
      <w:r w:rsidR="007D7F41" w:rsidRPr="00ED4EE5">
        <w:instrText xml:space="preserve"> \* MERGEFORMAT </w:instrText>
      </w:r>
      <w:r w:rsidR="002E1372" w:rsidRPr="00ED4EE5">
        <w:fldChar w:fldCharType="separate"/>
      </w:r>
      <w:r w:rsidR="00E1424B">
        <w:t>16.1.2.7</w:t>
      </w:r>
      <w:r w:rsidR="002E1372" w:rsidRPr="00ED4EE5">
        <w:fldChar w:fldCharType="end"/>
      </w:r>
      <w:r w:rsidR="009439F6" w:rsidRPr="00ED4EE5">
        <w:t xml:space="preserve"> punkte</w:t>
      </w:r>
      <w:r w:rsidR="000E702F" w:rsidRPr="00ED4EE5">
        <w:t xml:space="preserve">. Rangovas privalo pateikti Užsakovui dokumentą, patvirtinantį avanso grąžinimo užtikrinimo galiojimo termino pratęsimą, ne vėliau negu likus 14 dienų iki avanso grąžinimo užtikrinimo galiojimo pabaigos. </w:t>
      </w:r>
      <w:r w:rsidRPr="00ED4EE5">
        <w:t>Jeigu</w:t>
      </w:r>
      <w:r w:rsidR="000E702F" w:rsidRPr="00ED4EE5">
        <w:t xml:space="preserve"> Užsakovas laiku negauna tokio dokumento, Užsakovas turi teisę pagal avanso grąžinimo užtikrinimą pareikalauti sumokėti visą avanso likutį. </w:t>
      </w:r>
      <w:r w:rsidR="00A035F9" w:rsidRPr="00ED4EE5">
        <w:t xml:space="preserve">Avanso grąžinimo užtikrinime turi būti numatytas garanto arba draudiko besąlyginis įsipareigojimas sumokėti Užsakovui negrąžintą avanso sumą, jeigu Rangovas negrąžino Užsakovui viso avanso likus 30 dienų iki avanso grąžinimo užtikrinimo </w:t>
      </w:r>
      <w:r w:rsidR="00A035F9" w:rsidRPr="00ED4EE5">
        <w:t>galiojimo termino pabaigos, nepratęsė užtikrinimo galiojimo termino ir (arba) nepateikė Užsakovui tą patvirtinančio dokumento likus 14 dienų iki užtikrinimo galiojimo pabaigos</w:t>
      </w:r>
      <w:r w:rsidR="004F10C8" w:rsidRPr="00ED4EE5">
        <w:t>;</w:t>
      </w:r>
    </w:p>
    <w:p w14:paraId="4E2D9859" w14:textId="25A8F31B" w:rsidR="00A035F9" w:rsidRPr="00ED4EE5" w:rsidRDefault="00A035F9" w:rsidP="005C259E">
      <w:pPr>
        <w:widowControl w:val="0"/>
        <w:numPr>
          <w:ilvl w:val="3"/>
          <w:numId w:val="2"/>
        </w:numPr>
        <w:pBdr>
          <w:top w:val="nil"/>
          <w:left w:val="nil"/>
          <w:bottom w:val="nil"/>
          <w:right w:val="nil"/>
          <w:between w:val="nil"/>
        </w:pBdr>
        <w:spacing w:before="96" w:after="96"/>
      </w:pPr>
      <w:r w:rsidRPr="00ED4EE5">
        <w:t>Avanso grąžinimo užtikrinimo suma gali būti mažinama Rangovo grąžintomis (išskaitytomis) avanso sumomis</w:t>
      </w:r>
      <w:r w:rsidR="004F10C8" w:rsidRPr="00ED4EE5">
        <w:t>;</w:t>
      </w:r>
    </w:p>
    <w:p w14:paraId="463A7E46" w14:textId="5D830C94"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jį teikiančio asmens įgaliojimus įrodančius dokumentus elektroniniu būdu, aiškiai aprašytu avanso grąžinimo užtikrinime</w:t>
      </w:r>
      <w:r w:rsidR="004F10C8" w:rsidRPr="00ED4EE5">
        <w:t>;</w:t>
      </w:r>
    </w:p>
    <w:p w14:paraId="4D0B2B81" w14:textId="07866555"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Užsakovas gali pateikti garantui arba draudikui mokėjimo reikalavimą ir kitus dokumentus tokia kalba, kokia yra išduotas avanso grąžinimo užtikrinimas</w:t>
      </w:r>
      <w:r w:rsidR="004F10C8" w:rsidRPr="00ED4EE5">
        <w:t>;</w:t>
      </w:r>
    </w:p>
    <w:p w14:paraId="4090D92B" w14:textId="49EA2001" w:rsidR="00A035F9"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avanso grąžinimo užtikrinimui turi būti taikomi Lietuvos Respublikos įstatymai</w:t>
      </w:r>
      <w:r w:rsidR="00CF3833" w:rsidRPr="00ED4EE5">
        <w:t>, o banko pateiktam užtikrinimui – Lietuvos Respublikos įstatymai</w:t>
      </w:r>
      <w:r w:rsidRPr="00ED4EE5">
        <w:t xml:space="preserve"> arba Bendrosios garantijų pagal pirmą pareikalavimą taisyklės (</w:t>
      </w:r>
      <w:proofErr w:type="spellStart"/>
      <w:r w:rsidRPr="00ED4EE5">
        <w:t>Uniform</w:t>
      </w:r>
      <w:proofErr w:type="spellEnd"/>
      <w:r w:rsidRPr="00ED4EE5">
        <w:t xml:space="preserve"> </w:t>
      </w:r>
      <w:proofErr w:type="spellStart"/>
      <w:r w:rsidRPr="00ED4EE5">
        <w:t>Rules</w:t>
      </w:r>
      <w:proofErr w:type="spellEnd"/>
      <w:r w:rsidRPr="00ED4EE5">
        <w:t xml:space="preserve"> </w:t>
      </w:r>
      <w:proofErr w:type="spellStart"/>
      <w:r w:rsidRPr="00ED4EE5">
        <w:t>for</w:t>
      </w:r>
      <w:proofErr w:type="spellEnd"/>
      <w:r w:rsidRPr="00ED4EE5">
        <w:t xml:space="preserve"> </w:t>
      </w:r>
      <w:proofErr w:type="spellStart"/>
      <w:r w:rsidRPr="00ED4EE5">
        <w:t>Demand</w:t>
      </w:r>
      <w:proofErr w:type="spellEnd"/>
      <w:r w:rsidRPr="00ED4EE5">
        <w:t xml:space="preserve"> </w:t>
      </w:r>
      <w:proofErr w:type="spellStart"/>
      <w:r w:rsidRPr="00ED4EE5">
        <w:t>Guarantees</w:t>
      </w:r>
      <w:proofErr w:type="spellEnd"/>
      <w:r w:rsidRPr="00ED4EE5">
        <w:t xml:space="preserve">, URDG, ICC </w:t>
      </w:r>
      <w:proofErr w:type="spellStart"/>
      <w:r w:rsidRPr="00ED4EE5">
        <w:t>Publication</w:t>
      </w:r>
      <w:proofErr w:type="spellEnd"/>
      <w:r w:rsidRPr="00ED4EE5">
        <w:t xml:space="preserve"> </w:t>
      </w:r>
      <w:proofErr w:type="spellStart"/>
      <w:r w:rsidRPr="00ED4EE5">
        <w:t>No</w:t>
      </w:r>
      <w:proofErr w:type="spellEnd"/>
      <w:r w:rsidRPr="00ED4EE5">
        <w:t>. 758, 2010 m. redakcija)</w:t>
      </w:r>
      <w:r w:rsidR="006B5D53" w:rsidRPr="00ED4EE5">
        <w:t>;</w:t>
      </w:r>
      <w:r w:rsidRPr="00ED4EE5">
        <w:t xml:space="preserve"> </w:t>
      </w:r>
    </w:p>
    <w:p w14:paraId="3979C950" w14:textId="0FE81047" w:rsidR="00354F38" w:rsidRPr="00ED4EE5" w:rsidRDefault="00A035F9" w:rsidP="005C259E">
      <w:pPr>
        <w:widowControl w:val="0"/>
        <w:numPr>
          <w:ilvl w:val="3"/>
          <w:numId w:val="2"/>
        </w:numPr>
        <w:pBdr>
          <w:top w:val="nil"/>
          <w:left w:val="nil"/>
          <w:bottom w:val="nil"/>
          <w:right w:val="nil"/>
          <w:between w:val="nil"/>
        </w:pBdr>
        <w:spacing w:before="96" w:after="96"/>
      </w:pPr>
      <w:r w:rsidRPr="00ED4EE5">
        <w:t>Turi būti numatyta, kad bet kokius ginčus tarp garanto arba draudiko ir Užsakovo, susijusius su avanso grąžinimo užtikrinimu, spręs Lietuvos Respublikos teismai.</w:t>
      </w:r>
    </w:p>
    <w:p w14:paraId="0000033A" w14:textId="0CB78B9E"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privalo sumokėti Rangovui avansą</w:t>
      </w:r>
      <w:r w:rsidR="00CB678D" w:rsidRPr="00ED4EE5">
        <w:t xml:space="preserve"> (jo dalį)</w:t>
      </w:r>
      <w:r w:rsidRPr="00ED4EE5">
        <w:t xml:space="preserve"> per 10 darbo dienų arba per </w:t>
      </w:r>
      <w:r w:rsidR="00F76662" w:rsidRPr="00ED4EE5">
        <w:t>Užsakovo užduotyje</w:t>
      </w:r>
      <w:r w:rsidRPr="00ED4EE5">
        <w:t xml:space="preserve"> nurodytą kitokį terminą po to, kai Rangovas pateikia Užsakovui prašymą sumokėti avansą </w:t>
      </w:r>
      <w:r w:rsidR="00CB678D" w:rsidRPr="00ED4EE5">
        <w:t xml:space="preserve">(jo dalį) </w:t>
      </w:r>
      <w:r w:rsidRPr="00ED4EE5">
        <w:t>ir avanso grąžinimo užtikrinimą</w:t>
      </w:r>
      <w:r w:rsidR="00E15B68" w:rsidRPr="00ED4EE5">
        <w:t xml:space="preserve">, atitinkantį visas </w:t>
      </w:r>
      <w:r w:rsidR="00E15B68" w:rsidRPr="00ED4EE5">
        <w:fldChar w:fldCharType="begin"/>
      </w:r>
      <w:r w:rsidR="00E15B68" w:rsidRPr="00ED4EE5">
        <w:instrText xml:space="preserve"> REF _Ref88816541 \r \h </w:instrText>
      </w:r>
      <w:r w:rsidR="007D7F41" w:rsidRPr="00ED4EE5">
        <w:instrText xml:space="preserve"> \* MERGEFORMAT </w:instrText>
      </w:r>
      <w:r w:rsidR="00E15B68" w:rsidRPr="00ED4EE5">
        <w:fldChar w:fldCharType="separate"/>
      </w:r>
      <w:r w:rsidR="00E1424B">
        <w:t>16.1.2</w:t>
      </w:r>
      <w:r w:rsidR="00E15B68" w:rsidRPr="00ED4EE5">
        <w:fldChar w:fldCharType="end"/>
      </w:r>
      <w:r w:rsidR="00E15B68" w:rsidRPr="00ED4EE5">
        <w:t xml:space="preserve"> punkte nustatytas sąlygas</w:t>
      </w:r>
      <w:r w:rsidRPr="00ED4EE5">
        <w:t>.</w:t>
      </w:r>
    </w:p>
    <w:p w14:paraId="0000033B" w14:textId="1D9800E0" w:rsidR="00133358" w:rsidRPr="00ED4EE5" w:rsidRDefault="006B7EDE" w:rsidP="005C259E">
      <w:pPr>
        <w:widowControl w:val="0"/>
        <w:numPr>
          <w:ilvl w:val="2"/>
          <w:numId w:val="2"/>
        </w:numPr>
        <w:pBdr>
          <w:top w:val="nil"/>
          <w:left w:val="nil"/>
          <w:bottom w:val="nil"/>
          <w:right w:val="nil"/>
          <w:between w:val="nil"/>
        </w:pBdr>
        <w:spacing w:before="96" w:after="96"/>
      </w:pPr>
      <w:r w:rsidRPr="00ED4EE5">
        <w:t xml:space="preserve">Avansas išskaitomas iš Užsakovo mokėtinų Rangovui sumų už atliktus Darbus, atliekant </w:t>
      </w:r>
      <w:r w:rsidR="0039720A" w:rsidRPr="00ED4EE5">
        <w:t>Specialiosiose</w:t>
      </w:r>
      <w:r w:rsidRPr="00ED4EE5">
        <w:t xml:space="preserve"> sąlygose nurodyto dydžio išskaitymus iš kiekvieno mokėjimo</w:t>
      </w:r>
      <w:r w:rsidR="00925B11" w:rsidRPr="00ED4EE5">
        <w:t xml:space="preserve"> pagal </w:t>
      </w:r>
      <w:r w:rsidR="00925B11" w:rsidRPr="00ED4EE5">
        <w:fldChar w:fldCharType="begin"/>
      </w:r>
      <w:r w:rsidR="00925B11" w:rsidRPr="00ED4EE5">
        <w:instrText xml:space="preserve"> REF _Ref88653531 \r \h </w:instrText>
      </w:r>
      <w:r w:rsidR="00925B11" w:rsidRPr="00ED4EE5">
        <w:fldChar w:fldCharType="separate"/>
      </w:r>
      <w:r w:rsidR="00E1424B">
        <w:t>16.2</w:t>
      </w:r>
      <w:r w:rsidR="00925B11" w:rsidRPr="00ED4EE5">
        <w:fldChar w:fldCharType="end"/>
      </w:r>
      <w:r w:rsidR="00925B11" w:rsidRPr="00ED4EE5">
        <w:t xml:space="preserve"> punktą „</w:t>
      </w:r>
      <w:r w:rsidR="00925B11" w:rsidRPr="00ED4EE5">
        <w:fldChar w:fldCharType="begin"/>
      </w:r>
      <w:r w:rsidR="00925B11" w:rsidRPr="00ED4EE5">
        <w:instrText xml:space="preserve"> REF _Ref88653531 \h </w:instrText>
      </w:r>
      <w:r w:rsidR="00925B11" w:rsidRPr="00ED4EE5">
        <w:fldChar w:fldCharType="separate"/>
      </w:r>
      <w:r w:rsidR="00E1424B" w:rsidRPr="00ED4EE5">
        <w:t>Tarpiniai mokėjimai</w:t>
      </w:r>
      <w:r w:rsidR="00925B11" w:rsidRPr="00ED4EE5">
        <w:fldChar w:fldCharType="end"/>
      </w:r>
      <w:r w:rsidR="00925B11" w:rsidRPr="00ED4EE5">
        <w:t>“</w:t>
      </w:r>
      <w:r w:rsidRPr="00ED4EE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D4EE5">
        <w:t>Darbų perdavimo-priėmimo</w:t>
      </w:r>
      <w:r w:rsidR="00216BAE" w:rsidRPr="00ED4EE5">
        <w:t xml:space="preserve"> akt</w:t>
      </w:r>
      <w:r w:rsidRPr="00ED4EE5">
        <w:t>o sudarymo.</w:t>
      </w:r>
    </w:p>
    <w:p w14:paraId="0000033C" w14:textId="7E26025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4518FC" w:rsidRPr="00ED4EE5">
        <w:t>Darbų perdavimo-priėmimo</w:t>
      </w:r>
      <w:r w:rsidR="00216BAE" w:rsidRPr="00ED4EE5">
        <w:t xml:space="preserve"> akt</w:t>
      </w:r>
      <w:r w:rsidR="006B7EDE" w:rsidRPr="00ED4EE5">
        <w:t>o sudarymo arba Sutarties nutraukimo dieną avansas nėra išskaitytas iš Rangovui mokėtinų sumų, tą dieną kyla Rangovo prievolė sumokėti (grąžinti) Užsakovui neišskaitytą avanso likutį.</w:t>
      </w:r>
    </w:p>
    <w:p w14:paraId="0000033F" w14:textId="4E69257C"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paaiškėja, kad avanso grąžinimo užtikrinimą išdavęs asmuo tapo nemokus, neįvykd</w:t>
      </w:r>
      <w:r w:rsidR="00883E4B" w:rsidRPr="00ED4EE5">
        <w:t>o</w:t>
      </w:r>
      <w:r w:rsidR="006B7EDE" w:rsidRPr="00ED4EE5">
        <w:t xml:space="preserve"> įsipareigojimų Užsakovui arba kitiems ūkio subjektams, ar netinkamai juos vykd</w:t>
      </w:r>
      <w:r w:rsidR="00883E4B" w:rsidRPr="00ED4EE5">
        <w:t>o</w:t>
      </w:r>
      <w:r w:rsidR="006B7EDE" w:rsidRPr="00ED4EE5">
        <w:t xml:space="preserve">, Rangovas privalo nedelsdamas, bet ne vėliau nei per 14 dienų nuo Užsakovo reikalavimo, pateikti Užsakovui naują avanso grąžinimo užtikrinimą likusiai neišskaitytai avanso sumai, atitinkantį </w:t>
      </w:r>
      <w:r w:rsidR="00E82D15" w:rsidRPr="00ED4EE5">
        <w:fldChar w:fldCharType="begin"/>
      </w:r>
      <w:r w:rsidR="00E82D15" w:rsidRPr="00ED4EE5">
        <w:instrText xml:space="preserve"> REF _Ref89056608 \r \h </w:instrText>
      </w:r>
      <w:r w:rsidR="007D7F41" w:rsidRPr="00ED4EE5">
        <w:instrText xml:space="preserve"> \* MERGEFORMAT </w:instrText>
      </w:r>
      <w:r w:rsidR="00E82D15" w:rsidRPr="00ED4EE5">
        <w:fldChar w:fldCharType="separate"/>
      </w:r>
      <w:r w:rsidR="00E1424B">
        <w:t>16.1.2</w:t>
      </w:r>
      <w:r w:rsidR="00E82D15" w:rsidRPr="00ED4EE5">
        <w:fldChar w:fldCharType="end"/>
      </w:r>
      <w:r w:rsidR="00E82D15" w:rsidRPr="00ED4EE5">
        <w:t xml:space="preserve"> punkte </w:t>
      </w:r>
      <w:r w:rsidR="006B7EDE" w:rsidRPr="00ED4EE5">
        <w:t xml:space="preserve">nurodytas sąlygas. Iki tol Užsakovas turi teisę sustabdyti mokėjimus Rangovui pagal Sutartį, neviršijančius likusios avanso sumos. </w:t>
      </w:r>
    </w:p>
    <w:p w14:paraId="00000340" w14:textId="68043FA6" w:rsidR="00133358" w:rsidRPr="00ED4EE5" w:rsidRDefault="006B7EDE" w:rsidP="005C259E">
      <w:pPr>
        <w:pStyle w:val="Antrat2"/>
        <w:widowControl w:val="0"/>
        <w:rPr>
          <w:color w:val="auto"/>
        </w:rPr>
      </w:pPr>
      <w:bookmarkStart w:id="409" w:name="_Ref88653531"/>
      <w:bookmarkStart w:id="410" w:name="_Toc93858023"/>
      <w:r w:rsidRPr="00ED4EE5">
        <w:rPr>
          <w:color w:val="auto"/>
        </w:rPr>
        <w:t>Tarpiniai mokėjimai</w:t>
      </w:r>
      <w:bookmarkEnd w:id="409"/>
      <w:bookmarkEnd w:id="410"/>
    </w:p>
    <w:p w14:paraId="00000341" w14:textId="4E8A5F8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privalo iki kiekvieno kalendorinio mėnesio 25 dienos pateikti Techniniam prižiūrėtojui patvirtinti ataskaitinio laikotarpio</w:t>
      </w:r>
      <w:r w:rsidR="0050100F" w:rsidRPr="00ED4EE5">
        <w:t xml:space="preserve"> </w:t>
      </w:r>
      <w:r w:rsidR="0087058B" w:rsidRPr="00ED4EE5">
        <w:t>Atliktų D</w:t>
      </w:r>
      <w:r w:rsidRPr="00ED4EE5">
        <w:t>arbų aktą, parengtą pagal priede Nr. 1</w:t>
      </w:r>
      <w:r w:rsidR="00ED72DC" w:rsidRPr="00ED4EE5">
        <w:t>1</w:t>
      </w:r>
      <w:r w:rsidRPr="00ED4EE5">
        <w:t xml:space="preserve"> pateiktą </w:t>
      </w:r>
      <w:r w:rsidR="00D765C0" w:rsidRPr="00ED4EE5">
        <w:t>pavyzdinę</w:t>
      </w:r>
      <w:r w:rsidRPr="00ED4EE5">
        <w:t xml:space="preserve"> formą ir pasirašytą Rangovo atstovo. </w:t>
      </w:r>
      <w:r w:rsidR="00D96720" w:rsidRPr="00ED4EE5">
        <w:t>Jeigu</w:t>
      </w:r>
      <w:r w:rsidRPr="00ED4EE5">
        <w:t xml:space="preserve"> Užsakovo užduotyje ir (arba) </w:t>
      </w:r>
      <w:r w:rsidR="0039720A" w:rsidRPr="00ED4EE5">
        <w:t>Specialiosiose</w:t>
      </w:r>
      <w:r w:rsidRPr="00ED4EE5">
        <w:t xml:space="preserve"> sąlygose yra įvardyti Et</w:t>
      </w:r>
      <w:r w:rsidR="0087058B" w:rsidRPr="00ED4EE5">
        <w:t>apai, Rangovas privalo Atliktų D</w:t>
      </w:r>
      <w:r w:rsidRPr="00ED4EE5">
        <w:t>arbų akte išskirti Etapus.</w:t>
      </w:r>
      <w:r w:rsidR="00012215" w:rsidRPr="00ED4EE5">
        <w:t xml:space="preserve"> Ataskaitinis laikotarpis yra </w:t>
      </w:r>
      <w:r w:rsidR="00584D25" w:rsidRPr="00ED4EE5">
        <w:t xml:space="preserve">mėnuo </w:t>
      </w:r>
      <w:r w:rsidR="00012215" w:rsidRPr="00ED4EE5">
        <w:t xml:space="preserve">nuo </w:t>
      </w:r>
      <w:r w:rsidR="00584D25" w:rsidRPr="00ED4EE5">
        <w:t xml:space="preserve">praėjusio kalendorinio mėnesio 25 dienos iki einamojo kalendorinio mėnesio </w:t>
      </w:r>
      <w:r w:rsidR="00F03ADC" w:rsidRPr="00ED4EE5">
        <w:t>24 dienos (įskaitytinai).</w:t>
      </w:r>
    </w:p>
    <w:p w14:paraId="00000342" w14:textId="29CC932E" w:rsidR="00133358" w:rsidRPr="00ED4EE5" w:rsidRDefault="006B7EDE" w:rsidP="005C259E">
      <w:pPr>
        <w:widowControl w:val="0"/>
        <w:numPr>
          <w:ilvl w:val="2"/>
          <w:numId w:val="2"/>
        </w:numPr>
        <w:pBdr>
          <w:top w:val="nil"/>
          <w:left w:val="nil"/>
          <w:bottom w:val="nil"/>
          <w:right w:val="nil"/>
          <w:between w:val="nil"/>
        </w:pBdr>
        <w:spacing w:before="96" w:after="96"/>
      </w:pPr>
      <w:bookmarkStart w:id="411" w:name="_Ref93675319"/>
      <w:r w:rsidRPr="00ED4EE5">
        <w:lastRenderedPageBreak/>
        <w:t>Užsakovas privalo užtikrinti, kad Techninis pr</w:t>
      </w:r>
      <w:r w:rsidR="0087058B" w:rsidRPr="00ED4EE5">
        <w:t>ižiūrėtojas pasirašytų Atliktų D</w:t>
      </w:r>
      <w:r w:rsidRPr="00ED4EE5">
        <w:t>arbų aktą arba pateiktų Rangovui rašytinį</w:t>
      </w:r>
      <w:r w:rsidR="0087058B" w:rsidRPr="00ED4EE5">
        <w:t xml:space="preserve"> motyvuotą nepritarimą Atliktų D</w:t>
      </w:r>
      <w:r w:rsidRPr="00ED4EE5">
        <w:t xml:space="preserve">arbų aktui ar jo daliai per 5 darbo dienas nuo jo gavimo. </w:t>
      </w:r>
      <w:bookmarkEnd w:id="411"/>
    </w:p>
    <w:p w14:paraId="00000343" w14:textId="0FA95405" w:rsidR="00133358" w:rsidRPr="00ED4EE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D4EE5">
        <w:t>Po to,</w:t>
      </w:r>
      <w:r w:rsidR="0087058B" w:rsidRPr="00ED4EE5">
        <w:t xml:space="preserve"> kai Rangovas suderina Atliktų D</w:t>
      </w:r>
      <w:r w:rsidRPr="00ED4EE5">
        <w:t>arbų aktą su Techniniu prižiūrėtoju ir šis jį patvirtina parašu, Rangovas privalo jo pagrind</w:t>
      </w:r>
      <w:r w:rsidR="0087058B" w:rsidRPr="00ED4EE5">
        <w:t>u parengti Pažymą apie atliktų D</w:t>
      </w:r>
      <w:r w:rsidRPr="00ED4EE5">
        <w:t>arbų vertę pagal priede Nr. 1</w:t>
      </w:r>
      <w:r w:rsidR="00CB52AB" w:rsidRPr="00ED4EE5">
        <w:t>2</w:t>
      </w:r>
      <w:r w:rsidRPr="00ED4EE5">
        <w:t xml:space="preserve"> pateiktą formą ir pateikti Užsakovui abu dokumentus.</w:t>
      </w:r>
      <w:bookmarkEnd w:id="413"/>
      <w:r w:rsidRPr="00ED4EE5">
        <w:t xml:space="preserve"> </w:t>
      </w:r>
    </w:p>
    <w:p w14:paraId="00000344" w14:textId="6C034763"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Rangovui buvo išmokėtas avansas, kiekvienoje </w:t>
      </w:r>
      <w:r w:rsidR="0087058B" w:rsidRPr="00ED4EE5">
        <w:t>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avanso išskaitą.</w:t>
      </w:r>
    </w:p>
    <w:p w14:paraId="00000345" w14:textId="44F82E26"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 nurodytas Sulaikomos sumos procentas, kie</w:t>
      </w:r>
      <w:r w:rsidR="0087058B" w:rsidRPr="00ED4EE5">
        <w:t>kvienoje Pažymoje apie atliktų D</w:t>
      </w:r>
      <w:r w:rsidR="006B7EDE" w:rsidRPr="00ED4EE5">
        <w:t xml:space="preserve">arbų vertę Rangovas privalo iš ataskaitiniu laikotarpiu atliktų </w:t>
      </w:r>
      <w:r w:rsidR="00770CA3" w:rsidRPr="00ED4EE5">
        <w:t>D</w:t>
      </w:r>
      <w:r w:rsidR="006B7EDE" w:rsidRPr="00ED4EE5">
        <w:t xml:space="preserve">arbų vertės (be PVM) </w:t>
      </w:r>
      <w:r w:rsidR="00086D74" w:rsidRPr="00ED4EE5">
        <w:t xml:space="preserve">atimti </w:t>
      </w:r>
      <w:r w:rsidR="0039720A" w:rsidRPr="00ED4EE5">
        <w:t>Specialiosiose</w:t>
      </w:r>
      <w:r w:rsidR="006B7EDE" w:rsidRPr="00ED4EE5">
        <w:t xml:space="preserve"> sąlygose nurodyto dydžio Sulaikomą sumą.</w:t>
      </w:r>
    </w:p>
    <w:p w14:paraId="00000346" w14:textId="65DD1DF0" w:rsidR="00133358" w:rsidRPr="00ED4EE5" w:rsidRDefault="006B7EDE" w:rsidP="005C259E">
      <w:pPr>
        <w:widowControl w:val="0"/>
        <w:numPr>
          <w:ilvl w:val="2"/>
          <w:numId w:val="2"/>
        </w:numPr>
        <w:pBdr>
          <w:top w:val="nil"/>
          <w:left w:val="nil"/>
          <w:bottom w:val="nil"/>
          <w:right w:val="nil"/>
          <w:between w:val="nil"/>
        </w:pBdr>
        <w:spacing w:before="96" w:after="96"/>
      </w:pPr>
      <w:bookmarkStart w:id="414" w:name="_Ref93616353"/>
      <w:r w:rsidRPr="00ED4EE5">
        <w:t>Po t</w:t>
      </w:r>
      <w:r w:rsidR="0087058B" w:rsidRPr="00ED4EE5">
        <w:t>o, kai Užsakovas gauna Atliktų D</w:t>
      </w:r>
      <w:r w:rsidRPr="00ED4EE5">
        <w:t>ar</w:t>
      </w:r>
      <w:r w:rsidR="0087058B" w:rsidRPr="00ED4EE5">
        <w:t>bų aktą ir Pažymą apie atliktų D</w:t>
      </w:r>
      <w:r w:rsidRPr="00ED4EE5">
        <w:t xml:space="preserve">arbų vertę, Užsakovas privalo per 5 darbo dienas juos pasirašyti ir grąžinti Rangovui arba pateikti Rangovui rašytinį motyvuotą nepritarimą pateiktiems dokumentams ar jų daliai. </w:t>
      </w:r>
      <w:bookmarkEnd w:id="414"/>
    </w:p>
    <w:p w14:paraId="00000347" w14:textId="412121B7" w:rsidR="00133358" w:rsidRPr="00ED4EE5" w:rsidRDefault="006B7EDE" w:rsidP="005C259E">
      <w:pPr>
        <w:widowControl w:val="0"/>
        <w:numPr>
          <w:ilvl w:val="2"/>
          <w:numId w:val="2"/>
        </w:numPr>
        <w:pBdr>
          <w:top w:val="nil"/>
          <w:left w:val="nil"/>
          <w:bottom w:val="nil"/>
          <w:right w:val="nil"/>
          <w:between w:val="nil"/>
        </w:pBdr>
        <w:spacing w:before="96" w:after="96"/>
      </w:pPr>
      <w:r w:rsidRPr="00ED4EE5">
        <w:t>Rangovas, gavęs Užsak</w:t>
      </w:r>
      <w:r w:rsidR="0087058B" w:rsidRPr="00ED4EE5">
        <w:t>ovo nepritarimą daliai Atliktų D</w:t>
      </w:r>
      <w:r w:rsidRPr="00ED4EE5">
        <w:t>arb</w:t>
      </w:r>
      <w:r w:rsidR="0087058B" w:rsidRPr="00ED4EE5">
        <w:t>ų akto ir Pažymos apie atliktų D</w:t>
      </w:r>
      <w:r w:rsidRPr="00ED4EE5">
        <w:t>arbų vertę, g</w:t>
      </w:r>
      <w:r w:rsidR="0087058B" w:rsidRPr="00ED4EE5">
        <w:t>ali arba (a) pataisyti Atliktų D</w:t>
      </w:r>
      <w:r w:rsidRPr="00ED4EE5">
        <w:t>ar</w:t>
      </w:r>
      <w:r w:rsidR="0087058B" w:rsidRPr="00ED4EE5">
        <w:t>bų aktą ir Pažymą apie atliktų D</w:t>
      </w:r>
      <w:r w:rsidRPr="00ED4EE5">
        <w:t xml:space="preserve">arbų vertę pagal Užsakovo pastabas ir iš naujo pateikti patvirtinimui, vadovaudamasis </w:t>
      </w:r>
      <w:r w:rsidR="00B42D50" w:rsidRPr="00ED4EE5">
        <w:fldChar w:fldCharType="begin"/>
      </w:r>
      <w:r w:rsidR="00B42D50" w:rsidRPr="00ED4EE5">
        <w:instrText xml:space="preserve"> REF _Ref88654435 \r \h </w:instrText>
      </w:r>
      <w:r w:rsidR="007D7F41" w:rsidRPr="00ED4EE5">
        <w:instrText xml:space="preserve"> \* MERGEFORMAT </w:instrText>
      </w:r>
      <w:r w:rsidR="00B42D50" w:rsidRPr="00ED4EE5">
        <w:fldChar w:fldCharType="separate"/>
      </w:r>
      <w:r w:rsidR="00E1424B">
        <w:t>16.2.3</w:t>
      </w:r>
      <w:r w:rsidR="00B42D50" w:rsidRPr="00ED4EE5">
        <w:fldChar w:fldCharType="end"/>
      </w:r>
      <w:r w:rsidR="00B42D50" w:rsidRPr="00ED4EE5">
        <w:t xml:space="preserve"> </w:t>
      </w:r>
      <w:r w:rsidRPr="00ED4EE5">
        <w:t xml:space="preserve">punktu, arba </w:t>
      </w:r>
      <w:r w:rsidR="0087058B" w:rsidRPr="00ED4EE5">
        <w:t>(b) pateikti Užsakovui Atliktų D</w:t>
      </w:r>
      <w:r w:rsidRPr="00ED4EE5">
        <w:t>ar</w:t>
      </w:r>
      <w:r w:rsidR="0087058B" w:rsidRPr="00ED4EE5">
        <w:t>bų aktą ir Pažymą apie atliktų D</w:t>
      </w:r>
      <w:r w:rsidRPr="00ED4EE5">
        <w:t>arbų vertę tai daliai, su kuria Užsakovas sutinka, pakartotinai nederindamas akto su Techniniu prižiūrėtoju, o likusią d</w:t>
      </w:r>
      <w:r w:rsidR="0087058B" w:rsidRPr="00ED4EE5">
        <w:t>alį įtraukti į vėlesnį Atliktų D</w:t>
      </w:r>
      <w:r w:rsidRPr="00ED4EE5">
        <w:t xml:space="preserve">arbų aktą. </w:t>
      </w:r>
    </w:p>
    <w:p w14:paraId="00000348" w14:textId="7EAB5702" w:rsidR="00133358" w:rsidRPr="00ED4EE5" w:rsidRDefault="006B7EDE" w:rsidP="005C259E">
      <w:pPr>
        <w:widowControl w:val="0"/>
        <w:numPr>
          <w:ilvl w:val="2"/>
          <w:numId w:val="2"/>
        </w:numPr>
        <w:pBdr>
          <w:top w:val="nil"/>
          <w:left w:val="nil"/>
          <w:bottom w:val="nil"/>
          <w:right w:val="nil"/>
          <w:between w:val="nil"/>
        </w:pBdr>
        <w:spacing w:before="96" w:after="96"/>
      </w:pPr>
      <w:r w:rsidRPr="00ED4EE5">
        <w:t>Po to, kai Rangovas gaun</w:t>
      </w:r>
      <w:r w:rsidR="0087058B" w:rsidRPr="00ED4EE5">
        <w:t>a Užsakovo pasirašytus Atliktų D</w:t>
      </w:r>
      <w:r w:rsidRPr="00ED4EE5">
        <w:t>ar</w:t>
      </w:r>
      <w:r w:rsidR="0087058B" w:rsidRPr="00ED4EE5">
        <w:t>bų aktą ir Pažymą apie atliktų D</w:t>
      </w:r>
      <w:r w:rsidRPr="00ED4EE5">
        <w:t>arbų vertę, Rangovas privalo per 5 darbo dienas elektroniniu būdu pateikti Užsakovui elektroninę sąskaitą faktūrą mokėtinai sumai, n</w:t>
      </w:r>
      <w:r w:rsidR="0087058B" w:rsidRPr="00ED4EE5">
        <w:t>urodytai Pažymoje apie atliktų D</w:t>
      </w:r>
      <w:r w:rsidRPr="00ED4EE5">
        <w:t>arbų vertę:</w:t>
      </w:r>
    </w:p>
    <w:p w14:paraId="00000349" w14:textId="3EA5D2E1"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D4EE5">
        <w:rPr>
          <w:b/>
        </w:rPr>
        <w:t>Europos elektroninių sąskaitų faktūrų</w:t>
      </w:r>
      <w:r w:rsidRPr="00ED4EE5">
        <w:t xml:space="preserve"> </w:t>
      </w:r>
      <w:r w:rsidRPr="00ED4EE5">
        <w:rPr>
          <w:b/>
        </w:rPr>
        <w:t>standartas</w:t>
      </w:r>
      <w:r w:rsidRPr="00ED4EE5">
        <w:t>), Rangovas gali pateikti per</w:t>
      </w:r>
      <w:r w:rsidR="002F3F9A" w:rsidRPr="00ED4EE5">
        <w:t xml:space="preserve"> </w:t>
      </w:r>
      <w:r w:rsidRPr="00ED4EE5">
        <w:t>informacinę sistemą “E.</w:t>
      </w:r>
      <w:r w:rsidR="00E25DD3" w:rsidRPr="00ED4EE5">
        <w:t> </w:t>
      </w:r>
      <w:r w:rsidRPr="00ED4EE5">
        <w:t>sąskaita” (</w:t>
      </w:r>
      <w:hyperlink r:id="rId17" w:history="1">
        <w:r w:rsidR="00BE59DE" w:rsidRPr="00ED4EE5">
          <w:rPr>
            <w:rStyle w:val="Hipersaitas"/>
            <w:color w:val="auto"/>
          </w:rPr>
          <w:t>www.esaskaita.eu</w:t>
        </w:r>
      </w:hyperlink>
      <w:r w:rsidRPr="00ED4EE5">
        <w:t>) arba per kitą savo pasirinktą informacinę sistemą;</w:t>
      </w:r>
    </w:p>
    <w:p w14:paraId="0000034A" w14:textId="75856B12" w:rsidR="00133358" w:rsidRPr="00ED4EE5" w:rsidRDefault="006B7EDE" w:rsidP="005C259E">
      <w:pPr>
        <w:widowControl w:val="0"/>
        <w:numPr>
          <w:ilvl w:val="3"/>
          <w:numId w:val="2"/>
        </w:numPr>
        <w:pBdr>
          <w:top w:val="nil"/>
          <w:left w:val="nil"/>
          <w:bottom w:val="nil"/>
          <w:right w:val="nil"/>
          <w:between w:val="nil"/>
        </w:pBdr>
        <w:spacing w:before="96" w:after="96"/>
      </w:pPr>
      <w:r w:rsidRPr="00ED4EE5">
        <w:t>Europos elektroninių sąskaitų faktūrų standarto neatitinkančią elektroninę sąskaitą faktūrą Rangovas privalo pateikti, naudodamasis informacinės sistemos „E. sąskaita“ priemonėmis (</w:t>
      </w:r>
      <w:hyperlink r:id="rId18" w:history="1">
        <w:r w:rsidR="00D636D3" w:rsidRPr="00ED4EE5">
          <w:rPr>
            <w:rStyle w:val="Hipersaitas"/>
            <w:color w:val="auto"/>
          </w:rPr>
          <w:t>www.esaskaita.eu</w:t>
        </w:r>
      </w:hyperlink>
      <w:r w:rsidRPr="00ED4EE5">
        <w:t>).</w:t>
      </w:r>
    </w:p>
    <w:p w14:paraId="0000034B"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elektronines sąskaitas faktūras priima ir apdoroja naudodamasis informacinės sistemos „E. sąskaita“ priemonėmis, išskyrus VPĮ ir PĮ nustatytus išimtinius atvejus.</w:t>
      </w:r>
    </w:p>
    <w:p w14:paraId="0000034C" w14:textId="41A3EB5A" w:rsidR="00133358" w:rsidRPr="00ED4EE5" w:rsidRDefault="006B7EDE" w:rsidP="005C259E">
      <w:pPr>
        <w:widowControl w:val="0"/>
        <w:numPr>
          <w:ilvl w:val="2"/>
          <w:numId w:val="2"/>
        </w:numPr>
        <w:pBdr>
          <w:top w:val="nil"/>
          <w:left w:val="nil"/>
          <w:bottom w:val="nil"/>
          <w:right w:val="nil"/>
          <w:between w:val="nil"/>
        </w:pBdr>
        <w:spacing w:before="96" w:after="96"/>
      </w:pPr>
      <w:bookmarkStart w:id="415" w:name="_Ref89046351"/>
      <w:r w:rsidRPr="00ED4EE5">
        <w:t xml:space="preserve">Užsakovas privalo apmokėti Rangovo sąskaitą faktūrą per 15 dienų nuo jos gavimo arba per </w:t>
      </w:r>
      <w:r w:rsidR="00D636D3" w:rsidRPr="00ED4EE5">
        <w:t>Užsakovo užduotyje</w:t>
      </w:r>
      <w:r w:rsidRPr="00ED4EE5">
        <w:t xml:space="preserve"> nurodytą kitokį terminą. Užsakovas neturi prievolės apmokėti Rangovo sąskaitą faktūrą, jeigu aukščiau aprašyta tv</w:t>
      </w:r>
      <w:r w:rsidR="0087058B" w:rsidRPr="00ED4EE5">
        <w:t>arka nėra patvirtintas Atliktų D</w:t>
      </w:r>
      <w:r w:rsidRPr="00ED4EE5">
        <w:t xml:space="preserve">arbų aktas ir jo pagrindu </w:t>
      </w:r>
      <w:r w:rsidR="0087058B" w:rsidRPr="00ED4EE5">
        <w:t>parengtoji Pažyma apie atliktų D</w:t>
      </w:r>
      <w:r w:rsidRPr="00ED4EE5">
        <w:t>arbų vertę.</w:t>
      </w:r>
      <w:bookmarkEnd w:id="415"/>
    </w:p>
    <w:p w14:paraId="0000034D" w14:textId="2CE1F9DF" w:rsidR="00133358" w:rsidRPr="00ED4EE5" w:rsidRDefault="006B7EDE" w:rsidP="005C259E">
      <w:pPr>
        <w:widowControl w:val="0"/>
        <w:numPr>
          <w:ilvl w:val="2"/>
          <w:numId w:val="2"/>
        </w:numPr>
        <w:pBdr>
          <w:top w:val="nil"/>
          <w:left w:val="nil"/>
          <w:bottom w:val="nil"/>
          <w:right w:val="nil"/>
          <w:between w:val="nil"/>
        </w:pBdr>
        <w:spacing w:before="96" w:after="96"/>
      </w:pPr>
      <w:r w:rsidRPr="00ED4EE5">
        <w:t>Užsakovas atlieka mokėjimus už Darbus ne dažniau kaip vieną kartą per mėnesį.</w:t>
      </w:r>
    </w:p>
    <w:p w14:paraId="0D0196B9" w14:textId="229E81D5" w:rsidR="0049691E" w:rsidRPr="00ED4EE5" w:rsidRDefault="0049691E" w:rsidP="0049691E">
      <w:pPr>
        <w:widowControl w:val="0"/>
        <w:numPr>
          <w:ilvl w:val="2"/>
          <w:numId w:val="2"/>
        </w:numPr>
        <w:pBdr>
          <w:top w:val="nil"/>
          <w:left w:val="nil"/>
          <w:bottom w:val="nil"/>
          <w:right w:val="nil"/>
          <w:between w:val="nil"/>
        </w:pBdr>
        <w:spacing w:before="96" w:after="96"/>
      </w:pPr>
      <w:r w:rsidRPr="00ED4EE5">
        <w:t xml:space="preserve">Už vėlavimą pagal </w:t>
      </w:r>
      <w:r w:rsidR="00485056" w:rsidRPr="00ED4EE5">
        <w:fldChar w:fldCharType="begin"/>
      </w:r>
      <w:r w:rsidR="00485056" w:rsidRPr="00ED4EE5">
        <w:instrText xml:space="preserve"> REF _Ref93675319 \r \h </w:instrText>
      </w:r>
      <w:r w:rsidR="00C16779" w:rsidRPr="00ED4EE5">
        <w:instrText xml:space="preserve"> \* MERGEFORMAT </w:instrText>
      </w:r>
      <w:r w:rsidR="00485056" w:rsidRPr="00ED4EE5">
        <w:fldChar w:fldCharType="separate"/>
      </w:r>
      <w:r w:rsidR="00E1424B">
        <w:t>16.2.2</w:t>
      </w:r>
      <w:r w:rsidR="00485056" w:rsidRPr="00ED4EE5">
        <w:fldChar w:fldCharType="end"/>
      </w:r>
      <w:r w:rsidR="00485056" w:rsidRPr="00ED4EE5">
        <w:t xml:space="preserve"> </w:t>
      </w:r>
      <w:r w:rsidR="00BF5F61" w:rsidRPr="00ED4EE5">
        <w:t xml:space="preserve">arba </w:t>
      </w:r>
      <w:r w:rsidR="00BF5F61" w:rsidRPr="00ED4EE5">
        <w:fldChar w:fldCharType="begin"/>
      </w:r>
      <w:r w:rsidR="00BF5F61" w:rsidRPr="00ED4EE5">
        <w:instrText xml:space="preserve"> REF _Ref93616353 \r \h </w:instrText>
      </w:r>
      <w:r w:rsidR="00C16779" w:rsidRPr="00ED4EE5">
        <w:instrText xml:space="preserve"> \* MERGEFORMAT </w:instrText>
      </w:r>
      <w:r w:rsidR="00BF5F61" w:rsidRPr="00ED4EE5">
        <w:fldChar w:fldCharType="separate"/>
      </w:r>
      <w:r w:rsidR="00E1424B">
        <w:t>16.2.6</w:t>
      </w:r>
      <w:r w:rsidR="00BF5F61" w:rsidRPr="00ED4EE5">
        <w:fldChar w:fldCharType="end"/>
      </w:r>
      <w:r w:rsidR="00BF5F61" w:rsidRPr="00ED4EE5">
        <w:t xml:space="preserve"> punktą </w:t>
      </w:r>
      <w:r w:rsidRPr="00ED4EE5">
        <w:t>Užsakovas privalo mokėti Rangovui netesybas kaip už pavėluotą mokėjimą (</w:t>
      </w:r>
      <w:r w:rsidRPr="00ED4EE5">
        <w:fldChar w:fldCharType="begin"/>
      </w:r>
      <w:r w:rsidRPr="00ED4EE5">
        <w:instrText xml:space="preserve"> REF _Ref90568521 \r \h  \* MERGEFORMAT </w:instrText>
      </w:r>
      <w:r w:rsidRPr="00ED4EE5">
        <w:fldChar w:fldCharType="separate"/>
      </w:r>
      <w:r w:rsidR="00E1424B">
        <w:t>16.4.4</w:t>
      </w:r>
      <w:r w:rsidRPr="00ED4EE5">
        <w:fldChar w:fldCharType="end"/>
      </w:r>
      <w:r w:rsidRPr="00ED4EE5">
        <w:t xml:space="preserve"> punktas).</w:t>
      </w:r>
    </w:p>
    <w:p w14:paraId="0000034E" w14:textId="67881943" w:rsidR="00133358" w:rsidRPr="00ED4EE5" w:rsidRDefault="0087058B" w:rsidP="005C259E">
      <w:pPr>
        <w:widowControl w:val="0"/>
        <w:numPr>
          <w:ilvl w:val="2"/>
          <w:numId w:val="2"/>
        </w:numPr>
        <w:pBdr>
          <w:top w:val="nil"/>
          <w:left w:val="nil"/>
          <w:bottom w:val="nil"/>
          <w:right w:val="nil"/>
          <w:between w:val="nil"/>
        </w:pBdr>
        <w:spacing w:before="96" w:after="96"/>
      </w:pPr>
      <w:r w:rsidRPr="00ED4EE5">
        <w:t>Atliktų D</w:t>
      </w:r>
      <w:r w:rsidR="006B7EDE" w:rsidRPr="00ED4EE5">
        <w:t xml:space="preserve">arbų aktas yra skirtas įvertinti per ataskaitinį laikotarpį atliktų Darbų vertę atsiskaitymo tikslais ir jo sudarymas nereiškia, kad Užsakovas priėmė Darbus. </w:t>
      </w:r>
      <w:r w:rsidR="002C0708" w:rsidRPr="00ED4EE5">
        <w:t xml:space="preserve"> Todėl Rangovas neturi teisės vienašališkai </w:t>
      </w:r>
      <w:r w:rsidRPr="00ED4EE5">
        <w:t>sudaryti Atliktų D</w:t>
      </w:r>
      <w:r w:rsidR="002C0708" w:rsidRPr="00ED4EE5">
        <w:t>arbų akto.</w:t>
      </w:r>
    </w:p>
    <w:p w14:paraId="0000034F" w14:textId="4686E91D" w:rsidR="00133358" w:rsidRPr="00ED4EE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D4EE5">
        <w:t>Jeigu</w:t>
      </w:r>
      <w:r w:rsidR="0087058B" w:rsidRPr="00ED4EE5">
        <w:t xml:space="preserve"> bet kuriuo metu po Atliktų D</w:t>
      </w:r>
      <w:r w:rsidR="006B7EDE" w:rsidRPr="00ED4EE5">
        <w:t xml:space="preserve">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D4EE5">
        <w:t>Jeigu</w:t>
      </w:r>
      <w:r w:rsidR="006B7EDE" w:rsidRPr="00ED4EE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D4EE5">
        <w:t xml:space="preserve"> kaip užstatą</w:t>
      </w:r>
      <w:r w:rsidR="006B7EDE" w:rsidRPr="00ED4EE5">
        <w:t xml:space="preserve">. Rangovui pašalinus defektus, Užsakovas privalo sumokėti Rangovui sulaikytąją </w:t>
      </w:r>
      <w:r w:rsidR="00600D5A" w:rsidRPr="00ED4EE5">
        <w:t xml:space="preserve">(paimtą kaip užstatas) </w:t>
      </w:r>
      <w:r w:rsidR="006B7EDE" w:rsidRPr="00ED4EE5">
        <w:t xml:space="preserve">sumą kartu su artimiausiu eiliniu mokėjimu pagal Sutartį, o </w:t>
      </w:r>
      <w:r w:rsidRPr="00ED4EE5">
        <w:t>jeigu</w:t>
      </w:r>
      <w:r w:rsidR="006B7EDE" w:rsidRPr="00ED4EE5">
        <w:t xml:space="preserve"> Užsakovas yra sumokėjęs visą Sutarties kainą, – per 1</w:t>
      </w:r>
      <w:r w:rsidR="000C35BD" w:rsidRPr="00ED4EE5">
        <w:t>5</w:t>
      </w:r>
      <w:r w:rsidR="006B7EDE" w:rsidRPr="00ED4EE5">
        <w:t xml:space="preserve"> dienų po to, kai Šalys bei Techninis prižiūrėtojas patvirtina defektų pašalinimą.</w:t>
      </w:r>
      <w:bookmarkEnd w:id="417"/>
      <w:r w:rsidR="006B7EDE" w:rsidRPr="00ED4EE5">
        <w:t xml:space="preserve"> </w:t>
      </w:r>
    </w:p>
    <w:p w14:paraId="00000350" w14:textId="2924FF00" w:rsidR="00133358" w:rsidRPr="00ED4EE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w:t>
      </w:r>
      <w:r w:rsidR="0039720A" w:rsidRPr="00ED4EE5">
        <w:t>Specialiosiose</w:t>
      </w:r>
      <w:r w:rsidR="006B7EDE" w:rsidRPr="00ED4EE5">
        <w:t xml:space="preserve"> sąlygose yra</w:t>
      </w:r>
      <w:r w:rsidR="001B0DFA" w:rsidRPr="00ED4EE5">
        <w:t xml:space="preserve"> </w:t>
      </w:r>
      <w:r w:rsidR="006B7EDE" w:rsidRPr="00ED4EE5">
        <w:t xml:space="preserve">išvardyti Įrenginiai arba Statybos produktai, </w:t>
      </w:r>
      <w:r w:rsidR="007E7B04" w:rsidRPr="00ED4EE5">
        <w:t>už kuriuos numatytas dalinis apmokėjimas</w:t>
      </w:r>
      <w:r w:rsidR="006B7EDE" w:rsidRPr="00ED4EE5">
        <w:t xml:space="preserve"> pristačius, Rangovas, pristatęs į statybvietę tokius Įrenginius ar Statybos p</w:t>
      </w:r>
      <w:r w:rsidR="00A94BFA" w:rsidRPr="00ED4EE5">
        <w:t>roduktus, turi teisę į Atliktų D</w:t>
      </w:r>
      <w:r w:rsidR="006B7EDE" w:rsidRPr="00ED4EE5">
        <w:t xml:space="preserve">arbų aktą įtraukti 80 procentų jų įsigijimo kainos, atitinkančios </w:t>
      </w:r>
      <w:r w:rsidR="00E712A9" w:rsidRPr="00ED4EE5">
        <w:fldChar w:fldCharType="begin"/>
      </w:r>
      <w:r w:rsidR="00E712A9" w:rsidRPr="00ED4EE5">
        <w:instrText xml:space="preserve"> REF _Ref88926073 \r \h </w:instrText>
      </w:r>
      <w:r w:rsidR="007D7F41" w:rsidRPr="00ED4EE5">
        <w:instrText xml:space="preserve"> \* MERGEFORMAT </w:instrText>
      </w:r>
      <w:r w:rsidR="00E712A9" w:rsidRPr="00ED4EE5">
        <w:fldChar w:fldCharType="separate"/>
      </w:r>
      <w:r w:rsidR="00E1424B">
        <w:t>15.1.4</w:t>
      </w:r>
      <w:r w:rsidR="00E712A9" w:rsidRPr="00ED4EE5">
        <w:fldChar w:fldCharType="end"/>
      </w:r>
      <w:r w:rsidR="00B42D50" w:rsidRPr="00ED4EE5">
        <w:t xml:space="preserve"> </w:t>
      </w:r>
      <w:r w:rsidR="006B7EDE" w:rsidRPr="00ED4EE5">
        <w:t>punkto reikalavimus</w:t>
      </w:r>
      <w:r w:rsidR="00770CA3" w:rsidRPr="00ED4EE5">
        <w:t xml:space="preserve"> (dėl visų kaštų įskaičiavimo)</w:t>
      </w:r>
      <w:r w:rsidR="006B7EDE" w:rsidRPr="00ED4EE5">
        <w:t xml:space="preserve">. Tuo tikslu Rangovas privalo: </w:t>
      </w:r>
    </w:p>
    <w:p w14:paraId="00000351" w14:textId="6DCB2B65" w:rsidR="00133358" w:rsidRPr="00ED4EE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D4EE5">
        <w:t xml:space="preserve">pateikti Techniniam prižiūrėtojui dokumentus, įrodančius tokių Įrenginių ir Statybos produktų atitiktį Sutarties ir Įstatymų reikalavimams, </w:t>
      </w:r>
      <w:r w:rsidR="00DF30F4" w:rsidRPr="00ED4EE5">
        <w:t xml:space="preserve">o Užsakovui – dokumentus, įrodančius </w:t>
      </w:r>
      <w:r w:rsidRPr="00ED4EE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D4EE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D4EE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D4EE5" w:rsidRDefault="006B7EDE" w:rsidP="005C259E">
      <w:pPr>
        <w:widowControl w:val="0"/>
        <w:numPr>
          <w:ilvl w:val="2"/>
          <w:numId w:val="2"/>
        </w:numPr>
        <w:pBdr>
          <w:top w:val="nil"/>
          <w:left w:val="nil"/>
          <w:bottom w:val="nil"/>
          <w:right w:val="nil"/>
          <w:between w:val="nil"/>
        </w:pBdr>
        <w:tabs>
          <w:tab w:val="left" w:pos="709"/>
        </w:tabs>
        <w:spacing w:before="96" w:after="96"/>
      </w:pPr>
      <w:r w:rsidRPr="00ED4EE5">
        <w:t xml:space="preserve">Rangovas privalo Grafike numatyti Įrenginių ir Statybos produktų, </w:t>
      </w:r>
      <w:r w:rsidR="009E152E" w:rsidRPr="00ED4EE5">
        <w:t>už kuriuos dalinai apmokama</w:t>
      </w:r>
      <w:r w:rsidRPr="00ED4EE5">
        <w:t xml:space="preserve"> pristačius, pristatymo terminus ir kiekvieną kartą įspėti Užsakovą ir Techninį prižiūrėtoją apie numatomą konkretaus Įrenginio ar Statybos produkto pristatymo į statybvietę terminą bent prieš </w:t>
      </w:r>
      <w:r w:rsidR="004946D7" w:rsidRPr="00ED4EE5">
        <w:t xml:space="preserve">15 </w:t>
      </w:r>
      <w:r w:rsidRPr="00ED4EE5">
        <w:t>dienų iki pristatymo</w:t>
      </w:r>
      <w:r w:rsidR="00207BF3" w:rsidRPr="00ED4EE5">
        <w:t>.</w:t>
      </w:r>
    </w:p>
    <w:p w14:paraId="00000355" w14:textId="20F37CD2" w:rsidR="00133358" w:rsidRPr="00ED4EE5" w:rsidRDefault="00D96720" w:rsidP="005C259E">
      <w:pPr>
        <w:widowControl w:val="0"/>
        <w:numPr>
          <w:ilvl w:val="2"/>
          <w:numId w:val="2"/>
        </w:numPr>
        <w:pBdr>
          <w:top w:val="nil"/>
          <w:left w:val="nil"/>
          <w:bottom w:val="nil"/>
          <w:right w:val="nil"/>
          <w:between w:val="nil"/>
        </w:pBdr>
        <w:tabs>
          <w:tab w:val="left" w:pos="709"/>
        </w:tabs>
        <w:spacing w:before="96" w:after="96"/>
      </w:pPr>
      <w:r w:rsidRPr="00ED4EE5">
        <w:t>Jeigu</w:t>
      </w:r>
      <w:r w:rsidR="006B7EDE" w:rsidRPr="00ED4EE5">
        <w:t xml:space="preserve"> Šalys sudaro trišalį susitarimą su </w:t>
      </w:r>
      <w:r w:rsidR="00B63F24" w:rsidRPr="00ED4EE5">
        <w:t xml:space="preserve">Subrangovu </w:t>
      </w:r>
      <w:r w:rsidR="006B7EDE" w:rsidRPr="00ED4EE5">
        <w:t>pagal priede Nr.</w:t>
      </w:r>
      <w:r w:rsidR="005B128B" w:rsidRPr="00ED4EE5">
        <w:t> </w:t>
      </w:r>
      <w:r w:rsidR="006B7EDE" w:rsidRPr="00ED4EE5">
        <w:t>1</w:t>
      </w:r>
      <w:r w:rsidR="00CB52AB" w:rsidRPr="00ED4EE5">
        <w:t>3</w:t>
      </w:r>
      <w:r w:rsidR="006B7EDE" w:rsidRPr="00ED4EE5">
        <w:t xml:space="preserve"> pateiktą formą:</w:t>
      </w:r>
    </w:p>
    <w:p w14:paraId="00000356" w14:textId="148E9A8E" w:rsidR="00133358" w:rsidRPr="00ED4EE5" w:rsidRDefault="006B7EDE" w:rsidP="005C259E">
      <w:pPr>
        <w:widowControl w:val="0"/>
        <w:numPr>
          <w:ilvl w:val="3"/>
          <w:numId w:val="2"/>
        </w:numPr>
        <w:pBdr>
          <w:top w:val="nil"/>
          <w:left w:val="nil"/>
          <w:bottom w:val="nil"/>
          <w:right w:val="nil"/>
          <w:between w:val="nil"/>
        </w:pBdr>
        <w:spacing w:before="96" w:after="96"/>
      </w:pPr>
      <w:r w:rsidRPr="00ED4EE5">
        <w:t>Rangovas privalo Pažym</w:t>
      </w:r>
      <w:r w:rsidR="00A94BFA" w:rsidRPr="00ED4EE5">
        <w:t>oje apie atliktų D</w:t>
      </w:r>
      <w:r w:rsidRPr="00ED4EE5">
        <w:t xml:space="preserve">arbų vertę išskirti </w:t>
      </w:r>
      <w:r w:rsidR="00B63F24" w:rsidRPr="00ED4EE5">
        <w:t xml:space="preserve">Subrangovui </w:t>
      </w:r>
      <w:r w:rsidRPr="00ED4EE5">
        <w:t xml:space="preserve">mokėtiną sumą ir ją pateikti Užsakovui pasirašytą to </w:t>
      </w:r>
      <w:r w:rsidR="00B63F24" w:rsidRPr="00ED4EE5">
        <w:t xml:space="preserve">Subrangovo </w:t>
      </w:r>
      <w:r w:rsidRPr="00ED4EE5">
        <w:t>arb</w:t>
      </w:r>
      <w:r w:rsidR="00A94BFA" w:rsidRPr="00ED4EE5">
        <w:t>a kartu su Pažyma apie atliktų D</w:t>
      </w:r>
      <w:r w:rsidRPr="00ED4EE5">
        <w:t xml:space="preserve">arbų vertę pateikti Užsakovui </w:t>
      </w:r>
      <w:r w:rsidR="00B63F24" w:rsidRPr="00ED4EE5">
        <w:t xml:space="preserve">Subrangovo </w:t>
      </w:r>
      <w:r w:rsidRPr="00ED4EE5">
        <w:t xml:space="preserve">rašytinį patvirtinimą dėl </w:t>
      </w:r>
      <w:r w:rsidR="00B63F24" w:rsidRPr="00ED4EE5">
        <w:t xml:space="preserve">Subrangovui </w:t>
      </w:r>
      <w:r w:rsidRPr="00ED4EE5">
        <w:t>mokėtinos sumos dydžio</w:t>
      </w:r>
      <w:r w:rsidR="001E54FC" w:rsidRPr="00ED4EE5">
        <w:t>, kurio suma su</w:t>
      </w:r>
      <w:r w:rsidR="00A94BFA" w:rsidRPr="00ED4EE5">
        <w:t>tampa su Pažymoje apie atliktų D</w:t>
      </w:r>
      <w:r w:rsidR="001E54FC" w:rsidRPr="00ED4EE5">
        <w:t>arbų vertę išskirtą Subrangovui mokėtiną sumą</w:t>
      </w:r>
      <w:r w:rsidRPr="00ED4EE5">
        <w:t>;</w:t>
      </w:r>
    </w:p>
    <w:p w14:paraId="00000357" w14:textId="452FB943" w:rsidR="00133358" w:rsidRPr="00ED4EE5" w:rsidRDefault="006B7EDE" w:rsidP="005C259E">
      <w:pPr>
        <w:widowControl w:val="0"/>
        <w:numPr>
          <w:ilvl w:val="3"/>
          <w:numId w:val="2"/>
        </w:numPr>
        <w:pBdr>
          <w:top w:val="nil"/>
          <w:left w:val="nil"/>
          <w:bottom w:val="nil"/>
          <w:right w:val="nil"/>
          <w:between w:val="nil"/>
        </w:pBdr>
        <w:spacing w:before="96" w:after="96"/>
      </w:pPr>
      <w:r w:rsidRPr="00ED4EE5">
        <w:lastRenderedPageBreak/>
        <w:t xml:space="preserve">Užsakovas privalo pervesti </w:t>
      </w:r>
      <w:r w:rsidR="00B63F24" w:rsidRPr="00ED4EE5">
        <w:t xml:space="preserve">Subrangovui </w:t>
      </w:r>
      <w:r w:rsidRPr="00ED4EE5">
        <w:t xml:space="preserve">mokėtiną sumą į </w:t>
      </w:r>
      <w:r w:rsidR="00B63F24" w:rsidRPr="00ED4EE5">
        <w:t xml:space="preserve">Subrangovo </w:t>
      </w:r>
      <w:r w:rsidRPr="00ED4EE5">
        <w:t>banko sąskaitą, nurodytą trišaliame susitarime, o likutį pervesti į Rangovo banko sąskaitą</w:t>
      </w:r>
      <w:r w:rsidR="008471DF" w:rsidRPr="00ED4EE5">
        <w:t xml:space="preserve"> po to, kai</w:t>
      </w:r>
      <w:r w:rsidR="007575E5" w:rsidRPr="00ED4EE5">
        <w:t xml:space="preserve"> </w:t>
      </w:r>
      <w:r w:rsidR="00B1781D" w:rsidRPr="00ED4EE5">
        <w:t xml:space="preserve">pagal Sutarties </w:t>
      </w:r>
      <w:r w:rsidR="00A94D7D" w:rsidRPr="00ED4EE5">
        <w:t xml:space="preserve">ir trišalio susitarimo </w:t>
      </w:r>
      <w:r w:rsidR="00A94BFA" w:rsidRPr="00ED4EE5">
        <w:t>reikalavimus sudaromas Atliktų D</w:t>
      </w:r>
      <w:r w:rsidR="00B1781D" w:rsidRPr="00ED4EE5">
        <w:t>a</w:t>
      </w:r>
      <w:r w:rsidR="00A94BFA" w:rsidRPr="00ED4EE5">
        <w:t>rbų aktas, Pažyma apie atliktų D</w:t>
      </w:r>
      <w:r w:rsidR="00B1781D" w:rsidRPr="00ED4EE5">
        <w:t>arbų vertę ir Rangovas pateikia sąskaitą faktūrą</w:t>
      </w:r>
      <w:r w:rsidR="00A57153" w:rsidRPr="00ED4EE5">
        <w:t xml:space="preserve"> už Darbus</w:t>
      </w:r>
      <w:r w:rsidR="00B1781D" w:rsidRPr="00ED4EE5">
        <w:t xml:space="preserve"> Užsakovui</w:t>
      </w:r>
      <w:r w:rsidRPr="00ED4EE5">
        <w:t>;</w:t>
      </w:r>
    </w:p>
    <w:p w14:paraId="00000358" w14:textId="029EDB0E" w:rsidR="00133358" w:rsidRPr="00ED4EE5" w:rsidRDefault="00D96720" w:rsidP="005C259E">
      <w:pPr>
        <w:widowControl w:val="0"/>
        <w:numPr>
          <w:ilvl w:val="3"/>
          <w:numId w:val="2"/>
        </w:numPr>
        <w:pBdr>
          <w:top w:val="nil"/>
          <w:left w:val="nil"/>
          <w:bottom w:val="nil"/>
          <w:right w:val="nil"/>
          <w:between w:val="nil"/>
        </w:pBdr>
        <w:spacing w:before="96" w:after="96"/>
      </w:pPr>
      <w:r w:rsidRPr="00ED4EE5">
        <w:t>jeigu</w:t>
      </w:r>
      <w:r w:rsidR="006B7EDE" w:rsidRPr="00ED4EE5">
        <w:t xml:space="preserve"> Užsakovas pagal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ą pareiškia pretenziją Rangovui dėl apmokėtų Darbų defektų, Rangovas turi teisę nurodyti Užsakovui, kurią tokių Darbų dalį, pinigine išraiška, atliko konkretus </w:t>
      </w:r>
      <w:r w:rsidR="00B63F24" w:rsidRPr="00ED4EE5">
        <w:t>Subrangovas</w:t>
      </w:r>
      <w:r w:rsidR="006B7EDE" w:rsidRPr="00ED4EE5">
        <w:t xml:space="preserve">. Tokiu atveju Užsakovas turi teisę, vadovaudamasis </w:t>
      </w:r>
      <w:r w:rsidR="00B42D50" w:rsidRPr="00ED4EE5">
        <w:fldChar w:fldCharType="begin"/>
      </w:r>
      <w:r w:rsidR="00B42D50" w:rsidRPr="00ED4EE5">
        <w:instrText xml:space="preserve"> REF _Ref88654478 \r \h </w:instrText>
      </w:r>
      <w:r w:rsidR="007D7F41" w:rsidRPr="00ED4EE5">
        <w:instrText xml:space="preserve"> \* MERGEFORMAT </w:instrText>
      </w:r>
      <w:r w:rsidR="00B42D50" w:rsidRPr="00ED4EE5">
        <w:fldChar w:fldCharType="separate"/>
      </w:r>
      <w:r w:rsidR="00E1424B">
        <w:t>16.2.14</w:t>
      </w:r>
      <w:r w:rsidR="00B42D50" w:rsidRPr="00ED4EE5">
        <w:fldChar w:fldCharType="end"/>
      </w:r>
      <w:r w:rsidR="00B42D50" w:rsidRPr="00ED4EE5">
        <w:t xml:space="preserve"> </w:t>
      </w:r>
      <w:r w:rsidR="006B7EDE" w:rsidRPr="00ED4EE5">
        <w:t xml:space="preserve">punktu, sulaikyti mokėjimus tokiam </w:t>
      </w:r>
      <w:r w:rsidR="00B63F24" w:rsidRPr="00ED4EE5">
        <w:t>Subrangovui</w:t>
      </w:r>
      <w:r w:rsidR="006B7EDE" w:rsidRPr="00ED4EE5">
        <w:t>, jeigu Užsakovas turi jam mokėtinų sumų, arba pačiam Rangovui.</w:t>
      </w:r>
    </w:p>
    <w:p w14:paraId="725B13FF" w14:textId="38084301" w:rsidR="00255C96" w:rsidRPr="00ED4EE5" w:rsidRDefault="00255C96" w:rsidP="005C259E">
      <w:pPr>
        <w:widowControl w:val="0"/>
        <w:numPr>
          <w:ilvl w:val="2"/>
          <w:numId w:val="2"/>
        </w:numPr>
        <w:pBdr>
          <w:top w:val="nil"/>
          <w:left w:val="nil"/>
          <w:bottom w:val="nil"/>
          <w:right w:val="nil"/>
          <w:between w:val="nil"/>
        </w:pBdr>
        <w:spacing w:before="96" w:after="96"/>
      </w:pPr>
      <w:bookmarkStart w:id="422" w:name="_Ref88653508"/>
      <w:r w:rsidRPr="00ED4EE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D4EE5">
        <w:t>3</w:t>
      </w:r>
      <w:r w:rsidRPr="00ED4EE5">
        <w:t xml:space="preserve"> pateikta forma netaikoma):</w:t>
      </w:r>
    </w:p>
    <w:p w14:paraId="218CF776" w14:textId="2AB8672E" w:rsidR="00255C96" w:rsidRPr="00ED4EE5" w:rsidRDefault="00255C96" w:rsidP="005C259E">
      <w:pPr>
        <w:widowControl w:val="0"/>
        <w:numPr>
          <w:ilvl w:val="3"/>
          <w:numId w:val="2"/>
        </w:numPr>
        <w:pBdr>
          <w:top w:val="nil"/>
          <w:left w:val="nil"/>
          <w:bottom w:val="nil"/>
          <w:right w:val="nil"/>
          <w:between w:val="nil"/>
        </w:pBdr>
        <w:spacing w:before="96" w:after="96"/>
      </w:pPr>
      <w:r w:rsidRPr="00ED4EE5">
        <w:t>Užsakovas privalo sumokėti Statybos produktų ar Įrenginių tiekėjui tik už tokius Statybos produktus ar Įrenginius, kuriuos Rangov</w:t>
      </w:r>
      <w:r w:rsidR="00A94BFA" w:rsidRPr="00ED4EE5">
        <w:t>as pagrįstai įtraukė į Atliktų D</w:t>
      </w:r>
      <w:r w:rsidRPr="00ED4EE5">
        <w:t xml:space="preserve">arbų aktą ir kurių vertę išskyrė Pažymoje apie atliktų </w:t>
      </w:r>
      <w:r w:rsidR="00A94BFA" w:rsidRPr="00ED4EE5">
        <w:t>D</w:t>
      </w:r>
      <w:r w:rsidRPr="00ED4EE5">
        <w:t>arbų vertę kaip mokėtiną tam tiekėjui</w:t>
      </w:r>
      <w:r w:rsidR="005C6A76" w:rsidRPr="00ED4EE5">
        <w:t xml:space="preserve"> bei įtraukė į savo sąskaitą faktūrą. Statybos produktų ar Įrenginių tiekėjas neturi teisės išrašyti sąskaitų faktūrų tiesiogiai Užsakovui;</w:t>
      </w:r>
    </w:p>
    <w:p w14:paraId="6703C706" w14:textId="5ADD8FE3" w:rsidR="00920E18" w:rsidRPr="00ED4EE5" w:rsidRDefault="00920E18" w:rsidP="005C259E">
      <w:pPr>
        <w:widowControl w:val="0"/>
        <w:numPr>
          <w:ilvl w:val="3"/>
          <w:numId w:val="2"/>
        </w:numPr>
        <w:pBdr>
          <w:top w:val="nil"/>
          <w:left w:val="nil"/>
          <w:bottom w:val="nil"/>
          <w:right w:val="nil"/>
          <w:between w:val="nil"/>
        </w:pBdr>
        <w:spacing w:before="96" w:after="96"/>
      </w:pPr>
      <w:r w:rsidRPr="00ED4EE5">
        <w:t xml:space="preserve">apmokėjimo terminas turi būti </w:t>
      </w:r>
      <w:r w:rsidR="005C6A76" w:rsidRPr="00ED4EE5">
        <w:t>toks pats</w:t>
      </w:r>
      <w:r w:rsidRPr="00ED4EE5">
        <w:t xml:space="preserve">, </w:t>
      </w:r>
      <w:r w:rsidR="005C6A76" w:rsidRPr="00ED4EE5">
        <w:t>kaip</w:t>
      </w:r>
      <w:r w:rsidRPr="00ED4EE5">
        <w:t xml:space="preserve"> numatyta </w:t>
      </w:r>
      <w:r w:rsidRPr="00ED4EE5">
        <w:fldChar w:fldCharType="begin"/>
      </w:r>
      <w:r w:rsidRPr="00ED4EE5">
        <w:instrText xml:space="preserve"> REF _Ref89046351 \r \h </w:instrText>
      </w:r>
      <w:r w:rsidR="007D7F41" w:rsidRPr="00ED4EE5">
        <w:instrText xml:space="preserve"> \* MERGEFORMAT </w:instrText>
      </w:r>
      <w:r w:rsidRPr="00ED4EE5">
        <w:fldChar w:fldCharType="separate"/>
      </w:r>
      <w:r w:rsidR="00E1424B">
        <w:t>16.2.10</w:t>
      </w:r>
      <w:r w:rsidRPr="00ED4EE5">
        <w:fldChar w:fldCharType="end"/>
      </w:r>
      <w:r w:rsidRPr="00ED4EE5">
        <w:t xml:space="preserve"> punkte;</w:t>
      </w:r>
    </w:p>
    <w:p w14:paraId="1D4548B5" w14:textId="63F49ED2" w:rsidR="005C6A76" w:rsidRPr="00ED4EE5" w:rsidRDefault="005C6A76" w:rsidP="005C259E">
      <w:pPr>
        <w:widowControl w:val="0"/>
        <w:numPr>
          <w:ilvl w:val="3"/>
          <w:numId w:val="2"/>
        </w:numPr>
        <w:pBdr>
          <w:top w:val="nil"/>
          <w:left w:val="nil"/>
          <w:bottom w:val="nil"/>
          <w:right w:val="nil"/>
          <w:between w:val="nil"/>
        </w:pBdr>
        <w:spacing w:before="96" w:after="96"/>
      </w:pPr>
      <w:r w:rsidRPr="00ED4EE5">
        <w:t xml:space="preserve">po to, kai Užsakovas sumoka </w:t>
      </w:r>
      <w:r w:rsidR="00A94BFA" w:rsidRPr="00ED4EE5">
        <w:t>tiekėjui Pažymoje apie atliktų D</w:t>
      </w:r>
      <w:r w:rsidRPr="00ED4EE5">
        <w:t>arbų vertę nurodytą tiekėjui mokėtiną sumą arba jos dalį, Užsakovo mokėjimo prievolė</w:t>
      </w:r>
      <w:r w:rsidR="00EA4239" w:rsidRPr="00ED4EE5">
        <w:t xml:space="preserve"> Rangovui</w:t>
      </w:r>
      <w:r w:rsidRPr="00ED4EE5">
        <w:t>, lygi sumokėtos sumos dydžiui, pasibaigia;</w:t>
      </w:r>
    </w:p>
    <w:p w14:paraId="6A4C0782" w14:textId="1E0A5688" w:rsidR="00943314" w:rsidRPr="00ED4EE5" w:rsidRDefault="005C6A76" w:rsidP="005C259E">
      <w:pPr>
        <w:widowControl w:val="0"/>
        <w:numPr>
          <w:ilvl w:val="3"/>
          <w:numId w:val="2"/>
        </w:numPr>
        <w:pBdr>
          <w:top w:val="nil"/>
          <w:left w:val="nil"/>
          <w:bottom w:val="nil"/>
          <w:right w:val="nil"/>
          <w:between w:val="nil"/>
        </w:pBdr>
        <w:spacing w:before="96" w:after="96"/>
      </w:pPr>
      <w:r w:rsidRPr="00ED4EE5">
        <w:t xml:space="preserve"> </w:t>
      </w:r>
      <w:r w:rsidR="00D96720" w:rsidRPr="00ED4EE5">
        <w:t>jeigu</w:t>
      </w:r>
      <w:r w:rsidR="00943314" w:rsidRPr="00ED4EE5">
        <w:t xml:space="preserve"> Užsakovas pagal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ą pareiškia pretenziją Rangovui dėl apmokėtų Statybos produktų ar Įrenginių defektų, Užsakovas turi teisę, vadovaudamasis </w:t>
      </w:r>
      <w:r w:rsidR="00943314" w:rsidRPr="00ED4EE5">
        <w:fldChar w:fldCharType="begin"/>
      </w:r>
      <w:r w:rsidR="00943314" w:rsidRPr="00ED4EE5">
        <w:instrText xml:space="preserve"> REF _Ref88654478 \r \h </w:instrText>
      </w:r>
      <w:r w:rsidR="007D7F41" w:rsidRPr="00ED4EE5">
        <w:instrText xml:space="preserve"> \* MERGEFORMAT </w:instrText>
      </w:r>
      <w:r w:rsidR="00943314" w:rsidRPr="00ED4EE5">
        <w:fldChar w:fldCharType="separate"/>
      </w:r>
      <w:r w:rsidR="00E1424B">
        <w:t>16.2.14</w:t>
      </w:r>
      <w:r w:rsidR="00943314" w:rsidRPr="00ED4EE5">
        <w:fldChar w:fldCharType="end"/>
      </w:r>
      <w:r w:rsidR="00943314" w:rsidRPr="00ED4EE5">
        <w:t xml:space="preserve"> punktu, sulaikyti mokėjimus tokių Statybos produktų ar Įrenginių tiekėjui, jeigu Užsakovas turi jam mokėtinų sumų, arba pačiam Rangovui</w:t>
      </w:r>
      <w:r w:rsidR="00EA4239" w:rsidRPr="00ED4EE5">
        <w:t>.</w:t>
      </w:r>
    </w:p>
    <w:p w14:paraId="00000359" w14:textId="7959ABDD" w:rsidR="00133358" w:rsidRPr="00ED4EE5" w:rsidRDefault="006B7EDE" w:rsidP="005C259E">
      <w:pPr>
        <w:pStyle w:val="Antrat2"/>
        <w:widowControl w:val="0"/>
        <w:rPr>
          <w:color w:val="auto"/>
        </w:rPr>
      </w:pPr>
      <w:bookmarkStart w:id="423" w:name="_Ref89196421"/>
      <w:bookmarkStart w:id="424" w:name="_Toc93858024"/>
      <w:r w:rsidRPr="00ED4EE5">
        <w:rPr>
          <w:color w:val="auto"/>
        </w:rPr>
        <w:t>Galutinis atsiskaitymas</w:t>
      </w:r>
      <w:bookmarkEnd w:id="422"/>
      <w:bookmarkEnd w:id="423"/>
      <w:bookmarkEnd w:id="424"/>
    </w:p>
    <w:p w14:paraId="0000035A" w14:textId="4C248C64" w:rsidR="00133358" w:rsidRPr="00ED4EE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D4EE5">
        <w:t>Užsakovas privalo sumokėti Rangovui Sulaikomą sumą per 30 dienų po to, kai įvyksta visos šios galutinio atsiskaitymo sąlygos (</w:t>
      </w:r>
      <w:r w:rsidRPr="00ED4EE5">
        <w:rPr>
          <w:b/>
        </w:rPr>
        <w:t>Galutinio atsiskaitymo sąlygos</w:t>
      </w:r>
      <w:r w:rsidRPr="00ED4EE5">
        <w:t>):</w:t>
      </w:r>
      <w:bookmarkEnd w:id="426"/>
      <w:r w:rsidRPr="00ED4EE5">
        <w:t xml:space="preserve"> </w:t>
      </w:r>
    </w:p>
    <w:p w14:paraId="0000035B" w14:textId="16381923"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įvykdytos visos sąlygos, nurodytos </w:t>
      </w:r>
      <w:r w:rsidR="00B42D50" w:rsidRPr="00ED4EE5">
        <w:fldChar w:fldCharType="begin"/>
      </w:r>
      <w:r w:rsidR="00B42D50" w:rsidRPr="00ED4EE5">
        <w:instrText xml:space="preserve"> REF _Ref88653031 \r \h </w:instrText>
      </w:r>
      <w:r w:rsidR="007D7F41" w:rsidRPr="00ED4EE5">
        <w:instrText xml:space="preserve"> \* MERGEFORMAT </w:instrText>
      </w:r>
      <w:r w:rsidR="00B42D50" w:rsidRPr="00ED4EE5">
        <w:fldChar w:fldCharType="separate"/>
      </w:r>
      <w:r w:rsidR="00E1424B">
        <w:t>7.1.1</w:t>
      </w:r>
      <w:r w:rsidR="00B42D50" w:rsidRPr="00ED4EE5">
        <w:fldChar w:fldCharType="end"/>
      </w:r>
      <w:r w:rsidR="00B42D50" w:rsidRPr="00ED4EE5">
        <w:t xml:space="preserve"> </w:t>
      </w:r>
      <w:r w:rsidRPr="00ED4EE5">
        <w:t xml:space="preserve">punkte, kada Darbai yra laikomi užbaigtais, ir </w:t>
      </w:r>
      <w:r w:rsidR="00B42D50" w:rsidRPr="00ED4EE5">
        <w:fldChar w:fldCharType="begin"/>
      </w:r>
      <w:r w:rsidR="00B42D50" w:rsidRPr="00ED4EE5">
        <w:instrText xml:space="preserve"> REF _Ref88654507 \r \h </w:instrText>
      </w:r>
      <w:r w:rsidR="007D7F41" w:rsidRPr="00ED4EE5">
        <w:instrText xml:space="preserve"> \* MERGEFORMAT </w:instrText>
      </w:r>
      <w:r w:rsidR="00B42D50" w:rsidRPr="00ED4EE5">
        <w:fldChar w:fldCharType="separate"/>
      </w:r>
      <w:r w:rsidR="00E1424B">
        <w:t>7.2</w:t>
      </w:r>
      <w:r w:rsidR="00B42D50" w:rsidRPr="00ED4EE5">
        <w:fldChar w:fldCharType="end"/>
      </w:r>
      <w:r w:rsidR="00B42D50" w:rsidRPr="00ED4EE5">
        <w:t xml:space="preserve"> </w:t>
      </w:r>
      <w:r w:rsidRPr="00ED4EE5">
        <w:t>punkte</w:t>
      </w:r>
      <w:r w:rsidR="00EA4239" w:rsidRPr="00ED4EE5">
        <w:t xml:space="preserve"> „</w:t>
      </w:r>
      <w:r w:rsidR="00EA4239" w:rsidRPr="00ED4EE5">
        <w:fldChar w:fldCharType="begin"/>
      </w:r>
      <w:r w:rsidR="00EA4239" w:rsidRPr="00ED4EE5">
        <w:instrText xml:space="preserve"> REF _Ref88654507 \h </w:instrText>
      </w:r>
      <w:r w:rsidR="007D7F41" w:rsidRPr="00ED4EE5">
        <w:instrText xml:space="preserve"> \* MERGEFORMAT </w:instrText>
      </w:r>
      <w:r w:rsidR="00EA4239" w:rsidRPr="00ED4EE5">
        <w:fldChar w:fldCharType="separate"/>
      </w:r>
      <w:r w:rsidR="00E1424B" w:rsidRPr="00E301A5">
        <w:t>Darbų priėmimas</w:t>
      </w:r>
      <w:r w:rsidR="00EA4239" w:rsidRPr="00ED4EE5">
        <w:fldChar w:fldCharType="end"/>
      </w:r>
      <w:r w:rsidR="00EA4239" w:rsidRPr="00ED4EE5">
        <w:t>“</w:t>
      </w:r>
      <w:r w:rsidRPr="00ED4EE5">
        <w:t xml:space="preserve"> nustatyta tvarka </w:t>
      </w:r>
      <w:r w:rsidR="004D714F" w:rsidRPr="00ED4EE5">
        <w:t xml:space="preserve">yra </w:t>
      </w:r>
      <w:r w:rsidRPr="00ED4EE5">
        <w:t xml:space="preserve">sudarytas </w:t>
      </w:r>
      <w:r w:rsidR="004518FC" w:rsidRPr="00ED4EE5">
        <w:t>Darbų perdavimo-priėmimo</w:t>
      </w:r>
      <w:r w:rsidR="00216BAE" w:rsidRPr="00ED4EE5">
        <w:t xml:space="preserve"> akt</w:t>
      </w:r>
      <w:r w:rsidRPr="00ED4EE5">
        <w:t>as;</w:t>
      </w:r>
    </w:p>
    <w:p w14:paraId="46BD4E10" w14:textId="03E138C2" w:rsidR="004D714F" w:rsidRPr="00ED4EE5" w:rsidRDefault="00780A7B" w:rsidP="007B6187">
      <w:pPr>
        <w:widowControl w:val="0"/>
        <w:numPr>
          <w:ilvl w:val="3"/>
          <w:numId w:val="2"/>
        </w:numPr>
        <w:pBdr>
          <w:top w:val="nil"/>
          <w:left w:val="nil"/>
          <w:bottom w:val="nil"/>
          <w:right w:val="nil"/>
          <w:between w:val="nil"/>
        </w:pBdr>
        <w:spacing w:before="96" w:after="96"/>
      </w:pPr>
      <w:r w:rsidRPr="00ED4EE5">
        <w:t xml:space="preserve">pagal </w:t>
      </w:r>
      <w:r w:rsidRPr="00ED4EE5">
        <w:fldChar w:fldCharType="begin"/>
      </w:r>
      <w:r w:rsidRPr="00ED4EE5">
        <w:instrText xml:space="preserve"> REF _Ref93688333 \r \h </w:instrText>
      </w:r>
      <w:r w:rsidRPr="00ED4EE5">
        <w:fldChar w:fldCharType="separate"/>
      </w:r>
      <w:r w:rsidR="00E1424B">
        <w:t>7.2.6</w:t>
      </w:r>
      <w:r w:rsidRPr="00ED4EE5">
        <w:fldChar w:fldCharType="end"/>
      </w:r>
      <w:r w:rsidR="004D714F" w:rsidRPr="00ED4EE5">
        <w:t xml:space="preserve">  </w:t>
      </w:r>
      <w:r w:rsidR="005F257C" w:rsidRPr="00ED4EE5">
        <w:t xml:space="preserve">arba </w:t>
      </w:r>
      <w:r w:rsidR="005F257C" w:rsidRPr="00ED4EE5">
        <w:fldChar w:fldCharType="begin"/>
      </w:r>
      <w:r w:rsidR="005F257C" w:rsidRPr="00ED4EE5">
        <w:instrText xml:space="preserve"> REF _Ref88772482 \r \h </w:instrText>
      </w:r>
      <w:r w:rsidR="007D7F41" w:rsidRPr="00ED4EE5">
        <w:instrText xml:space="preserve"> \* MERGEFORMAT </w:instrText>
      </w:r>
      <w:r w:rsidR="005F257C" w:rsidRPr="00ED4EE5">
        <w:fldChar w:fldCharType="separate"/>
      </w:r>
      <w:r w:rsidR="00E1424B">
        <w:t>7.2.11</w:t>
      </w:r>
      <w:r w:rsidR="005F257C" w:rsidRPr="00ED4EE5">
        <w:fldChar w:fldCharType="end"/>
      </w:r>
      <w:r w:rsidR="005F257C" w:rsidRPr="00ED4EE5">
        <w:t xml:space="preserve"> punkt</w:t>
      </w:r>
      <w:r w:rsidRPr="00ED4EE5">
        <w:t>ą</w:t>
      </w:r>
      <w:r w:rsidR="005F257C" w:rsidRPr="00ED4EE5">
        <w:t xml:space="preserve"> </w:t>
      </w:r>
      <w:r w:rsidR="00866DFA" w:rsidRPr="00ED4EE5">
        <w:t xml:space="preserve">yra </w:t>
      </w:r>
      <w:r w:rsidR="00501BA5" w:rsidRPr="00ED4EE5">
        <w:t>grąžinta Užsakovui visa statybvietė</w:t>
      </w:r>
      <w:r w:rsidR="00203D3E" w:rsidRPr="00ED4EE5">
        <w:t xml:space="preserve"> ir</w:t>
      </w:r>
      <w:r w:rsidR="00501BA5" w:rsidRPr="00ED4EE5">
        <w:t xml:space="preserve"> </w:t>
      </w:r>
      <w:r w:rsidR="005F257C" w:rsidRPr="00ED4EE5">
        <w:t xml:space="preserve">sudarytas </w:t>
      </w:r>
      <w:r w:rsidR="004D714F" w:rsidRPr="00ED4EE5">
        <w:t>statybvietės perdavimo</w:t>
      </w:r>
      <w:r w:rsidR="00061A37" w:rsidRPr="00ED4EE5">
        <w:t>-priėmimo</w:t>
      </w:r>
      <w:r w:rsidR="004D714F" w:rsidRPr="00ED4EE5">
        <w:t xml:space="preserve"> aktas</w:t>
      </w:r>
      <w:r w:rsidR="00972957" w:rsidRPr="00ED4EE5">
        <w:t xml:space="preserve"> (-ai)</w:t>
      </w:r>
      <w:r w:rsidR="004D714F" w:rsidRPr="00ED4EE5">
        <w:t>;</w:t>
      </w:r>
    </w:p>
    <w:p w14:paraId="0000035C" w14:textId="098987DF" w:rsidR="00133358" w:rsidRPr="00ED4EE5" w:rsidRDefault="006B7EDE" w:rsidP="005C259E">
      <w:pPr>
        <w:widowControl w:val="0"/>
        <w:numPr>
          <w:ilvl w:val="3"/>
          <w:numId w:val="2"/>
        </w:numPr>
        <w:pBdr>
          <w:top w:val="nil"/>
          <w:left w:val="nil"/>
          <w:bottom w:val="nil"/>
          <w:right w:val="nil"/>
          <w:between w:val="nil"/>
        </w:pBdr>
        <w:spacing w:before="96" w:after="96"/>
      </w:pPr>
      <w:bookmarkStart w:id="427" w:name="_Hlk92369447"/>
      <w:r w:rsidRPr="00ED4EE5">
        <w:t xml:space="preserve">yra </w:t>
      </w:r>
      <w:r w:rsidR="00B42D50" w:rsidRPr="00ED4EE5">
        <w:fldChar w:fldCharType="begin"/>
      </w:r>
      <w:r w:rsidR="00B42D50" w:rsidRPr="00ED4EE5">
        <w:instrText xml:space="preserve"> REF _Ref88654514 \r \h </w:instrText>
      </w:r>
      <w:r w:rsidR="007D7F41" w:rsidRPr="00ED4EE5">
        <w:instrText xml:space="preserve"> \* MERGEFORMAT </w:instrText>
      </w:r>
      <w:r w:rsidR="00B42D50" w:rsidRPr="00ED4EE5">
        <w:fldChar w:fldCharType="separate"/>
      </w:r>
      <w:r w:rsidR="00E1424B">
        <w:t>8.1</w:t>
      </w:r>
      <w:r w:rsidR="00B42D50" w:rsidRPr="00ED4EE5">
        <w:fldChar w:fldCharType="end"/>
      </w:r>
      <w:r w:rsidRPr="00ED4EE5">
        <w:t xml:space="preserve"> punkte</w:t>
      </w:r>
      <w:r w:rsidR="00EA4239" w:rsidRPr="00ED4EE5">
        <w:t xml:space="preserve"> „</w:t>
      </w:r>
      <w:r w:rsidR="00EA4239" w:rsidRPr="00ED4EE5">
        <w:fldChar w:fldCharType="begin"/>
      </w:r>
      <w:r w:rsidR="00EA4239" w:rsidRPr="00ED4EE5">
        <w:instrText xml:space="preserve"> REF _Ref90476575 \h </w:instrText>
      </w:r>
      <w:r w:rsidR="007D7F41" w:rsidRPr="00ED4EE5">
        <w:instrText xml:space="preserve"> \* MERGEFORMAT </w:instrText>
      </w:r>
      <w:r w:rsidR="00EA4239" w:rsidRPr="00ED4EE5">
        <w:fldChar w:fldCharType="separate"/>
      </w:r>
      <w:r w:rsidR="00E1424B" w:rsidRPr="00E301A5">
        <w:t>Statybos užbaigimas po Darbų priėmimo</w:t>
      </w:r>
      <w:r w:rsidR="00EA4239" w:rsidRPr="00ED4EE5">
        <w:fldChar w:fldCharType="end"/>
      </w:r>
      <w:r w:rsidR="00EA4239" w:rsidRPr="00ED4EE5">
        <w:t>“</w:t>
      </w:r>
      <w:r w:rsidRPr="00ED4EE5">
        <w:t xml:space="preserve"> </w:t>
      </w:r>
      <w:r w:rsidR="00EA4239" w:rsidRPr="00ED4EE5">
        <w:t xml:space="preserve">arba </w:t>
      </w:r>
      <w:r w:rsidR="00EA4239" w:rsidRPr="00ED4EE5">
        <w:fldChar w:fldCharType="begin"/>
      </w:r>
      <w:r w:rsidR="00EA4239" w:rsidRPr="00ED4EE5">
        <w:instrText xml:space="preserve"> REF _Ref90481165 \r \h </w:instrText>
      </w:r>
      <w:r w:rsidR="007D7F41" w:rsidRPr="00ED4EE5">
        <w:instrText xml:space="preserve"> \* MERGEFORMAT </w:instrText>
      </w:r>
      <w:r w:rsidR="00EA4239" w:rsidRPr="00ED4EE5">
        <w:fldChar w:fldCharType="separate"/>
      </w:r>
      <w:r w:rsidR="00E1424B">
        <w:t>8.2</w:t>
      </w:r>
      <w:r w:rsidR="00EA4239" w:rsidRPr="00ED4EE5">
        <w:fldChar w:fldCharType="end"/>
      </w:r>
      <w:r w:rsidR="00EA4239" w:rsidRPr="00ED4EE5">
        <w:t xml:space="preserve"> punkte „</w:t>
      </w:r>
      <w:r w:rsidR="00EA4239" w:rsidRPr="00ED4EE5">
        <w:fldChar w:fldCharType="begin"/>
      </w:r>
      <w:r w:rsidR="00EA4239" w:rsidRPr="00ED4EE5">
        <w:instrText xml:space="preserve"> REF _Ref90481165 \h </w:instrText>
      </w:r>
      <w:r w:rsidR="007D7F41" w:rsidRPr="00ED4EE5">
        <w:instrText xml:space="preserve"> \* MERGEFORMAT </w:instrText>
      </w:r>
      <w:r w:rsidR="00EA4239" w:rsidRPr="00ED4EE5">
        <w:fldChar w:fldCharType="separate"/>
      </w:r>
      <w:r w:rsidR="00E1424B" w:rsidRPr="00E301A5">
        <w:t>Statybos užbaigimas iki Darbų priėmimo</w:t>
      </w:r>
      <w:r w:rsidR="00EA4239" w:rsidRPr="00ED4EE5">
        <w:fldChar w:fldCharType="end"/>
      </w:r>
      <w:r w:rsidR="00EA4239" w:rsidRPr="00ED4EE5">
        <w:t xml:space="preserve">“ </w:t>
      </w:r>
      <w:r w:rsidRPr="00ED4EE5">
        <w:t>nustatyta tvarka įformintas Statybos užbaigimo</w:t>
      </w:r>
      <w:r w:rsidR="0012175D" w:rsidRPr="00ED4EE5">
        <w:t xml:space="preserve"> aktas</w:t>
      </w:r>
      <w:r w:rsidRPr="00ED4EE5">
        <w:t>;</w:t>
      </w:r>
    </w:p>
    <w:bookmarkEnd w:id="427"/>
    <w:p w14:paraId="20141BBD" w14:textId="4517E574" w:rsidR="009B1ED5" w:rsidRPr="00ED4EE5" w:rsidRDefault="009B1ED5" w:rsidP="005C259E">
      <w:pPr>
        <w:widowControl w:val="0"/>
        <w:numPr>
          <w:ilvl w:val="3"/>
          <w:numId w:val="2"/>
        </w:numPr>
        <w:pBdr>
          <w:top w:val="nil"/>
          <w:left w:val="nil"/>
          <w:bottom w:val="nil"/>
          <w:right w:val="nil"/>
          <w:between w:val="nil"/>
        </w:pBdr>
        <w:spacing w:before="96" w:after="96"/>
      </w:pPr>
      <w:r w:rsidRPr="00ED4EE5">
        <w:t>Rangovas pateikė Užsakovui</w:t>
      </w:r>
      <w:r w:rsidR="00524F49" w:rsidRPr="00ED4EE5">
        <w:t xml:space="preserve"> </w:t>
      </w:r>
      <w:r w:rsidRPr="00ED4EE5">
        <w:t xml:space="preserve">atnaujintą Garantinių įsipareigojimų įvykdymo užtikrinimą pagal </w:t>
      </w:r>
      <w:r w:rsidRPr="00ED4EE5">
        <w:fldChar w:fldCharType="begin"/>
      </w:r>
      <w:r w:rsidRPr="00ED4EE5">
        <w:instrText xml:space="preserve"> REF _Ref90568404 \r \h </w:instrText>
      </w:r>
      <w:r w:rsidR="007D7F41" w:rsidRPr="00ED4EE5">
        <w:instrText xml:space="preserve"> \* MERGEFORMAT </w:instrText>
      </w:r>
      <w:r w:rsidRPr="00ED4EE5">
        <w:fldChar w:fldCharType="separate"/>
      </w:r>
      <w:r w:rsidR="00E1424B">
        <w:t>10.3</w:t>
      </w:r>
      <w:r w:rsidRPr="00ED4EE5">
        <w:fldChar w:fldCharType="end"/>
      </w:r>
      <w:r w:rsidRPr="00ED4EE5">
        <w:t xml:space="preserve"> punktą</w:t>
      </w:r>
      <w:r w:rsidR="005F257C" w:rsidRPr="00ED4EE5">
        <w:t xml:space="preserve"> (kai padidėja Sutarties kaina)</w:t>
      </w:r>
      <w:r w:rsidRPr="00ED4EE5">
        <w:t xml:space="preserve"> – ši sąlyga yra taikoma</w:t>
      </w:r>
      <w:r w:rsidR="00B21954" w:rsidRPr="00ED4EE5">
        <w:t>,</w:t>
      </w:r>
      <w:r w:rsidRPr="00ED4EE5">
        <w:t xml:space="preserve"> tik jeigu Užsakovo užduotyje numatyta, kad Statybos užbaigimo aktas turi būti įformintas iki visų Darbų priėmimo (</w:t>
      </w:r>
      <w:r w:rsidRPr="00ED4EE5">
        <w:fldChar w:fldCharType="begin"/>
      </w:r>
      <w:r w:rsidRPr="00ED4EE5">
        <w:instrText xml:space="preserve"> REF _Ref90481165 \r \h </w:instrText>
      </w:r>
      <w:r w:rsidR="007D7F41" w:rsidRPr="00ED4EE5">
        <w:instrText xml:space="preserve"> \* MERGEFORMAT </w:instrText>
      </w:r>
      <w:r w:rsidRPr="00ED4EE5">
        <w:fldChar w:fldCharType="separate"/>
      </w:r>
      <w:r w:rsidR="00E1424B">
        <w:t>8.2</w:t>
      </w:r>
      <w:r w:rsidRPr="00ED4EE5">
        <w:fldChar w:fldCharType="end"/>
      </w:r>
      <w:r w:rsidRPr="00ED4EE5">
        <w:t xml:space="preserve"> punktas </w:t>
      </w:r>
      <w:r w:rsidRPr="00ED4EE5">
        <w:t>„</w:t>
      </w:r>
      <w:r w:rsidRPr="00ED4EE5">
        <w:fldChar w:fldCharType="begin"/>
      </w:r>
      <w:r w:rsidRPr="00ED4EE5">
        <w:instrText xml:space="preserve"> REF _Ref90481165 \h </w:instrText>
      </w:r>
      <w:r w:rsidR="007D7F41" w:rsidRPr="00ED4EE5">
        <w:instrText xml:space="preserve"> \* MERGEFORMAT </w:instrText>
      </w:r>
      <w:r w:rsidRPr="00ED4EE5">
        <w:fldChar w:fldCharType="separate"/>
      </w:r>
      <w:r w:rsidR="00E1424B" w:rsidRPr="00E301A5">
        <w:t>Statybos užbaigimas iki Darbų priėmimo</w:t>
      </w:r>
      <w:r w:rsidRPr="00ED4EE5">
        <w:fldChar w:fldCharType="end"/>
      </w:r>
      <w:r w:rsidRPr="00ED4EE5">
        <w:t>“);</w:t>
      </w:r>
    </w:p>
    <w:p w14:paraId="0000035D" w14:textId="12EFC0A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yra pašalinti visi defektai, nurodyti </w:t>
      </w:r>
      <w:r w:rsidR="00620677" w:rsidRPr="00ED4EE5">
        <w:t>D</w:t>
      </w:r>
      <w:r w:rsidRPr="00ED4EE5">
        <w:t xml:space="preserve">efektų </w:t>
      </w:r>
      <w:r w:rsidR="00620677" w:rsidRPr="00ED4EE5">
        <w:t>akte</w:t>
      </w:r>
      <w:r w:rsidRPr="00ED4EE5">
        <w:t xml:space="preserve">, sudarytame pagal </w:t>
      </w:r>
      <w:r w:rsidR="00B42D50" w:rsidRPr="00ED4EE5">
        <w:fldChar w:fldCharType="begin"/>
      </w:r>
      <w:r w:rsidR="00B42D50" w:rsidRPr="00ED4EE5">
        <w:instrText xml:space="preserve"> REF _Ref88654521 \r \h </w:instrText>
      </w:r>
      <w:r w:rsidR="007D7F41" w:rsidRPr="00ED4EE5">
        <w:instrText xml:space="preserve"> \* MERGEFORMAT </w:instrText>
      </w:r>
      <w:r w:rsidR="00B42D50" w:rsidRPr="00ED4EE5">
        <w:fldChar w:fldCharType="separate"/>
      </w:r>
      <w:r w:rsidR="00E1424B">
        <w:t>7.2.4.2</w:t>
      </w:r>
      <w:r w:rsidR="00B42D50" w:rsidRPr="00ED4EE5">
        <w:fldChar w:fldCharType="end"/>
      </w:r>
      <w:r w:rsidR="00B42D50" w:rsidRPr="00ED4EE5">
        <w:t xml:space="preserve"> </w:t>
      </w:r>
      <w:r w:rsidRPr="00ED4EE5">
        <w:t>punktą, ir Statybos užbaigimo akte, nepriklausomai nuo to, ar jie buvo pašalinti iki Garantinių terminų pradžios, ar vėliau, ir visų defektų pašalinimą patvirtino Užsakovas</w:t>
      </w:r>
      <w:r w:rsidR="001227AE" w:rsidRPr="00ED4EE5">
        <w:t xml:space="preserve"> pagal </w:t>
      </w:r>
      <w:r w:rsidR="001227AE" w:rsidRPr="00ED4EE5">
        <w:fldChar w:fldCharType="begin"/>
      </w:r>
      <w:r w:rsidR="001227AE" w:rsidRPr="00ED4EE5">
        <w:instrText xml:space="preserve"> REF _Ref90490559 \r \h </w:instrText>
      </w:r>
      <w:r w:rsidR="001227AE" w:rsidRPr="00ED4EE5">
        <w:fldChar w:fldCharType="separate"/>
      </w:r>
      <w:r w:rsidR="00E1424B">
        <w:t>9.3.10</w:t>
      </w:r>
      <w:r w:rsidR="001227AE" w:rsidRPr="00ED4EE5">
        <w:fldChar w:fldCharType="end"/>
      </w:r>
      <w:r w:rsidR="001227AE" w:rsidRPr="00ED4EE5">
        <w:t xml:space="preserve"> punktą</w:t>
      </w:r>
      <w:r w:rsidRPr="00ED4EE5">
        <w:t>;</w:t>
      </w:r>
    </w:p>
    <w:p w14:paraId="0000035F" w14:textId="05EAC632" w:rsidR="00133358" w:rsidRPr="00ED4EE5" w:rsidRDefault="006B7EDE" w:rsidP="005C259E">
      <w:pPr>
        <w:widowControl w:val="0"/>
        <w:numPr>
          <w:ilvl w:val="3"/>
          <w:numId w:val="2"/>
        </w:numPr>
        <w:pBdr>
          <w:top w:val="nil"/>
          <w:left w:val="nil"/>
          <w:bottom w:val="nil"/>
          <w:right w:val="nil"/>
          <w:between w:val="nil"/>
        </w:pBdr>
        <w:spacing w:before="96" w:after="96"/>
      </w:pPr>
      <w:r w:rsidRPr="00ED4EE5">
        <w:t xml:space="preserve">Rangovas pateikia Užsakovui Pažymą apie atliktų </w:t>
      </w:r>
      <w:r w:rsidR="00A94BFA" w:rsidRPr="00ED4EE5">
        <w:t>D</w:t>
      </w:r>
      <w:r w:rsidRPr="00ED4EE5">
        <w:t>arbų vertę pagal priede Nr. 1</w:t>
      </w:r>
      <w:r w:rsidR="00CB52AB" w:rsidRPr="00ED4EE5">
        <w:t>2</w:t>
      </w:r>
      <w:r w:rsidRPr="00ED4EE5">
        <w:t xml:space="preserve"> pateiktą formą, kurioje nurodo Sulaikomą sumą kaip Rangovui mokėtiną sumą.</w:t>
      </w:r>
    </w:p>
    <w:p w14:paraId="00000360" w14:textId="77777777" w:rsidR="00133358" w:rsidRPr="00ED4EE5" w:rsidRDefault="006B7EDE" w:rsidP="005C259E">
      <w:pPr>
        <w:widowControl w:val="0"/>
        <w:numPr>
          <w:ilvl w:val="2"/>
          <w:numId w:val="2"/>
        </w:numPr>
        <w:pBdr>
          <w:top w:val="nil"/>
          <w:left w:val="nil"/>
          <w:bottom w:val="nil"/>
          <w:right w:val="nil"/>
          <w:between w:val="nil"/>
        </w:pBdr>
        <w:spacing w:before="96" w:after="96"/>
      </w:pPr>
      <w:r w:rsidRPr="00ED4EE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D4EE5">
        <w:t>Jeigu</w:t>
      </w:r>
      <w:r w:rsidR="006B7EDE" w:rsidRPr="00ED4EE5">
        <w:t xml:space="preserve"> Galutinio atsiskaitymo sąlyg</w:t>
      </w:r>
      <w:r w:rsidR="00E301A5" w:rsidRPr="00ED4EE5">
        <w:t>ų įvykdymas</w:t>
      </w:r>
      <w:r w:rsidR="006B7EDE" w:rsidRPr="00ED4EE5">
        <w:t xml:space="preserve"> vėluoja dėl </w:t>
      </w:r>
      <w:r w:rsidR="00434DE5" w:rsidRPr="00ED4EE5">
        <w:t xml:space="preserve">to, jog </w:t>
      </w:r>
      <w:r w:rsidR="00144AF0" w:rsidRPr="00ED4EE5">
        <w:t xml:space="preserve">ne dėl Rangovo kaltės </w:t>
      </w:r>
      <w:r w:rsidR="003648D4" w:rsidRPr="00ED4EE5">
        <w:t>vėluoja Statybos užbaigimas</w:t>
      </w:r>
      <w:r w:rsidR="006B7EDE" w:rsidRPr="00ED4EE5">
        <w:t xml:space="preserve">, Rangovas už tokį patį laikotarpį įgyja ir </w:t>
      </w:r>
      <w:r w:rsidR="006B7EDE" w:rsidRPr="00E301A5">
        <w:t xml:space="preserve">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E1424B">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netenka teisės gauti Sulaikomą sumą, tenkančią Objektui (atitinkamai Daliai). Tokiu atveju laikoma, kad Sulaikoma suma atitinka Užsakovo minimalius praradimus dėl to, jog dėl Rangovo kaltės neįvyko kuri nors Galutinio atskaitymo sąlyga (-</w:t>
      </w:r>
      <w:proofErr w:type="spellStart"/>
      <w:r w:rsidR="00563EBF" w:rsidRPr="00E301A5">
        <w:t>os</w:t>
      </w:r>
      <w:proofErr w:type="spellEnd"/>
      <w:r w:rsidR="00563EBF" w:rsidRPr="00E301A5">
        <w:t xml:space="preserve">),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E1424B">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E1424B">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ys įsipareigoja laikytis konfidencialumo ir be kitos Šalies rašytinio sutikimo neatskleisti tos Šalies informacijos, nurodytos kaip konfidencialios, jokiems Šalies darbuotojams, su Šalimi susijusiems ar kitiems tretiesiems asmenims, </w:t>
      </w:r>
      <w:r w:rsidRPr="00E301A5">
        <w:lastRenderedPageBreak/>
        <w:t>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E1424B">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darydama Sutartį, Šalis neviršija savo kompetencijos </w:t>
      </w:r>
      <w:r w:rsidRPr="00E301A5">
        <w:lastRenderedPageBreak/>
        <w:t>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E1424B">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w:t>
      </w:r>
      <w:r w:rsidR="006B7EDE" w:rsidRPr="00E301A5">
        <w:t>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E1424B">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lastRenderedPageBreak/>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E1424B">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E1424B">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E1424B">
        <w:t>25.4</w:t>
      </w:r>
      <w:r w:rsidRPr="00E301A5">
        <w:fldChar w:fldCharType="end"/>
      </w:r>
      <w:r w:rsidRPr="00E301A5">
        <w:t xml:space="preserve"> punkte nurodytais atvejais </w:t>
      </w:r>
      <w:r w:rsidR="006B7EDE" w:rsidRPr="00E301A5">
        <w:t xml:space="preserve">Užsakovas privalo </w:t>
      </w:r>
      <w:r w:rsidR="006B7EDE" w:rsidRPr="00E301A5">
        <w:t>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E1424B">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E1424B" w:rsidRPr="00ED4EE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E1424B">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E1424B">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E1424B">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E1424B">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E1424B">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E1424B">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E1424B">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E1424B"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lastRenderedPageBreak/>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E1424B">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E1424B">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E1424B">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E1424B">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E1424B">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E1424B">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E1424B">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E1424B">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E1424B">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E1424B">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E1424B">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E1424B">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w:t>
      </w:r>
      <w:r w:rsidRPr="00E301A5">
        <w:t xml:space="preserve">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E1424B">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E1424B">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E1424B">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E1424B">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E1424B">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E1424B">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E1424B"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E1424B">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E1424B" w:rsidRPr="00ED4EE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E1424B">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E1424B" w:rsidRPr="00ED4EE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E1424B">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E1424B">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E1424B">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E1424B">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E1424B">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w:t>
      </w:r>
      <w:r w:rsidRPr="00E301A5">
        <w:lastRenderedPageBreak/>
        <w:t xml:space="preserve">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E1424B">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E1424B">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E1424B">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E1424B">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E1424B">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E1424B">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E1424B"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E1424B">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E1424B"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E1424B">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w:t>
      </w:r>
      <w:proofErr w:type="spellStart"/>
      <w:r w:rsidR="00591502" w:rsidRPr="00E301A5">
        <w:t>us</w:t>
      </w:r>
      <w:proofErr w:type="spellEnd"/>
      <w:r w:rsidR="00591502" w:rsidRPr="00E301A5">
        <w:t>)</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E1424B">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E1424B" w:rsidRPr="00ED4EE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E1424B">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E1424B">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E1424B">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w:t>
      </w:r>
      <w:r w:rsidR="003D10C0" w:rsidRPr="00E301A5">
        <w:t>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E1424B">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lastRenderedPageBreak/>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2B3D1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103D3B80" w14:textId="77777777" w:rsidR="002B3D15" w:rsidRPr="00E301A5" w:rsidRDefault="002B3D15" w:rsidP="002B3D15">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18205C25" w14:textId="77777777" w:rsidR="002B3D15" w:rsidRPr="00E301A5" w:rsidRDefault="002B3D15" w:rsidP="002B3D15">
      <w:pPr>
        <w:widowControl w:val="0"/>
        <w:numPr>
          <w:ilvl w:val="1"/>
          <w:numId w:val="2"/>
        </w:numPr>
        <w:spacing w:before="96" w:after="96"/>
        <w:rPr>
          <w:b/>
        </w:rPr>
      </w:pPr>
      <w:r w:rsidRPr="00E301A5">
        <w:t>Bet kuri Šalis turi teisę inicijuoti mediacijos procedūrą pagal Lietuvos Respublikos mediacijos įstatymą,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2C7BA539" w14:textId="77777777" w:rsidR="002B3D15" w:rsidRPr="00E301A5" w:rsidRDefault="002B3D15" w:rsidP="002B3D15">
      <w:pPr>
        <w:widowControl w:val="0"/>
        <w:numPr>
          <w:ilvl w:val="1"/>
          <w:numId w:val="2"/>
        </w:numPr>
        <w:spacing w:before="96" w:after="96"/>
      </w:pPr>
      <w:r w:rsidRPr="00E301A5">
        <w:t xml:space="preserve">Jeigu Šalys per nustatytą terminą nesusitaria dėl mediatoriaus kandidatūros, arba neišsprendžia ginčo </w:t>
      </w:r>
      <w:r w:rsidRPr="00E301A5">
        <w:t>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 sprendžiamas Lietuvos Respublikos teismuose.</w:t>
      </w:r>
    </w:p>
    <w:p w14:paraId="4F1ED189" w14:textId="659808EE" w:rsidR="002B3D15" w:rsidRPr="002B3D15" w:rsidRDefault="002B3D15" w:rsidP="002B3D15">
      <w:pPr>
        <w:widowControl w:val="0"/>
        <w:numPr>
          <w:ilvl w:val="1"/>
          <w:numId w:val="2"/>
        </w:numPr>
        <w:tabs>
          <w:tab w:val="left" w:pos="709"/>
        </w:tabs>
        <w:spacing w:before="96" w:after="96"/>
      </w:pPr>
      <w:r w:rsidRPr="00E301A5">
        <w:t>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E1424B">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E1424B">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5F2D9" w14:textId="77777777" w:rsidR="00EC3A35" w:rsidRDefault="00EC3A35">
      <w:pPr>
        <w:spacing w:after="0" w:line="240" w:lineRule="auto"/>
      </w:pPr>
      <w:r>
        <w:separator/>
      </w:r>
    </w:p>
    <w:p w14:paraId="2FD23E2F" w14:textId="77777777" w:rsidR="00EC3A35" w:rsidRDefault="00EC3A35"/>
    <w:p w14:paraId="2FA85243" w14:textId="77777777" w:rsidR="00EC3A35" w:rsidRDefault="00EC3A35" w:rsidP="00360124"/>
  </w:endnote>
  <w:endnote w:type="continuationSeparator" w:id="0">
    <w:p w14:paraId="36172A93" w14:textId="77777777" w:rsidR="00EC3A35" w:rsidRDefault="00EC3A35">
      <w:pPr>
        <w:spacing w:after="0" w:line="240" w:lineRule="auto"/>
      </w:pPr>
      <w:r>
        <w:continuationSeparator/>
      </w:r>
    </w:p>
    <w:p w14:paraId="31C90F76" w14:textId="77777777" w:rsidR="00EC3A35" w:rsidRDefault="00EC3A35"/>
    <w:p w14:paraId="0962F557" w14:textId="77777777" w:rsidR="00EC3A35" w:rsidRDefault="00EC3A35" w:rsidP="00360124"/>
  </w:endnote>
  <w:endnote w:type="continuationNotice" w:id="1">
    <w:p w14:paraId="000AA649" w14:textId="77777777" w:rsidR="00EC3A35" w:rsidRDefault="00EC3A35">
      <w:pPr>
        <w:spacing w:after="0" w:line="240" w:lineRule="auto"/>
      </w:pPr>
    </w:p>
    <w:p w14:paraId="3399ECE7" w14:textId="77777777" w:rsidR="00EC3A35" w:rsidRDefault="00EC3A35"/>
    <w:p w14:paraId="33221E1B" w14:textId="77777777" w:rsidR="00EC3A35" w:rsidRDefault="00EC3A35"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EC3A35" w:rsidRDefault="00EC3A35"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6</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EC3A35" w:rsidRDefault="00EC3A35">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EC3A35" w:rsidRDefault="00EC3A35"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sidR="001E30B9">
      <w:rPr>
        <w:noProof/>
        <w:color w:val="000000"/>
        <w:sz w:val="17"/>
        <w:szCs w:val="17"/>
      </w:rPr>
      <w:t>3</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sidR="001E30B9">
      <w:rPr>
        <w:noProof/>
        <w:color w:val="000000"/>
        <w:sz w:val="17"/>
        <w:szCs w:val="17"/>
      </w:rPr>
      <w:t>42</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74FBA" w14:textId="77777777" w:rsidR="00EC3A35" w:rsidRDefault="00EC3A35">
      <w:pPr>
        <w:spacing w:after="0" w:line="240" w:lineRule="auto"/>
      </w:pPr>
      <w:r>
        <w:separator/>
      </w:r>
    </w:p>
    <w:p w14:paraId="30DA836A" w14:textId="77777777" w:rsidR="00EC3A35" w:rsidRDefault="00EC3A35"/>
    <w:p w14:paraId="49F04243" w14:textId="77777777" w:rsidR="00EC3A35" w:rsidRDefault="00EC3A35" w:rsidP="00360124"/>
  </w:footnote>
  <w:footnote w:type="continuationSeparator" w:id="0">
    <w:p w14:paraId="06BF63AF" w14:textId="77777777" w:rsidR="00EC3A35" w:rsidRDefault="00EC3A35">
      <w:pPr>
        <w:spacing w:after="0" w:line="240" w:lineRule="auto"/>
      </w:pPr>
      <w:r>
        <w:continuationSeparator/>
      </w:r>
    </w:p>
    <w:p w14:paraId="775FF61B" w14:textId="77777777" w:rsidR="00EC3A35" w:rsidRDefault="00EC3A35"/>
    <w:p w14:paraId="3771593A" w14:textId="77777777" w:rsidR="00EC3A35" w:rsidRDefault="00EC3A35" w:rsidP="00360124"/>
  </w:footnote>
  <w:footnote w:type="continuationNotice" w:id="1">
    <w:p w14:paraId="42C83897" w14:textId="77777777" w:rsidR="00EC3A35" w:rsidRDefault="00EC3A35">
      <w:pPr>
        <w:spacing w:after="0" w:line="240" w:lineRule="auto"/>
      </w:pPr>
    </w:p>
    <w:p w14:paraId="162FE222" w14:textId="77777777" w:rsidR="00EC3A35" w:rsidRDefault="00EC3A35"/>
    <w:p w14:paraId="4602EDB2" w14:textId="77777777" w:rsidR="00EC3A35" w:rsidRDefault="00EC3A35"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EC3A35" w:rsidRDefault="00EC3A35">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EC3A35" w:rsidRDefault="00EC3A35">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791241164">
    <w:abstractNumId w:val="8"/>
  </w:num>
  <w:num w:numId="2" w16cid:durableId="1085297482">
    <w:abstractNumId w:val="5"/>
  </w:num>
  <w:num w:numId="3" w16cid:durableId="555706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3904442">
    <w:abstractNumId w:val="10"/>
  </w:num>
  <w:num w:numId="5" w16cid:durableId="1223637907">
    <w:abstractNumId w:val="5"/>
  </w:num>
  <w:num w:numId="6" w16cid:durableId="1681588452">
    <w:abstractNumId w:val="5"/>
  </w:num>
  <w:num w:numId="7" w16cid:durableId="2026784233">
    <w:abstractNumId w:val="5"/>
  </w:num>
  <w:num w:numId="8" w16cid:durableId="732506345">
    <w:abstractNumId w:val="5"/>
  </w:num>
  <w:num w:numId="9" w16cid:durableId="189419813">
    <w:abstractNumId w:val="9"/>
  </w:num>
  <w:num w:numId="10" w16cid:durableId="706877180">
    <w:abstractNumId w:val="0"/>
  </w:num>
  <w:num w:numId="11" w16cid:durableId="739445057">
    <w:abstractNumId w:val="6"/>
  </w:num>
  <w:num w:numId="12" w16cid:durableId="2044745965">
    <w:abstractNumId w:val="1"/>
  </w:num>
  <w:num w:numId="13" w16cid:durableId="1178809093">
    <w:abstractNumId w:val="5"/>
  </w:num>
  <w:num w:numId="14" w16cid:durableId="1054501140">
    <w:abstractNumId w:val="5"/>
  </w:num>
  <w:num w:numId="15" w16cid:durableId="1586301443">
    <w:abstractNumId w:val="5"/>
  </w:num>
  <w:num w:numId="16" w16cid:durableId="859978278">
    <w:abstractNumId w:val="5"/>
  </w:num>
  <w:num w:numId="17" w16cid:durableId="1510561158">
    <w:abstractNumId w:val="5"/>
  </w:num>
  <w:num w:numId="18" w16cid:durableId="2066833097">
    <w:abstractNumId w:val="5"/>
  </w:num>
  <w:num w:numId="19" w16cid:durableId="1057974256">
    <w:abstractNumId w:val="5"/>
  </w:num>
  <w:num w:numId="20" w16cid:durableId="1539276426">
    <w:abstractNumId w:val="5"/>
  </w:num>
  <w:num w:numId="21" w16cid:durableId="1464998458">
    <w:abstractNumId w:val="5"/>
  </w:num>
  <w:num w:numId="22" w16cid:durableId="942417495">
    <w:abstractNumId w:val="5"/>
  </w:num>
  <w:num w:numId="23" w16cid:durableId="921139497">
    <w:abstractNumId w:val="5"/>
  </w:num>
  <w:num w:numId="24" w16cid:durableId="220094971">
    <w:abstractNumId w:val="5"/>
  </w:num>
  <w:num w:numId="25" w16cid:durableId="73552762">
    <w:abstractNumId w:val="5"/>
  </w:num>
  <w:num w:numId="26" w16cid:durableId="813251726">
    <w:abstractNumId w:val="5"/>
  </w:num>
  <w:num w:numId="27" w16cid:durableId="182399353">
    <w:abstractNumId w:val="5"/>
  </w:num>
  <w:num w:numId="28" w16cid:durableId="280459352">
    <w:abstractNumId w:val="5"/>
  </w:num>
  <w:num w:numId="29" w16cid:durableId="1176190345">
    <w:abstractNumId w:val="5"/>
  </w:num>
  <w:num w:numId="30" w16cid:durableId="325866239">
    <w:abstractNumId w:val="5"/>
  </w:num>
  <w:num w:numId="31" w16cid:durableId="1303847145">
    <w:abstractNumId w:val="5"/>
  </w:num>
  <w:num w:numId="32" w16cid:durableId="297882571">
    <w:abstractNumId w:val="5"/>
  </w:num>
  <w:num w:numId="33" w16cid:durableId="2028172284">
    <w:abstractNumId w:val="5"/>
  </w:num>
  <w:num w:numId="34" w16cid:durableId="515926945">
    <w:abstractNumId w:val="5"/>
  </w:num>
  <w:num w:numId="35" w16cid:durableId="128788249">
    <w:abstractNumId w:val="5"/>
  </w:num>
  <w:num w:numId="36" w16cid:durableId="161745742">
    <w:abstractNumId w:val="5"/>
  </w:num>
  <w:num w:numId="37" w16cid:durableId="1410498494">
    <w:abstractNumId w:val="5"/>
  </w:num>
  <w:num w:numId="38" w16cid:durableId="205067011">
    <w:abstractNumId w:val="5"/>
  </w:num>
  <w:num w:numId="39" w16cid:durableId="207299525">
    <w:abstractNumId w:val="5"/>
  </w:num>
  <w:num w:numId="40" w16cid:durableId="417823350">
    <w:abstractNumId w:val="5"/>
  </w:num>
  <w:num w:numId="41" w16cid:durableId="2072997377">
    <w:abstractNumId w:val="11"/>
  </w:num>
  <w:num w:numId="42" w16cid:durableId="1206720489">
    <w:abstractNumId w:val="7"/>
  </w:num>
  <w:num w:numId="43" w16cid:durableId="1459182801">
    <w:abstractNumId w:val="4"/>
  </w:num>
  <w:num w:numId="44" w16cid:durableId="1286086144">
    <w:abstractNumId w:val="2"/>
  </w:num>
  <w:num w:numId="45" w16cid:durableId="2104180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D16"/>
    <w:rsid w:val="00000EAB"/>
    <w:rsid w:val="000011BE"/>
    <w:rsid w:val="000018CA"/>
    <w:rsid w:val="00001CB2"/>
    <w:rsid w:val="00002DB1"/>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C7"/>
    <w:rsid w:val="000172FB"/>
    <w:rsid w:val="00017D10"/>
    <w:rsid w:val="000202EB"/>
    <w:rsid w:val="000203D9"/>
    <w:rsid w:val="000207CE"/>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0DE"/>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1C33"/>
    <w:rsid w:val="00073085"/>
    <w:rsid w:val="000733EB"/>
    <w:rsid w:val="00073F60"/>
    <w:rsid w:val="0007465A"/>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5A84"/>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3BCF"/>
    <w:rsid w:val="00153C72"/>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773B4"/>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0B9"/>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A0E"/>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3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3D15"/>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D7E85"/>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8A7"/>
    <w:rsid w:val="00311CC9"/>
    <w:rsid w:val="00311D90"/>
    <w:rsid w:val="00314071"/>
    <w:rsid w:val="00314ED0"/>
    <w:rsid w:val="0031542A"/>
    <w:rsid w:val="00315E6C"/>
    <w:rsid w:val="00316B16"/>
    <w:rsid w:val="00317178"/>
    <w:rsid w:val="00320580"/>
    <w:rsid w:val="00320769"/>
    <w:rsid w:val="003207F5"/>
    <w:rsid w:val="003208D7"/>
    <w:rsid w:val="003208E8"/>
    <w:rsid w:val="00320AC2"/>
    <w:rsid w:val="00320D49"/>
    <w:rsid w:val="00320E6B"/>
    <w:rsid w:val="00321279"/>
    <w:rsid w:val="0032137F"/>
    <w:rsid w:val="00321CF2"/>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18"/>
    <w:rsid w:val="00375227"/>
    <w:rsid w:val="00375830"/>
    <w:rsid w:val="00375834"/>
    <w:rsid w:val="00376167"/>
    <w:rsid w:val="00376316"/>
    <w:rsid w:val="00377721"/>
    <w:rsid w:val="00377825"/>
    <w:rsid w:val="00377CCF"/>
    <w:rsid w:val="00380407"/>
    <w:rsid w:val="00380B82"/>
    <w:rsid w:val="00380DFC"/>
    <w:rsid w:val="00381C37"/>
    <w:rsid w:val="00381DD1"/>
    <w:rsid w:val="00383D8A"/>
    <w:rsid w:val="00383DA5"/>
    <w:rsid w:val="00384BD7"/>
    <w:rsid w:val="00385329"/>
    <w:rsid w:val="00385829"/>
    <w:rsid w:val="00386008"/>
    <w:rsid w:val="00386E1A"/>
    <w:rsid w:val="0038752E"/>
    <w:rsid w:val="00387790"/>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3FC2"/>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00F"/>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CFF"/>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65DD"/>
    <w:rsid w:val="00407E06"/>
    <w:rsid w:val="00410246"/>
    <w:rsid w:val="004104B3"/>
    <w:rsid w:val="00410BFD"/>
    <w:rsid w:val="004111E4"/>
    <w:rsid w:val="004115F5"/>
    <w:rsid w:val="004116A6"/>
    <w:rsid w:val="004119AC"/>
    <w:rsid w:val="00411C77"/>
    <w:rsid w:val="0041241A"/>
    <w:rsid w:val="00412D4A"/>
    <w:rsid w:val="00413DD7"/>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37C07"/>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27"/>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1707"/>
    <w:rsid w:val="004D2F33"/>
    <w:rsid w:val="004D3576"/>
    <w:rsid w:val="004D3600"/>
    <w:rsid w:val="004D4CB9"/>
    <w:rsid w:val="004D709F"/>
    <w:rsid w:val="004D714F"/>
    <w:rsid w:val="004D7A8F"/>
    <w:rsid w:val="004E0BBB"/>
    <w:rsid w:val="004E0C7B"/>
    <w:rsid w:val="004E14A1"/>
    <w:rsid w:val="004E236E"/>
    <w:rsid w:val="004E2AF4"/>
    <w:rsid w:val="004E35A0"/>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6CD7"/>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30F"/>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593"/>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4DE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AA5"/>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1F2"/>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2F5B"/>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459"/>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307"/>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4E15"/>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093E"/>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5D4A"/>
    <w:rsid w:val="00756533"/>
    <w:rsid w:val="0075705A"/>
    <w:rsid w:val="00757235"/>
    <w:rsid w:val="007575E5"/>
    <w:rsid w:val="007576E0"/>
    <w:rsid w:val="0075792B"/>
    <w:rsid w:val="00757B39"/>
    <w:rsid w:val="007605C7"/>
    <w:rsid w:val="007606BD"/>
    <w:rsid w:val="0076073D"/>
    <w:rsid w:val="0076154B"/>
    <w:rsid w:val="007617E6"/>
    <w:rsid w:val="0076191A"/>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76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676A"/>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AC6"/>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71D"/>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629C"/>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4F6"/>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058B"/>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5EF"/>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7E3"/>
    <w:rsid w:val="008F6CCF"/>
    <w:rsid w:val="008F7269"/>
    <w:rsid w:val="008F7819"/>
    <w:rsid w:val="008F7848"/>
    <w:rsid w:val="008F7E52"/>
    <w:rsid w:val="0090068B"/>
    <w:rsid w:val="0090248C"/>
    <w:rsid w:val="009025F1"/>
    <w:rsid w:val="00902ADC"/>
    <w:rsid w:val="00902AE9"/>
    <w:rsid w:val="00903940"/>
    <w:rsid w:val="00904E01"/>
    <w:rsid w:val="0090507A"/>
    <w:rsid w:val="00905B1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960"/>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D04"/>
    <w:rsid w:val="009C3E88"/>
    <w:rsid w:val="009C52CC"/>
    <w:rsid w:val="009C6E62"/>
    <w:rsid w:val="009C6F39"/>
    <w:rsid w:val="009C735C"/>
    <w:rsid w:val="009C7BE3"/>
    <w:rsid w:val="009D0032"/>
    <w:rsid w:val="009D00E8"/>
    <w:rsid w:val="009D0913"/>
    <w:rsid w:val="009D13DD"/>
    <w:rsid w:val="009D4486"/>
    <w:rsid w:val="009D4A37"/>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7F"/>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3C7"/>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4D0"/>
    <w:rsid w:val="00A94A19"/>
    <w:rsid w:val="00A94BFA"/>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0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E79DF"/>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35B3"/>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62F5"/>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5E9F"/>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6C18"/>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2A6C"/>
    <w:rsid w:val="00C93D79"/>
    <w:rsid w:val="00C93E04"/>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35A"/>
    <w:rsid w:val="00CB447A"/>
    <w:rsid w:val="00CB44C9"/>
    <w:rsid w:val="00CB5280"/>
    <w:rsid w:val="00CB52AB"/>
    <w:rsid w:val="00CB5520"/>
    <w:rsid w:val="00CB565A"/>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4E0"/>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49A"/>
    <w:rsid w:val="00D754B7"/>
    <w:rsid w:val="00D7615C"/>
    <w:rsid w:val="00D765C0"/>
    <w:rsid w:val="00D77457"/>
    <w:rsid w:val="00D777A8"/>
    <w:rsid w:val="00D77C47"/>
    <w:rsid w:val="00D803FE"/>
    <w:rsid w:val="00D8042E"/>
    <w:rsid w:val="00D82822"/>
    <w:rsid w:val="00D82ACC"/>
    <w:rsid w:val="00D82DDC"/>
    <w:rsid w:val="00D83069"/>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2D7"/>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02"/>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0E80"/>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24B"/>
    <w:rsid w:val="00E14A86"/>
    <w:rsid w:val="00E1567C"/>
    <w:rsid w:val="00E15B68"/>
    <w:rsid w:val="00E15D34"/>
    <w:rsid w:val="00E1627C"/>
    <w:rsid w:val="00E16723"/>
    <w:rsid w:val="00E1756A"/>
    <w:rsid w:val="00E17CBF"/>
    <w:rsid w:val="00E2155E"/>
    <w:rsid w:val="00E2272A"/>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1506"/>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6CF"/>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2E44"/>
    <w:rsid w:val="00E93822"/>
    <w:rsid w:val="00E943E1"/>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B7988"/>
    <w:rsid w:val="00EC0864"/>
    <w:rsid w:val="00EC099F"/>
    <w:rsid w:val="00EC0C6B"/>
    <w:rsid w:val="00EC0DB6"/>
    <w:rsid w:val="00EC191B"/>
    <w:rsid w:val="00EC1B83"/>
    <w:rsid w:val="00EC1C8C"/>
    <w:rsid w:val="00EC2887"/>
    <w:rsid w:val="00EC2C7A"/>
    <w:rsid w:val="00EC2FCE"/>
    <w:rsid w:val="00EC3108"/>
    <w:rsid w:val="00EC3A35"/>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4EE5"/>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1E1C"/>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56E"/>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2E1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2C9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customStyle="1" w:styleId="Neapdorotaspaminjimas1">
    <w:name w:val="Neapdorotas paminėjimas1"/>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 w:type="paragraph" w:customStyle="1" w:styleId="Stilius5">
    <w:name w:val="Stilius5"/>
    <w:basedOn w:val="prastasis"/>
    <w:qFormat/>
    <w:rsid w:val="00594DE7"/>
    <w:pPr>
      <w:tabs>
        <w:tab w:val="clear" w:pos="567"/>
        <w:tab w:val="clear" w:pos="851"/>
        <w:tab w:val="clear" w:pos="992"/>
        <w:tab w:val="clear" w:pos="1134"/>
      </w:tabs>
      <w:spacing w:after="0" w:line="240" w:lineRule="auto"/>
      <w:jc w:val="center"/>
    </w:pPr>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90af9f17-34fb-4cb9-b32f-8fd3c6b167af"/>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FF221AD-9DF2-4D23-BB3C-CD45125BA4BD}">
  <ds:schemaRefs>
    <ds:schemaRef ds:uri="http://www.imanage.com/work/xmlschema"/>
  </ds:schemaRefs>
</ds:datastoreItem>
</file>

<file path=customXml/itemProps4.xml><?xml version="1.0" encoding="utf-8"?>
<ds:datastoreItem xmlns:ds="http://schemas.openxmlformats.org/officeDocument/2006/customXml" ds:itemID="{A6898C71-6DBA-4620-9E5D-6ACB789D1603}">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80247</Words>
  <Characters>102742</Characters>
  <Application>Microsoft Office Word</Application>
  <DocSecurity>0</DocSecurity>
  <Lines>856</Lines>
  <Paragraphs>56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PT</Company>
  <LinksUpToDate>false</LinksUpToDate>
  <CharactersWithSpaces>28242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Edita Beržanskienė</cp:lastModifiedBy>
  <cp:revision>2</cp:revision>
  <cp:lastPrinted>2025-03-21T08:06:00Z</cp:lastPrinted>
  <dcterms:created xsi:type="dcterms:W3CDTF">2025-05-28T07:23:00Z</dcterms:created>
  <dcterms:modified xsi:type="dcterms:W3CDTF">2025-05-28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